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916A44">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916A44">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916A44">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916A44">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916A44">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916A44">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916A44">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916A44">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916A44">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916A44">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916A44">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916A44">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916A44">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916A44">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916A44">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916A44">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916A44">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916A44">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916A44">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916A44">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916A44">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916A44">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916A44">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916A44">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916A44">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C7A53" w:rsidRPr="00D2146B" w:rsidRDefault="007C7A5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C7A53" w:rsidRPr="00D2146B" w:rsidRDefault="007C7A5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C7A53" w:rsidRDefault="007C7A5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C7A53" w:rsidRDefault="007C7A53" w:rsidP="00942B30">
                              <w:pPr>
                                <w:spacing w:before="60" w:line="256" w:lineRule="auto"/>
                                <w:jc w:val="center"/>
                                <w:rPr>
                                  <w:sz w:val="24"/>
                                  <w:szCs w:val="24"/>
                                </w:rPr>
                              </w:pPr>
                              <w:r>
                                <w:rPr>
                                  <w:rFonts w:eastAsia="Calibri"/>
                                  <w:color w:val="000000"/>
                                  <w:sz w:val="18"/>
                                  <w:szCs w:val="18"/>
                                </w:rPr>
                                <w:t>Parser</w:t>
                              </w:r>
                            </w:p>
                            <w:p w14:paraId="1ABFD117" w14:textId="77777777" w:rsidR="007C7A53" w:rsidRDefault="007C7A5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C7A53" w:rsidRDefault="007C7A53" w:rsidP="003727AB">
                              <w:pPr>
                                <w:spacing w:before="60" w:line="254" w:lineRule="auto"/>
                                <w:jc w:val="center"/>
                                <w:rPr>
                                  <w:sz w:val="24"/>
                                  <w:szCs w:val="24"/>
                                </w:rPr>
                              </w:pPr>
                              <w:r>
                                <w:rPr>
                                  <w:rFonts w:eastAsia="Calibri"/>
                                  <w:color w:val="000000"/>
                                  <w:sz w:val="18"/>
                                  <w:szCs w:val="18"/>
                                </w:rPr>
                                <w:t>Scanner</w:t>
                              </w:r>
                            </w:p>
                            <w:p w14:paraId="03FD0412" w14:textId="77777777" w:rsidR="007C7A53" w:rsidRDefault="007C7A5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C7A53" w:rsidRDefault="007C7A5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C7A53" w:rsidRDefault="007C7A53" w:rsidP="003567A1">
                              <w:pPr>
                                <w:spacing w:before="0" w:line="252" w:lineRule="auto"/>
                                <w:jc w:val="center"/>
                                <w:rPr>
                                  <w:sz w:val="24"/>
                                  <w:szCs w:val="24"/>
                                </w:rPr>
                              </w:pPr>
                            </w:p>
                            <w:p w14:paraId="217B84F7" w14:textId="77777777" w:rsidR="007C7A53" w:rsidRDefault="007C7A5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C7A53" w:rsidRDefault="007C7A5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C7A53" w:rsidRPr="00EF6288" w:rsidRDefault="007C7A5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C7A53" w:rsidRDefault="007C7A5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C7A53" w:rsidRDefault="007C7A5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C7A53" w:rsidRDefault="007C7A5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C7A53" w:rsidRPr="00E962F6" w:rsidRDefault="007C7A5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C7A53" w:rsidRDefault="007C7A5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C7A53" w:rsidRDefault="007C7A53"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C7A53" w:rsidRDefault="007C7A53"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C7A53" w:rsidRDefault="007C7A5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C7A53" w:rsidRDefault="007C7A5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C7A53" w:rsidRPr="00D2146B" w:rsidRDefault="007C7A5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C7A53" w:rsidRPr="00D2146B" w:rsidRDefault="007C7A5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C7A53" w:rsidRDefault="007C7A5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C7A53" w:rsidRDefault="007C7A53" w:rsidP="00942B30">
                        <w:pPr>
                          <w:spacing w:before="60" w:line="256" w:lineRule="auto"/>
                          <w:jc w:val="center"/>
                          <w:rPr>
                            <w:sz w:val="24"/>
                            <w:szCs w:val="24"/>
                          </w:rPr>
                        </w:pPr>
                        <w:r>
                          <w:rPr>
                            <w:rFonts w:eastAsia="Calibri"/>
                            <w:color w:val="000000"/>
                            <w:sz w:val="18"/>
                            <w:szCs w:val="18"/>
                          </w:rPr>
                          <w:t>Parser</w:t>
                        </w:r>
                      </w:p>
                      <w:p w14:paraId="1ABFD117" w14:textId="77777777" w:rsidR="007C7A53" w:rsidRDefault="007C7A5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C7A53" w:rsidRDefault="007C7A53" w:rsidP="003727AB">
                        <w:pPr>
                          <w:spacing w:before="60" w:line="254" w:lineRule="auto"/>
                          <w:jc w:val="center"/>
                          <w:rPr>
                            <w:sz w:val="24"/>
                            <w:szCs w:val="24"/>
                          </w:rPr>
                        </w:pPr>
                        <w:r>
                          <w:rPr>
                            <w:rFonts w:eastAsia="Calibri"/>
                            <w:color w:val="000000"/>
                            <w:sz w:val="18"/>
                            <w:szCs w:val="18"/>
                          </w:rPr>
                          <w:t>Scanner</w:t>
                        </w:r>
                      </w:p>
                      <w:p w14:paraId="03FD0412" w14:textId="77777777" w:rsidR="007C7A53" w:rsidRDefault="007C7A5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C7A53" w:rsidRDefault="007C7A5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C7A53" w:rsidRDefault="007C7A53" w:rsidP="003567A1">
                        <w:pPr>
                          <w:spacing w:before="0" w:line="252" w:lineRule="auto"/>
                          <w:jc w:val="center"/>
                          <w:rPr>
                            <w:sz w:val="24"/>
                            <w:szCs w:val="24"/>
                          </w:rPr>
                        </w:pPr>
                      </w:p>
                      <w:p w14:paraId="217B84F7" w14:textId="77777777" w:rsidR="007C7A53" w:rsidRDefault="007C7A5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C7A53" w:rsidRDefault="007C7A5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C7A53" w:rsidRPr="00EF6288" w:rsidRDefault="007C7A5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C7A53" w:rsidRDefault="007C7A5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C7A53" w:rsidRDefault="007C7A5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C7A53" w:rsidRDefault="007C7A5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C7A53" w:rsidRPr="00E962F6" w:rsidRDefault="007C7A5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C7A53" w:rsidRDefault="007C7A5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C7A53" w:rsidRDefault="007C7A53"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C7A53" w:rsidRDefault="007C7A53"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C7A53" w:rsidRDefault="007C7A5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C7A53" w:rsidRDefault="007C7A5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C7A53" w:rsidRPr="00D2146B" w:rsidRDefault="007C7A5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C7A53" w:rsidRPr="00D2146B" w:rsidRDefault="007C7A5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C7A53" w:rsidRDefault="007C7A5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C7A53" w:rsidRDefault="007C7A53" w:rsidP="00541B67">
                              <w:pPr>
                                <w:spacing w:before="60" w:line="256" w:lineRule="auto"/>
                                <w:jc w:val="center"/>
                                <w:rPr>
                                  <w:sz w:val="24"/>
                                  <w:szCs w:val="24"/>
                                </w:rPr>
                              </w:pPr>
                              <w:r>
                                <w:rPr>
                                  <w:rFonts w:eastAsia="Calibri"/>
                                  <w:color w:val="000000"/>
                                  <w:sz w:val="18"/>
                                  <w:szCs w:val="18"/>
                                </w:rPr>
                                <w:t>Parser</w:t>
                              </w:r>
                            </w:p>
                            <w:p w14:paraId="738A4637" w14:textId="77777777" w:rsidR="007C7A53" w:rsidRDefault="007C7A5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C7A53" w:rsidRDefault="007C7A53" w:rsidP="00541B67">
                              <w:pPr>
                                <w:spacing w:before="60" w:line="254" w:lineRule="auto"/>
                                <w:jc w:val="center"/>
                                <w:rPr>
                                  <w:sz w:val="24"/>
                                  <w:szCs w:val="24"/>
                                </w:rPr>
                              </w:pPr>
                              <w:r>
                                <w:rPr>
                                  <w:rFonts w:eastAsia="Calibri"/>
                                  <w:color w:val="000000"/>
                                  <w:sz w:val="18"/>
                                  <w:szCs w:val="18"/>
                                </w:rPr>
                                <w:t>Scanner</w:t>
                              </w:r>
                            </w:p>
                            <w:p w14:paraId="1FC59E41" w14:textId="77777777" w:rsidR="007C7A53" w:rsidRDefault="007C7A5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C7A53" w:rsidRDefault="007C7A5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C7A53" w:rsidRDefault="007C7A53" w:rsidP="00541B67">
                              <w:pPr>
                                <w:spacing w:before="0" w:line="252" w:lineRule="auto"/>
                                <w:jc w:val="center"/>
                                <w:rPr>
                                  <w:sz w:val="24"/>
                                  <w:szCs w:val="24"/>
                                </w:rPr>
                              </w:pPr>
                            </w:p>
                            <w:p w14:paraId="1164C4DA" w14:textId="77777777" w:rsidR="007C7A53" w:rsidRDefault="007C7A5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C7A53" w:rsidRDefault="007C7A5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C7A53" w:rsidRPr="00EF6288" w:rsidRDefault="007C7A5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C7A53" w:rsidRDefault="007C7A5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C7A53" w:rsidRDefault="007C7A5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C7A53" w:rsidRDefault="007C7A5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C7A53" w:rsidRPr="00E962F6" w:rsidRDefault="007C7A5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C7A53" w:rsidRDefault="007C7A5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C7A53" w:rsidRDefault="007C7A53"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C7A53" w:rsidRDefault="007C7A53"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C7A53" w:rsidRDefault="007C7A5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C7A53" w:rsidRDefault="007C7A5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C7A53" w:rsidRPr="00D2146B" w:rsidRDefault="007C7A5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C7A53" w:rsidRPr="00D2146B" w:rsidRDefault="007C7A5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C7A53" w:rsidRDefault="007C7A5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C7A53" w:rsidRDefault="007C7A53" w:rsidP="00541B67">
                        <w:pPr>
                          <w:spacing w:before="60" w:line="256" w:lineRule="auto"/>
                          <w:jc w:val="center"/>
                          <w:rPr>
                            <w:sz w:val="24"/>
                            <w:szCs w:val="24"/>
                          </w:rPr>
                        </w:pPr>
                        <w:r>
                          <w:rPr>
                            <w:rFonts w:eastAsia="Calibri"/>
                            <w:color w:val="000000"/>
                            <w:sz w:val="18"/>
                            <w:szCs w:val="18"/>
                          </w:rPr>
                          <w:t>Parser</w:t>
                        </w:r>
                      </w:p>
                      <w:p w14:paraId="738A4637" w14:textId="77777777" w:rsidR="007C7A53" w:rsidRDefault="007C7A5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C7A53" w:rsidRDefault="007C7A53" w:rsidP="00541B67">
                        <w:pPr>
                          <w:spacing w:before="60" w:line="254" w:lineRule="auto"/>
                          <w:jc w:val="center"/>
                          <w:rPr>
                            <w:sz w:val="24"/>
                            <w:szCs w:val="24"/>
                          </w:rPr>
                        </w:pPr>
                        <w:r>
                          <w:rPr>
                            <w:rFonts w:eastAsia="Calibri"/>
                            <w:color w:val="000000"/>
                            <w:sz w:val="18"/>
                            <w:szCs w:val="18"/>
                          </w:rPr>
                          <w:t>Scanner</w:t>
                        </w:r>
                      </w:p>
                      <w:p w14:paraId="1FC59E41" w14:textId="77777777" w:rsidR="007C7A53" w:rsidRDefault="007C7A5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C7A53" w:rsidRDefault="007C7A5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C7A53" w:rsidRDefault="007C7A53" w:rsidP="00541B67">
                        <w:pPr>
                          <w:spacing w:before="0" w:line="252" w:lineRule="auto"/>
                          <w:jc w:val="center"/>
                          <w:rPr>
                            <w:sz w:val="24"/>
                            <w:szCs w:val="24"/>
                          </w:rPr>
                        </w:pPr>
                      </w:p>
                      <w:p w14:paraId="1164C4DA" w14:textId="77777777" w:rsidR="007C7A53" w:rsidRDefault="007C7A5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C7A53" w:rsidRDefault="007C7A5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C7A53" w:rsidRPr="00EF6288" w:rsidRDefault="007C7A5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C7A53" w:rsidRDefault="007C7A5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C7A53" w:rsidRDefault="007C7A5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C7A53" w:rsidRDefault="007C7A5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C7A53" w:rsidRPr="00E962F6" w:rsidRDefault="007C7A5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C7A53" w:rsidRDefault="007C7A5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C7A53" w:rsidRDefault="007C7A53"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C7A53" w:rsidRDefault="007C7A53"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C7A53" w:rsidRDefault="007C7A5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C7A53" w:rsidRDefault="007C7A5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1485"/>
            <w:gridCol w:w="1631"/>
            <w:gridCol w:w="1485"/>
            <w:gridCol w:w="1632"/>
            <w:gridCol w:w="1485"/>
            <w:gridCol w:w="1632"/>
            <w:gridCol w:w="148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C7A53" w:rsidRPr="00D2146B" w:rsidRDefault="007C7A53" w:rsidP="0050082D">
                              <w:pPr>
                                <w:spacing w:before="0" w:after="0"/>
                                <w:rPr>
                                  <w:sz w:val="18"/>
                                  <w:szCs w:val="18"/>
                                  <w:lang w:val="sv-SE"/>
                                </w:rPr>
                              </w:pPr>
                              <w:r>
                                <w:rPr>
                                  <w:sz w:val="18"/>
                                  <w:szCs w:val="18"/>
                                  <w:lang w:val="sv-SE"/>
                                </w:rPr>
                                <w:t>Static int globalInt</w:t>
                              </w:r>
                            </w:p>
                            <w:p w14:paraId="69A6032C" w14:textId="768161F7" w:rsidR="007C7A53" w:rsidRDefault="007C7A53" w:rsidP="0050082D">
                              <w:pPr>
                                <w:spacing w:before="0" w:after="0"/>
                                <w:rPr>
                                  <w:sz w:val="18"/>
                                  <w:szCs w:val="18"/>
                                  <w:lang w:val="sv-SE"/>
                                </w:rPr>
                              </w:pPr>
                              <w:r>
                                <w:rPr>
                                  <w:sz w:val="18"/>
                                  <w:szCs w:val="18"/>
                                  <w:lang w:val="sv-SE"/>
                                </w:rPr>
                                <w:t>Static int i</w:t>
                              </w:r>
                            </w:p>
                            <w:p w14:paraId="65DC2C71" w14:textId="7AEEED2D" w:rsidR="007C7A53" w:rsidRDefault="007C7A53" w:rsidP="0050082D">
                              <w:pPr>
                                <w:spacing w:before="0" w:after="0"/>
                                <w:rPr>
                                  <w:sz w:val="18"/>
                                  <w:szCs w:val="18"/>
                                  <w:lang w:val="sv-SE"/>
                                </w:rPr>
                              </w:pPr>
                            </w:p>
                            <w:p w14:paraId="3B0DD407" w14:textId="21D67AC3" w:rsidR="007C7A53" w:rsidRPr="001B6705" w:rsidRDefault="007C7A5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C7A53" w:rsidRPr="00D2146B" w:rsidRDefault="007C7A5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C7A53" w:rsidRPr="00D2146B" w:rsidRDefault="007C7A5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C7A53" w:rsidRDefault="007C7A5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C7A53" w:rsidRPr="00D2146B" w:rsidRDefault="007C7A53" w:rsidP="0050082D">
                              <w:pPr>
                                <w:spacing w:before="0" w:after="0" w:line="256" w:lineRule="auto"/>
                                <w:rPr>
                                  <w:sz w:val="18"/>
                                  <w:szCs w:val="18"/>
                                </w:rPr>
                              </w:pPr>
                              <w:r>
                                <w:rPr>
                                  <w:sz w:val="18"/>
                                  <w:szCs w:val="18"/>
                                </w:rPr>
                                <w:t>Auto mainChar : char</w:t>
                              </w:r>
                            </w:p>
                            <w:p w14:paraId="302437A3" w14:textId="77777777" w:rsidR="007C7A53" w:rsidRDefault="007C7A53" w:rsidP="0050082D">
                              <w:pPr>
                                <w:spacing w:before="0" w:after="0" w:line="256" w:lineRule="auto"/>
                                <w:rPr>
                                  <w:rFonts w:eastAsia="Calibri"/>
                                  <w:color w:val="000000"/>
                                  <w:sz w:val="18"/>
                                  <w:szCs w:val="18"/>
                                </w:rPr>
                              </w:pPr>
                            </w:p>
                            <w:p w14:paraId="71CC6A80" w14:textId="77C30F45" w:rsidR="007C7A53" w:rsidRPr="00D2146B" w:rsidRDefault="007C7A53" w:rsidP="008C458D">
                              <w:pPr>
                                <w:spacing w:before="0" w:after="0" w:line="256" w:lineRule="auto"/>
                                <w:rPr>
                                  <w:sz w:val="18"/>
                                  <w:szCs w:val="18"/>
                                </w:rPr>
                              </w:pPr>
                              <w:r>
                                <w:rPr>
                                  <w:rFonts w:eastAsia="Calibri"/>
                                  <w:color w:val="000000"/>
                                  <w:sz w:val="18"/>
                                  <w:szCs w:val="18"/>
                                </w:rPr>
                                <w:t>m_parentTable</w:t>
                              </w:r>
                            </w:p>
                            <w:p w14:paraId="4A1EB75F" w14:textId="77777777" w:rsidR="007C7A53" w:rsidRPr="00D2146B" w:rsidRDefault="007C7A53" w:rsidP="0050082D">
                              <w:pPr>
                                <w:spacing w:before="0" w:after="0" w:line="256" w:lineRule="auto"/>
                                <w:rPr>
                                  <w:sz w:val="18"/>
                                  <w:szCs w:val="18"/>
                                </w:rPr>
                              </w:pPr>
                              <w:r w:rsidRPr="00D2146B">
                                <w:rPr>
                                  <w:rFonts w:eastAsia="Calibri"/>
                                  <w:color w:val="000000"/>
                                  <w:sz w:val="18"/>
                                  <w:szCs w:val="18"/>
                                </w:rPr>
                                <w:t> </w:t>
                              </w:r>
                            </w:p>
                            <w:p w14:paraId="176D8F8E" w14:textId="77777777" w:rsidR="007C7A53" w:rsidRPr="00D2146B" w:rsidRDefault="007C7A5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C7A53" w:rsidRPr="00D2146B" w:rsidRDefault="007C7A5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C7A53" w:rsidRPr="00D2146B" w:rsidRDefault="007C7A53" w:rsidP="0050082D">
                              <w:pPr>
                                <w:spacing w:before="0" w:after="0" w:line="254" w:lineRule="auto"/>
                                <w:rPr>
                                  <w:sz w:val="18"/>
                                  <w:szCs w:val="18"/>
                                </w:rPr>
                              </w:pPr>
                              <w:r>
                                <w:rPr>
                                  <w:rFonts w:eastAsia="Calibri"/>
                                  <w:color w:val="000000"/>
                                  <w:sz w:val="18"/>
                                  <w:szCs w:val="18"/>
                                </w:rPr>
                                <w:t>auto int i</w:t>
                              </w:r>
                            </w:p>
                            <w:p w14:paraId="1EB866A9" w14:textId="57278A33" w:rsidR="007C7A53" w:rsidRDefault="007C7A5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C7A53" w:rsidRDefault="007C7A53" w:rsidP="00073BF2">
                              <w:pPr>
                                <w:spacing w:before="0" w:after="0" w:line="254" w:lineRule="auto"/>
                                <w:rPr>
                                  <w:rFonts w:eastAsia="Calibri"/>
                                  <w:color w:val="000000"/>
                                  <w:sz w:val="18"/>
                                  <w:szCs w:val="18"/>
                                </w:rPr>
                              </w:pPr>
                            </w:p>
                            <w:p w14:paraId="55FF5C13" w14:textId="77777777" w:rsidR="007C7A53" w:rsidRPr="00D2146B" w:rsidRDefault="007C7A53" w:rsidP="00073BF2">
                              <w:pPr>
                                <w:spacing w:before="0" w:after="0" w:line="256" w:lineRule="auto"/>
                                <w:rPr>
                                  <w:sz w:val="18"/>
                                  <w:szCs w:val="18"/>
                                </w:rPr>
                              </w:pPr>
                              <w:r>
                                <w:rPr>
                                  <w:rFonts w:eastAsia="Calibri"/>
                                  <w:color w:val="000000"/>
                                  <w:sz w:val="18"/>
                                  <w:szCs w:val="18"/>
                                </w:rPr>
                                <w:t>m_parentTable</w:t>
                              </w:r>
                            </w:p>
                            <w:p w14:paraId="20CF0F08" w14:textId="77777777" w:rsidR="007C7A53" w:rsidRPr="00D2146B" w:rsidRDefault="007C7A53" w:rsidP="00073BF2">
                              <w:pPr>
                                <w:spacing w:before="0" w:after="0" w:line="254" w:lineRule="auto"/>
                                <w:rPr>
                                  <w:sz w:val="18"/>
                                  <w:szCs w:val="18"/>
                                </w:rPr>
                              </w:pPr>
                            </w:p>
                            <w:p w14:paraId="2347329E" w14:textId="77777777" w:rsidR="007C7A53" w:rsidRPr="00D2146B" w:rsidRDefault="007C7A53" w:rsidP="0050082D">
                              <w:pPr>
                                <w:spacing w:before="0" w:after="0" w:line="254" w:lineRule="auto"/>
                                <w:rPr>
                                  <w:sz w:val="18"/>
                                  <w:szCs w:val="18"/>
                                </w:rPr>
                              </w:pPr>
                              <w:r w:rsidRPr="00D2146B">
                                <w:rPr>
                                  <w:rFonts w:eastAsia="Calibri"/>
                                  <w:color w:val="000000"/>
                                  <w:sz w:val="18"/>
                                  <w:szCs w:val="18"/>
                                </w:rPr>
                                <w:t> </w:t>
                              </w:r>
                            </w:p>
                            <w:p w14:paraId="7D6DAD56" w14:textId="77777777" w:rsidR="007C7A53" w:rsidRPr="00D2146B" w:rsidRDefault="007C7A5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C7A53" w:rsidRPr="00D2146B" w:rsidRDefault="007C7A5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C7A53" w:rsidRPr="00100F82" w:rsidRDefault="007C7A53" w:rsidP="00100F82">
                              <w:pPr>
                                <w:spacing w:before="0" w:after="0"/>
                                <w:rPr>
                                  <w:sz w:val="18"/>
                                  <w:szCs w:val="18"/>
                                </w:rPr>
                              </w:pPr>
                              <w:r w:rsidRPr="00100F82">
                                <w:rPr>
                                  <w:sz w:val="18"/>
                                  <w:szCs w:val="18"/>
                                </w:rPr>
                                <w:t>auto int i</w:t>
                              </w:r>
                            </w:p>
                            <w:p w14:paraId="5D0A676C" w14:textId="673BC4F3" w:rsidR="007C7A53" w:rsidRPr="00100F82" w:rsidRDefault="007C7A53" w:rsidP="00100F82">
                              <w:pPr>
                                <w:spacing w:before="0" w:after="0"/>
                                <w:rPr>
                                  <w:sz w:val="18"/>
                                  <w:szCs w:val="18"/>
                                </w:rPr>
                              </w:pPr>
                              <w:r w:rsidRPr="00100F82">
                                <w:rPr>
                                  <w:sz w:val="18"/>
                                  <w:szCs w:val="18"/>
                                </w:rPr>
                                <w:t>auto double blockDouble</w:t>
                              </w:r>
                            </w:p>
                            <w:p w14:paraId="5B01AFF6" w14:textId="77777777" w:rsidR="007C7A53" w:rsidRDefault="007C7A53" w:rsidP="00100F82">
                              <w:pPr>
                                <w:spacing w:before="0" w:after="0" w:line="256" w:lineRule="auto"/>
                                <w:rPr>
                                  <w:rFonts w:eastAsia="Calibri"/>
                                  <w:color w:val="000000"/>
                                  <w:sz w:val="18"/>
                                  <w:szCs w:val="18"/>
                                </w:rPr>
                              </w:pPr>
                            </w:p>
                            <w:p w14:paraId="35EF25BA" w14:textId="6D9A7EDC" w:rsidR="007C7A53" w:rsidRPr="00D2146B" w:rsidRDefault="007C7A53" w:rsidP="00100F82">
                              <w:pPr>
                                <w:spacing w:before="0" w:after="0" w:line="256" w:lineRule="auto"/>
                                <w:rPr>
                                  <w:sz w:val="18"/>
                                  <w:szCs w:val="18"/>
                                </w:rPr>
                              </w:pPr>
                              <w:r>
                                <w:rPr>
                                  <w:rFonts w:eastAsia="Calibri"/>
                                  <w:color w:val="000000"/>
                                  <w:sz w:val="18"/>
                                  <w:szCs w:val="18"/>
                                </w:rPr>
                                <w:t>m_parentTable</w:t>
                              </w:r>
                            </w:p>
                            <w:p w14:paraId="274031CF" w14:textId="32871C06" w:rsidR="007C7A53" w:rsidRDefault="007C7A5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C7A53" w:rsidRDefault="007C7A5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C7A53" w:rsidRDefault="007C7A53" w:rsidP="00D44BB8">
                              <w:pPr>
                                <w:spacing w:line="252" w:lineRule="auto"/>
                              </w:pPr>
                              <w:r>
                                <w:rPr>
                                  <w:rFonts w:eastAsia="Calibri"/>
                                  <w:color w:val="000000"/>
                                  <w:sz w:val="18"/>
                                  <w:szCs w:val="18"/>
                                </w:rPr>
                                <w:t>SymbolTable.CurrentTable</w:t>
                              </w:r>
                            </w:p>
                            <w:p w14:paraId="332537CB" w14:textId="66AB52F1" w:rsidR="007C7A53" w:rsidRDefault="007C7A53" w:rsidP="00D44BB8">
                              <w:pPr>
                                <w:spacing w:line="252" w:lineRule="auto"/>
                              </w:pPr>
                            </w:p>
                            <w:p w14:paraId="35DA4169" w14:textId="77777777" w:rsidR="007C7A53" w:rsidRDefault="007C7A5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C7A53" w:rsidRPr="00610E6C" w:rsidRDefault="007C7A5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C7A53" w:rsidRPr="00D2146B" w:rsidRDefault="007C7A53" w:rsidP="0050082D">
                        <w:pPr>
                          <w:spacing w:before="0" w:after="0"/>
                          <w:rPr>
                            <w:sz w:val="18"/>
                            <w:szCs w:val="18"/>
                            <w:lang w:val="sv-SE"/>
                          </w:rPr>
                        </w:pPr>
                        <w:r>
                          <w:rPr>
                            <w:sz w:val="18"/>
                            <w:szCs w:val="18"/>
                            <w:lang w:val="sv-SE"/>
                          </w:rPr>
                          <w:t>Static int globalInt</w:t>
                        </w:r>
                      </w:p>
                      <w:p w14:paraId="69A6032C" w14:textId="768161F7" w:rsidR="007C7A53" w:rsidRDefault="007C7A53" w:rsidP="0050082D">
                        <w:pPr>
                          <w:spacing w:before="0" w:after="0"/>
                          <w:rPr>
                            <w:sz w:val="18"/>
                            <w:szCs w:val="18"/>
                            <w:lang w:val="sv-SE"/>
                          </w:rPr>
                        </w:pPr>
                        <w:r>
                          <w:rPr>
                            <w:sz w:val="18"/>
                            <w:szCs w:val="18"/>
                            <w:lang w:val="sv-SE"/>
                          </w:rPr>
                          <w:t>Static int i</w:t>
                        </w:r>
                      </w:p>
                      <w:p w14:paraId="65DC2C71" w14:textId="7AEEED2D" w:rsidR="007C7A53" w:rsidRDefault="007C7A53" w:rsidP="0050082D">
                        <w:pPr>
                          <w:spacing w:before="0" w:after="0"/>
                          <w:rPr>
                            <w:sz w:val="18"/>
                            <w:szCs w:val="18"/>
                            <w:lang w:val="sv-SE"/>
                          </w:rPr>
                        </w:pPr>
                      </w:p>
                      <w:p w14:paraId="3B0DD407" w14:textId="21D67AC3" w:rsidR="007C7A53" w:rsidRPr="001B6705" w:rsidRDefault="007C7A5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C7A53" w:rsidRPr="00D2146B" w:rsidRDefault="007C7A53"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C7A53" w:rsidRPr="00D2146B" w:rsidRDefault="007C7A5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C7A53" w:rsidRDefault="007C7A5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C7A53" w:rsidRPr="00D2146B" w:rsidRDefault="007C7A53" w:rsidP="0050082D">
                        <w:pPr>
                          <w:spacing w:before="0" w:after="0" w:line="256" w:lineRule="auto"/>
                          <w:rPr>
                            <w:sz w:val="18"/>
                            <w:szCs w:val="18"/>
                          </w:rPr>
                        </w:pPr>
                        <w:r>
                          <w:rPr>
                            <w:sz w:val="18"/>
                            <w:szCs w:val="18"/>
                          </w:rPr>
                          <w:t>Auto mainChar : char</w:t>
                        </w:r>
                      </w:p>
                      <w:p w14:paraId="302437A3" w14:textId="77777777" w:rsidR="007C7A53" w:rsidRDefault="007C7A53" w:rsidP="0050082D">
                        <w:pPr>
                          <w:spacing w:before="0" w:after="0" w:line="256" w:lineRule="auto"/>
                          <w:rPr>
                            <w:rFonts w:eastAsia="Calibri"/>
                            <w:color w:val="000000"/>
                            <w:sz w:val="18"/>
                            <w:szCs w:val="18"/>
                          </w:rPr>
                        </w:pPr>
                      </w:p>
                      <w:p w14:paraId="71CC6A80" w14:textId="77C30F45" w:rsidR="007C7A53" w:rsidRPr="00D2146B" w:rsidRDefault="007C7A53" w:rsidP="008C458D">
                        <w:pPr>
                          <w:spacing w:before="0" w:after="0" w:line="256" w:lineRule="auto"/>
                          <w:rPr>
                            <w:sz w:val="18"/>
                            <w:szCs w:val="18"/>
                          </w:rPr>
                        </w:pPr>
                        <w:r>
                          <w:rPr>
                            <w:rFonts w:eastAsia="Calibri"/>
                            <w:color w:val="000000"/>
                            <w:sz w:val="18"/>
                            <w:szCs w:val="18"/>
                          </w:rPr>
                          <w:t>m_parentTable</w:t>
                        </w:r>
                      </w:p>
                      <w:p w14:paraId="4A1EB75F" w14:textId="77777777" w:rsidR="007C7A53" w:rsidRPr="00D2146B" w:rsidRDefault="007C7A53" w:rsidP="0050082D">
                        <w:pPr>
                          <w:spacing w:before="0" w:after="0" w:line="256" w:lineRule="auto"/>
                          <w:rPr>
                            <w:sz w:val="18"/>
                            <w:szCs w:val="18"/>
                          </w:rPr>
                        </w:pPr>
                        <w:r w:rsidRPr="00D2146B">
                          <w:rPr>
                            <w:rFonts w:eastAsia="Calibri"/>
                            <w:color w:val="000000"/>
                            <w:sz w:val="18"/>
                            <w:szCs w:val="18"/>
                          </w:rPr>
                          <w:t> </w:t>
                        </w:r>
                      </w:p>
                      <w:p w14:paraId="176D8F8E" w14:textId="77777777" w:rsidR="007C7A53" w:rsidRPr="00D2146B" w:rsidRDefault="007C7A5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C7A53" w:rsidRPr="00D2146B" w:rsidRDefault="007C7A5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C7A53" w:rsidRPr="00D2146B" w:rsidRDefault="007C7A53" w:rsidP="0050082D">
                        <w:pPr>
                          <w:spacing w:before="0" w:after="0" w:line="254" w:lineRule="auto"/>
                          <w:rPr>
                            <w:sz w:val="18"/>
                            <w:szCs w:val="18"/>
                          </w:rPr>
                        </w:pPr>
                        <w:r>
                          <w:rPr>
                            <w:rFonts w:eastAsia="Calibri"/>
                            <w:color w:val="000000"/>
                            <w:sz w:val="18"/>
                            <w:szCs w:val="18"/>
                          </w:rPr>
                          <w:t>auto int i</w:t>
                        </w:r>
                      </w:p>
                      <w:p w14:paraId="1EB866A9" w14:textId="57278A33" w:rsidR="007C7A53" w:rsidRDefault="007C7A5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C7A53" w:rsidRDefault="007C7A53" w:rsidP="00073BF2">
                        <w:pPr>
                          <w:spacing w:before="0" w:after="0" w:line="254" w:lineRule="auto"/>
                          <w:rPr>
                            <w:rFonts w:eastAsia="Calibri"/>
                            <w:color w:val="000000"/>
                            <w:sz w:val="18"/>
                            <w:szCs w:val="18"/>
                          </w:rPr>
                        </w:pPr>
                      </w:p>
                      <w:p w14:paraId="55FF5C13" w14:textId="77777777" w:rsidR="007C7A53" w:rsidRPr="00D2146B" w:rsidRDefault="007C7A53" w:rsidP="00073BF2">
                        <w:pPr>
                          <w:spacing w:before="0" w:after="0" w:line="256" w:lineRule="auto"/>
                          <w:rPr>
                            <w:sz w:val="18"/>
                            <w:szCs w:val="18"/>
                          </w:rPr>
                        </w:pPr>
                        <w:r>
                          <w:rPr>
                            <w:rFonts w:eastAsia="Calibri"/>
                            <w:color w:val="000000"/>
                            <w:sz w:val="18"/>
                            <w:szCs w:val="18"/>
                          </w:rPr>
                          <w:t>m_parentTable</w:t>
                        </w:r>
                      </w:p>
                      <w:p w14:paraId="20CF0F08" w14:textId="77777777" w:rsidR="007C7A53" w:rsidRPr="00D2146B" w:rsidRDefault="007C7A53" w:rsidP="00073BF2">
                        <w:pPr>
                          <w:spacing w:before="0" w:after="0" w:line="254" w:lineRule="auto"/>
                          <w:rPr>
                            <w:sz w:val="18"/>
                            <w:szCs w:val="18"/>
                          </w:rPr>
                        </w:pPr>
                      </w:p>
                      <w:p w14:paraId="2347329E" w14:textId="77777777" w:rsidR="007C7A53" w:rsidRPr="00D2146B" w:rsidRDefault="007C7A53" w:rsidP="0050082D">
                        <w:pPr>
                          <w:spacing w:before="0" w:after="0" w:line="254" w:lineRule="auto"/>
                          <w:rPr>
                            <w:sz w:val="18"/>
                            <w:szCs w:val="18"/>
                          </w:rPr>
                        </w:pPr>
                        <w:r w:rsidRPr="00D2146B">
                          <w:rPr>
                            <w:rFonts w:eastAsia="Calibri"/>
                            <w:color w:val="000000"/>
                            <w:sz w:val="18"/>
                            <w:szCs w:val="18"/>
                          </w:rPr>
                          <w:t> </w:t>
                        </w:r>
                      </w:p>
                      <w:p w14:paraId="7D6DAD56" w14:textId="77777777" w:rsidR="007C7A53" w:rsidRPr="00D2146B" w:rsidRDefault="007C7A5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C7A53" w:rsidRPr="00D2146B" w:rsidRDefault="007C7A5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C7A53" w:rsidRPr="00100F82" w:rsidRDefault="007C7A53" w:rsidP="00100F82">
                        <w:pPr>
                          <w:spacing w:before="0" w:after="0"/>
                          <w:rPr>
                            <w:sz w:val="18"/>
                            <w:szCs w:val="18"/>
                          </w:rPr>
                        </w:pPr>
                        <w:r w:rsidRPr="00100F82">
                          <w:rPr>
                            <w:sz w:val="18"/>
                            <w:szCs w:val="18"/>
                          </w:rPr>
                          <w:t>auto int i</w:t>
                        </w:r>
                      </w:p>
                      <w:p w14:paraId="5D0A676C" w14:textId="673BC4F3" w:rsidR="007C7A53" w:rsidRPr="00100F82" w:rsidRDefault="007C7A53" w:rsidP="00100F82">
                        <w:pPr>
                          <w:spacing w:before="0" w:after="0"/>
                          <w:rPr>
                            <w:sz w:val="18"/>
                            <w:szCs w:val="18"/>
                          </w:rPr>
                        </w:pPr>
                        <w:r w:rsidRPr="00100F82">
                          <w:rPr>
                            <w:sz w:val="18"/>
                            <w:szCs w:val="18"/>
                          </w:rPr>
                          <w:t>auto double blockDouble</w:t>
                        </w:r>
                      </w:p>
                      <w:p w14:paraId="5B01AFF6" w14:textId="77777777" w:rsidR="007C7A53" w:rsidRDefault="007C7A53" w:rsidP="00100F82">
                        <w:pPr>
                          <w:spacing w:before="0" w:after="0" w:line="256" w:lineRule="auto"/>
                          <w:rPr>
                            <w:rFonts w:eastAsia="Calibri"/>
                            <w:color w:val="000000"/>
                            <w:sz w:val="18"/>
                            <w:szCs w:val="18"/>
                          </w:rPr>
                        </w:pPr>
                      </w:p>
                      <w:p w14:paraId="35EF25BA" w14:textId="6D9A7EDC" w:rsidR="007C7A53" w:rsidRPr="00D2146B" w:rsidRDefault="007C7A53" w:rsidP="00100F82">
                        <w:pPr>
                          <w:spacing w:before="0" w:after="0" w:line="256" w:lineRule="auto"/>
                          <w:rPr>
                            <w:sz w:val="18"/>
                            <w:szCs w:val="18"/>
                          </w:rPr>
                        </w:pPr>
                        <w:r>
                          <w:rPr>
                            <w:rFonts w:eastAsia="Calibri"/>
                            <w:color w:val="000000"/>
                            <w:sz w:val="18"/>
                            <w:szCs w:val="18"/>
                          </w:rPr>
                          <w:t>m_parentTable</w:t>
                        </w:r>
                      </w:p>
                      <w:p w14:paraId="274031CF" w14:textId="32871C06" w:rsidR="007C7A53" w:rsidRDefault="007C7A53"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C7A53" w:rsidRDefault="007C7A53"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C7A53" w:rsidRDefault="007C7A53" w:rsidP="00D44BB8">
                        <w:pPr>
                          <w:spacing w:line="252" w:lineRule="auto"/>
                        </w:pPr>
                        <w:r>
                          <w:rPr>
                            <w:rFonts w:eastAsia="Calibri"/>
                            <w:color w:val="000000"/>
                            <w:sz w:val="18"/>
                            <w:szCs w:val="18"/>
                          </w:rPr>
                          <w:t>SymbolTable.CurrentTable</w:t>
                        </w:r>
                      </w:p>
                      <w:p w14:paraId="332537CB" w14:textId="66AB52F1" w:rsidR="007C7A53" w:rsidRDefault="007C7A53" w:rsidP="00D44BB8">
                        <w:pPr>
                          <w:spacing w:line="252" w:lineRule="auto"/>
                        </w:pPr>
                      </w:p>
                      <w:p w14:paraId="35DA4169" w14:textId="77777777" w:rsidR="007C7A53" w:rsidRDefault="007C7A53"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C7A53" w:rsidRPr="00610E6C" w:rsidRDefault="007C7A5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rPr>
            </w:rPrChange>
          </w:rPr>
          <w:t>m_volatile</w:t>
        </w:r>
        <w:r w:rsidRPr="00903DBA">
          <w:t xml:space="preserve"> field in the </w:t>
        </w:r>
        <w:r w:rsidRPr="00903DBA">
          <w:rPr>
            <w:rStyle w:val="KeyWord0"/>
            <w:rPrChange w:id="40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7C7A53" w:rsidRPr="00D2146B" w:rsidRDefault="007C7A5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C7A53" w:rsidRPr="00D2146B" w:rsidRDefault="007C7A5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C7A53" w:rsidRPr="00D2146B" w:rsidRDefault="007C7A5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C7A53" w:rsidRPr="00D2146B" w:rsidRDefault="007C7A5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C7A53" w:rsidRPr="00D2146B" w:rsidRDefault="007C7A53" w:rsidP="00D2146B">
                              <w:pPr>
                                <w:spacing w:before="0" w:after="0"/>
                                <w:rPr>
                                  <w:sz w:val="18"/>
                                  <w:szCs w:val="18"/>
                                  <w:lang w:val="sv-SE"/>
                                </w:rPr>
                              </w:pPr>
                              <w:r>
                                <w:rPr>
                                  <w:sz w:val="18"/>
                                  <w:szCs w:val="18"/>
                                  <w:lang w:val="sv-SE"/>
                                </w:rPr>
                                <w:t>Variadic Frame Pointer</w:t>
                              </w:r>
                            </w:p>
                            <w:p w14:paraId="366E1AE1" w14:textId="757FAE9A" w:rsidR="007C7A53" w:rsidRPr="00D2146B" w:rsidRDefault="007C7A53" w:rsidP="00D2146B">
                              <w:pPr>
                                <w:spacing w:before="0" w:after="0"/>
                                <w:rPr>
                                  <w:sz w:val="18"/>
                                  <w:szCs w:val="18"/>
                                  <w:lang w:val="sv-SE"/>
                                </w:rPr>
                              </w:pPr>
                              <w:r w:rsidRPr="00D2146B">
                                <w:rPr>
                                  <w:sz w:val="18"/>
                                  <w:szCs w:val="18"/>
                                  <w:lang w:val="sv-SE"/>
                                </w:rPr>
                                <w:t>Regular Frame Pointer</w:t>
                              </w:r>
                            </w:p>
                            <w:p w14:paraId="3E5A4966" w14:textId="38836501" w:rsidR="007C7A53" w:rsidRPr="00D2146B" w:rsidRDefault="007C7A5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C7A53" w:rsidRPr="00D2146B" w:rsidRDefault="007C7A53" w:rsidP="00D2146B">
                              <w:pPr>
                                <w:spacing w:before="0" w:after="0"/>
                                <w:rPr>
                                  <w:sz w:val="18"/>
                                  <w:szCs w:val="18"/>
                                  <w:lang w:val="sv-SE"/>
                                </w:rPr>
                              </w:pPr>
                            </w:p>
                            <w:p w14:paraId="48B5950A" w14:textId="77777777" w:rsidR="007C7A53" w:rsidRPr="00D2146B" w:rsidRDefault="007C7A5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7C7A53" w:rsidRPr="00D2146B" w:rsidRDefault="007C7A5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7C7A53" w:rsidRPr="00D2146B" w:rsidRDefault="007C7A5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C7A53" w:rsidRPr="00D2146B" w:rsidRDefault="007C7A5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C7A53" w:rsidRPr="00D2146B" w:rsidRDefault="007C7A5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C7A53" w:rsidRPr="00D2146B" w:rsidRDefault="007C7A5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C7A53" w:rsidRPr="00D2146B" w:rsidRDefault="007C7A53"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C7A53" w:rsidRPr="00D2146B" w:rsidRDefault="007C7A5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C7A53" w:rsidRPr="00D2146B" w:rsidRDefault="007C7A5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C7A53" w:rsidRPr="00D2146B" w:rsidRDefault="007C7A53" w:rsidP="00D2146B">
                              <w:pPr>
                                <w:spacing w:before="0" w:after="0" w:line="256" w:lineRule="auto"/>
                                <w:rPr>
                                  <w:sz w:val="18"/>
                                  <w:szCs w:val="18"/>
                                </w:rPr>
                              </w:pPr>
                              <w:r w:rsidRPr="00D2146B">
                                <w:rPr>
                                  <w:rFonts w:eastAsia="Calibri"/>
                                  <w:color w:val="000000"/>
                                  <w:sz w:val="18"/>
                                  <w:szCs w:val="18"/>
                                </w:rPr>
                                <w:t> </w:t>
                              </w:r>
                            </w:p>
                            <w:p w14:paraId="2924CD49" w14:textId="77777777" w:rsidR="007C7A53" w:rsidRPr="00D2146B" w:rsidRDefault="007C7A5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7C7A53" w:rsidRPr="00D2146B" w:rsidRDefault="007C7A5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7C7A53" w:rsidRPr="00D2146B" w:rsidRDefault="007C7A5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C7A53" w:rsidRPr="00D2146B" w:rsidRDefault="007C7A5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C7A53" w:rsidRPr="00D2146B" w:rsidRDefault="007C7A53"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C7A53" w:rsidRPr="00D2146B" w:rsidRDefault="007C7A5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C7A53" w:rsidRPr="00D2146B" w:rsidRDefault="007C7A5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C7A53" w:rsidRPr="00D2146B" w:rsidRDefault="007C7A53" w:rsidP="00D2146B">
                              <w:pPr>
                                <w:spacing w:before="0" w:after="0" w:line="254" w:lineRule="auto"/>
                                <w:rPr>
                                  <w:sz w:val="18"/>
                                  <w:szCs w:val="18"/>
                                </w:rPr>
                              </w:pPr>
                              <w:r w:rsidRPr="00D2146B">
                                <w:rPr>
                                  <w:rFonts w:eastAsia="Calibri"/>
                                  <w:color w:val="000000"/>
                                  <w:sz w:val="18"/>
                                  <w:szCs w:val="18"/>
                                </w:rPr>
                                <w:t> </w:t>
                              </w:r>
                            </w:p>
                            <w:p w14:paraId="1ECBE518" w14:textId="77777777" w:rsidR="007C7A53" w:rsidRPr="00D2146B" w:rsidRDefault="007C7A5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7C7A53" w:rsidRPr="00D2146B" w:rsidRDefault="007C7A5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C7A53" w:rsidRPr="00D2146B" w:rsidRDefault="007C7A5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C7A53" w:rsidRPr="00D2146B" w:rsidRDefault="007C7A5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7C7A53" w:rsidRPr="00D2146B" w:rsidRDefault="007C7A5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7C7A53" w:rsidRPr="00D2146B" w:rsidRDefault="007C7A5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7C7A53" w:rsidRPr="00D2146B" w:rsidRDefault="007C7A53" w:rsidP="00D2146B">
                        <w:pPr>
                          <w:spacing w:before="0" w:after="0"/>
                          <w:rPr>
                            <w:sz w:val="18"/>
                            <w:szCs w:val="18"/>
                            <w:lang w:val="sv-SE"/>
                          </w:rPr>
                        </w:pPr>
                        <w:r>
                          <w:rPr>
                            <w:sz w:val="18"/>
                            <w:szCs w:val="18"/>
                            <w:lang w:val="sv-SE"/>
                          </w:rPr>
                          <w:t>Variadic Frame Pointer</w:t>
                        </w:r>
                      </w:p>
                      <w:p w14:paraId="366E1AE1" w14:textId="757FAE9A" w:rsidR="007C7A53" w:rsidRPr="00D2146B" w:rsidRDefault="007C7A53" w:rsidP="00D2146B">
                        <w:pPr>
                          <w:spacing w:before="0" w:after="0"/>
                          <w:rPr>
                            <w:sz w:val="18"/>
                            <w:szCs w:val="18"/>
                            <w:lang w:val="sv-SE"/>
                          </w:rPr>
                        </w:pPr>
                        <w:r w:rsidRPr="00D2146B">
                          <w:rPr>
                            <w:sz w:val="18"/>
                            <w:szCs w:val="18"/>
                            <w:lang w:val="sv-SE"/>
                          </w:rPr>
                          <w:t>Regular Frame Pointer</w:t>
                        </w:r>
                      </w:p>
                      <w:p w14:paraId="3E5A4966" w14:textId="38836501" w:rsidR="007C7A53" w:rsidRPr="00D2146B" w:rsidRDefault="007C7A5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C7A53" w:rsidRPr="00D2146B" w:rsidRDefault="007C7A53" w:rsidP="00D2146B">
                        <w:pPr>
                          <w:spacing w:before="0" w:after="0"/>
                          <w:rPr>
                            <w:sz w:val="18"/>
                            <w:szCs w:val="18"/>
                            <w:lang w:val="sv-SE"/>
                          </w:rPr>
                        </w:pPr>
                      </w:p>
                      <w:p w14:paraId="48B5950A" w14:textId="77777777" w:rsidR="007C7A53" w:rsidRPr="00D2146B" w:rsidRDefault="007C7A53"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C7A53" w:rsidRPr="00D2146B" w:rsidRDefault="007C7A53"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C7A53" w:rsidRPr="00D2146B" w:rsidRDefault="007C7A5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C7A53" w:rsidRPr="00D2146B" w:rsidRDefault="007C7A5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7C7A53" w:rsidRPr="00D2146B" w:rsidRDefault="007C7A5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7C7A53" w:rsidRPr="00D2146B" w:rsidRDefault="007C7A5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7C7A53" w:rsidRPr="00D2146B" w:rsidRDefault="007C7A53"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7C7A53" w:rsidRPr="00D2146B" w:rsidRDefault="007C7A5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C7A53" w:rsidRPr="00D2146B" w:rsidRDefault="007C7A5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C7A53" w:rsidRPr="00D2146B" w:rsidRDefault="007C7A53" w:rsidP="00D2146B">
                        <w:pPr>
                          <w:spacing w:before="0" w:after="0" w:line="256" w:lineRule="auto"/>
                          <w:rPr>
                            <w:sz w:val="18"/>
                            <w:szCs w:val="18"/>
                          </w:rPr>
                        </w:pPr>
                        <w:r w:rsidRPr="00D2146B">
                          <w:rPr>
                            <w:rFonts w:eastAsia="Calibri"/>
                            <w:color w:val="000000"/>
                            <w:sz w:val="18"/>
                            <w:szCs w:val="18"/>
                          </w:rPr>
                          <w:t> </w:t>
                        </w:r>
                      </w:p>
                      <w:p w14:paraId="2924CD49" w14:textId="77777777" w:rsidR="007C7A53" w:rsidRPr="00D2146B" w:rsidRDefault="007C7A5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C7A53" w:rsidRPr="00D2146B" w:rsidRDefault="007C7A5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C7A53" w:rsidRPr="00D2146B" w:rsidRDefault="007C7A5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C7A53" w:rsidRPr="00D2146B" w:rsidRDefault="007C7A5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7C7A53" w:rsidRPr="00D2146B" w:rsidRDefault="007C7A53"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7C7A53" w:rsidRPr="00D2146B" w:rsidRDefault="007C7A5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C7A53" w:rsidRPr="00D2146B" w:rsidRDefault="007C7A5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C7A53" w:rsidRPr="00D2146B" w:rsidRDefault="007C7A53" w:rsidP="00D2146B">
                        <w:pPr>
                          <w:spacing w:before="0" w:after="0" w:line="254" w:lineRule="auto"/>
                          <w:rPr>
                            <w:sz w:val="18"/>
                            <w:szCs w:val="18"/>
                          </w:rPr>
                        </w:pPr>
                        <w:r w:rsidRPr="00D2146B">
                          <w:rPr>
                            <w:rFonts w:eastAsia="Calibri"/>
                            <w:color w:val="000000"/>
                            <w:sz w:val="18"/>
                            <w:szCs w:val="18"/>
                          </w:rPr>
                          <w:t> </w:t>
                        </w:r>
                      </w:p>
                      <w:p w14:paraId="1ECBE518" w14:textId="77777777" w:rsidR="007C7A53" w:rsidRPr="00D2146B" w:rsidRDefault="007C7A5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C7A53" w:rsidRPr="00D2146B" w:rsidRDefault="007C7A5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C7A53" w:rsidRPr="00D2146B" w:rsidRDefault="007C7A5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C7A53" w:rsidRDefault="007C7A5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C7A53" w:rsidRDefault="007C7A5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C7A53" w:rsidRPr="00D2146B" w:rsidRDefault="007C7A53"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C7A53" w:rsidRPr="00D2146B" w:rsidRDefault="007C7A5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C7A53" w:rsidRPr="00D2146B" w:rsidRDefault="007C7A5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C7A53" w:rsidRPr="00D2146B" w:rsidRDefault="007C7A5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C7A53" w:rsidRPr="00D2146B" w:rsidRDefault="007C7A53"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C7A53" w:rsidRPr="00D2146B" w:rsidRDefault="007C7A53" w:rsidP="002903DF">
                              <w:pPr>
                                <w:spacing w:before="0" w:after="0"/>
                                <w:rPr>
                                  <w:sz w:val="18"/>
                                  <w:szCs w:val="18"/>
                                  <w:lang w:val="sv-SE"/>
                                </w:rPr>
                              </w:pPr>
                              <w:r w:rsidRPr="00D2146B">
                                <w:rPr>
                                  <w:sz w:val="18"/>
                                  <w:szCs w:val="18"/>
                                  <w:lang w:val="sv-SE"/>
                                </w:rPr>
                                <w:t>Regular Frame Pointer</w:t>
                              </w:r>
                            </w:p>
                            <w:p w14:paraId="62230721" w14:textId="77777777" w:rsidR="007C7A53" w:rsidRPr="00D2146B" w:rsidRDefault="007C7A5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C7A53" w:rsidRPr="00D2146B" w:rsidRDefault="007C7A53" w:rsidP="002903DF">
                              <w:pPr>
                                <w:spacing w:before="0" w:after="0"/>
                                <w:rPr>
                                  <w:sz w:val="18"/>
                                  <w:szCs w:val="18"/>
                                  <w:lang w:val="sv-SE"/>
                                </w:rPr>
                              </w:pPr>
                            </w:p>
                            <w:p w14:paraId="3BE3217A" w14:textId="77777777" w:rsidR="007C7A53" w:rsidRPr="00D2146B" w:rsidRDefault="007C7A5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C7A53" w:rsidRPr="00D2146B" w:rsidRDefault="007C7A5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C7A53" w:rsidRPr="00D2146B" w:rsidRDefault="007C7A5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C7A53" w:rsidRDefault="007C7A5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C7A53" w:rsidRPr="00D2146B" w:rsidRDefault="007C7A53"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C7A53" w:rsidRPr="00D2146B" w:rsidRDefault="007C7A5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C7A53" w:rsidRPr="00D2146B" w:rsidRDefault="007C7A5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C7A53" w:rsidRPr="00D2146B" w:rsidRDefault="007C7A53"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C7A53" w:rsidRPr="00D2146B" w:rsidRDefault="007C7A5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C7A53" w:rsidRPr="00D2146B" w:rsidRDefault="007C7A5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C7A53" w:rsidRPr="00D2146B" w:rsidRDefault="007C7A53" w:rsidP="002903DF">
                              <w:pPr>
                                <w:spacing w:before="0" w:after="0" w:line="256" w:lineRule="auto"/>
                                <w:rPr>
                                  <w:sz w:val="18"/>
                                  <w:szCs w:val="18"/>
                                </w:rPr>
                              </w:pPr>
                              <w:r w:rsidRPr="00D2146B">
                                <w:rPr>
                                  <w:rFonts w:eastAsia="Calibri"/>
                                  <w:color w:val="000000"/>
                                  <w:sz w:val="18"/>
                                  <w:szCs w:val="18"/>
                                </w:rPr>
                                <w:t> </w:t>
                              </w:r>
                            </w:p>
                            <w:p w14:paraId="28313E96" w14:textId="77777777" w:rsidR="007C7A53" w:rsidRPr="00D2146B" w:rsidRDefault="007C7A5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C7A53" w:rsidRPr="00D2146B" w:rsidRDefault="007C7A5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C7A53" w:rsidRPr="00D2146B" w:rsidRDefault="007C7A5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C7A53" w:rsidRPr="00D2146B" w:rsidRDefault="007C7A5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C7A53" w:rsidRPr="00D2146B" w:rsidRDefault="007C7A53"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C7A53" w:rsidRPr="00D2146B" w:rsidRDefault="007C7A5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C7A53" w:rsidRPr="00D2146B" w:rsidRDefault="007C7A5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C7A53" w:rsidRPr="00D2146B" w:rsidRDefault="007C7A53" w:rsidP="002903DF">
                              <w:pPr>
                                <w:spacing w:before="0" w:after="0" w:line="254" w:lineRule="auto"/>
                                <w:rPr>
                                  <w:sz w:val="18"/>
                                  <w:szCs w:val="18"/>
                                </w:rPr>
                              </w:pPr>
                              <w:r w:rsidRPr="00D2146B">
                                <w:rPr>
                                  <w:rFonts w:eastAsia="Calibri"/>
                                  <w:color w:val="000000"/>
                                  <w:sz w:val="18"/>
                                  <w:szCs w:val="18"/>
                                </w:rPr>
                                <w:t> </w:t>
                              </w:r>
                            </w:p>
                            <w:p w14:paraId="48FC4ABF" w14:textId="77777777" w:rsidR="007C7A53" w:rsidRPr="00D2146B" w:rsidRDefault="007C7A5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C7A53" w:rsidRPr="00D2146B" w:rsidRDefault="007C7A5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C7A53" w:rsidRPr="00D2146B" w:rsidRDefault="007C7A5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C7A53" w:rsidRDefault="007C7A5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7C7A53" w:rsidRDefault="007C7A5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7C7A53" w:rsidRPr="00D2146B" w:rsidRDefault="007C7A53"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7C7A53" w:rsidRPr="00D2146B" w:rsidRDefault="007C7A5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7C7A53" w:rsidRPr="00D2146B" w:rsidRDefault="007C7A5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7C7A53" w:rsidRPr="00D2146B" w:rsidRDefault="007C7A5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7C7A53" w:rsidRPr="00D2146B" w:rsidRDefault="007C7A53"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7C7A53" w:rsidRPr="00D2146B" w:rsidRDefault="007C7A53" w:rsidP="002903DF">
                        <w:pPr>
                          <w:spacing w:before="0" w:after="0"/>
                          <w:rPr>
                            <w:sz w:val="18"/>
                            <w:szCs w:val="18"/>
                            <w:lang w:val="sv-SE"/>
                          </w:rPr>
                        </w:pPr>
                        <w:r w:rsidRPr="00D2146B">
                          <w:rPr>
                            <w:sz w:val="18"/>
                            <w:szCs w:val="18"/>
                            <w:lang w:val="sv-SE"/>
                          </w:rPr>
                          <w:t>Regular Frame Pointer</w:t>
                        </w:r>
                      </w:p>
                      <w:p w14:paraId="62230721" w14:textId="77777777" w:rsidR="007C7A53" w:rsidRPr="00D2146B" w:rsidRDefault="007C7A5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C7A53" w:rsidRPr="00D2146B" w:rsidRDefault="007C7A53" w:rsidP="002903DF">
                        <w:pPr>
                          <w:spacing w:before="0" w:after="0"/>
                          <w:rPr>
                            <w:sz w:val="18"/>
                            <w:szCs w:val="18"/>
                            <w:lang w:val="sv-SE"/>
                          </w:rPr>
                        </w:pPr>
                      </w:p>
                      <w:p w14:paraId="3BE3217A" w14:textId="77777777" w:rsidR="007C7A53" w:rsidRPr="00D2146B" w:rsidRDefault="007C7A53"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C7A53" w:rsidRPr="00D2146B" w:rsidRDefault="007C7A53"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C7A53" w:rsidRPr="00D2146B" w:rsidRDefault="007C7A5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C7A53" w:rsidRDefault="007C7A5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7C7A53" w:rsidRPr="00D2146B" w:rsidRDefault="007C7A53"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7C7A53" w:rsidRPr="00D2146B" w:rsidRDefault="007C7A5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7C7A53" w:rsidRPr="00D2146B" w:rsidRDefault="007C7A5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7C7A53" w:rsidRPr="00D2146B" w:rsidRDefault="007C7A53"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7C7A53" w:rsidRPr="00D2146B" w:rsidRDefault="007C7A5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C7A53" w:rsidRPr="00D2146B" w:rsidRDefault="007C7A5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C7A53" w:rsidRPr="00D2146B" w:rsidRDefault="007C7A53" w:rsidP="002903DF">
                        <w:pPr>
                          <w:spacing w:before="0" w:after="0" w:line="256" w:lineRule="auto"/>
                          <w:rPr>
                            <w:sz w:val="18"/>
                            <w:szCs w:val="18"/>
                          </w:rPr>
                        </w:pPr>
                        <w:r w:rsidRPr="00D2146B">
                          <w:rPr>
                            <w:rFonts w:eastAsia="Calibri"/>
                            <w:color w:val="000000"/>
                            <w:sz w:val="18"/>
                            <w:szCs w:val="18"/>
                          </w:rPr>
                          <w:t> </w:t>
                        </w:r>
                      </w:p>
                      <w:p w14:paraId="28313E96" w14:textId="77777777" w:rsidR="007C7A53" w:rsidRPr="00D2146B" w:rsidRDefault="007C7A5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C7A53" w:rsidRPr="00D2146B" w:rsidRDefault="007C7A5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C7A53" w:rsidRPr="00D2146B" w:rsidRDefault="007C7A5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C7A53" w:rsidRPr="00D2146B" w:rsidRDefault="007C7A5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7C7A53" w:rsidRPr="00D2146B" w:rsidRDefault="007C7A53"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7C7A53" w:rsidRPr="00D2146B" w:rsidRDefault="007C7A5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C7A53" w:rsidRPr="00D2146B" w:rsidRDefault="007C7A5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C7A53" w:rsidRPr="00D2146B" w:rsidRDefault="007C7A53" w:rsidP="002903DF">
                        <w:pPr>
                          <w:spacing w:before="0" w:after="0" w:line="254" w:lineRule="auto"/>
                          <w:rPr>
                            <w:sz w:val="18"/>
                            <w:szCs w:val="18"/>
                          </w:rPr>
                        </w:pPr>
                        <w:r w:rsidRPr="00D2146B">
                          <w:rPr>
                            <w:rFonts w:eastAsia="Calibri"/>
                            <w:color w:val="000000"/>
                            <w:sz w:val="18"/>
                            <w:szCs w:val="18"/>
                          </w:rPr>
                          <w:t> </w:t>
                        </w:r>
                      </w:p>
                      <w:p w14:paraId="48FC4ABF" w14:textId="77777777" w:rsidR="007C7A53" w:rsidRPr="00D2146B" w:rsidRDefault="007C7A5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C7A53" w:rsidRPr="00D2146B" w:rsidRDefault="007C7A5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lastRenderedPageBreak/>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lastRenderedPageBreak/>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lastRenderedPageBreak/>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lastRenderedPageBreak/>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lastRenderedPageBreak/>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lastRenderedPageBreak/>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lastRenderedPageBreak/>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lastRenderedPageBreak/>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lastRenderedPageBreak/>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lastRenderedPageBreak/>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lastRenderedPageBreak/>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lastRenderedPageBreak/>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lastRenderedPageBreak/>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lastRenderedPageBreak/>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lastRenderedPageBreak/>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lastRenderedPageBreak/>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lastRenderedPageBreak/>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lastRenderedPageBreak/>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lastRenderedPageBreak/>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lastRenderedPageBreak/>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lastRenderedPageBreak/>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lastRenderedPageBreak/>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lastRenderedPageBreak/>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lastRenderedPageBreak/>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lastRenderedPageBreak/>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lastRenderedPageBreak/>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w:t>
      </w:r>
      <w:r w:rsidRPr="00903DBA">
        <w:rPr>
          <w:highlight w:val="white"/>
        </w:rPr>
        <w:lastRenderedPageBreak/>
        <w:t xml:space="preserve">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lastRenderedPageBreak/>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lastRenderedPageBreak/>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lastRenderedPageBreak/>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lastRenderedPageBreak/>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lastRenderedPageBreak/>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lastRenderedPageBreak/>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lastRenderedPageBreak/>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lastRenderedPageBreak/>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C7A53" w:rsidRPr="00DF14A9" w:rsidRDefault="007C7A5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C7A53" w:rsidRPr="00490BCB" w:rsidRDefault="007C7A5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C7A53" w:rsidRPr="00490BCB" w:rsidRDefault="007C7A5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C7A53" w:rsidRPr="00490BCB" w:rsidRDefault="007C7A5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C7A53" w:rsidRPr="00490BCB" w:rsidRDefault="007C7A5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C7A53" w:rsidRPr="00490BCB" w:rsidRDefault="007C7A5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C7A53" w:rsidRPr="00490BCB" w:rsidRDefault="007C7A5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C7A53" w:rsidRPr="00090144" w:rsidRDefault="007C7A5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C7A53" w:rsidRPr="00090144" w:rsidRDefault="007C7A53" w:rsidP="00B70491">
                              <w:pPr>
                                <w:spacing w:before="0" w:after="0" w:line="240" w:lineRule="auto"/>
                                <w:rPr>
                                  <w:rFonts w:eastAsia="Calibri"/>
                                  <w:color w:val="000000"/>
                                </w:rPr>
                              </w:pPr>
                              <w:r w:rsidRPr="00090144">
                                <w:rPr>
                                  <w:rFonts w:eastAsia="Calibri"/>
                                  <w:color w:val="000000"/>
                                </w:rPr>
                                <w:t>Frame pointer of</w:t>
                              </w:r>
                            </w:p>
                            <w:p w14:paraId="77E191A3" w14:textId="77777777" w:rsidR="007C7A53" w:rsidRPr="00090144" w:rsidRDefault="007C7A5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C7A53" w:rsidRPr="00090144" w:rsidRDefault="007C7A5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C7A53" w:rsidRPr="00090144" w:rsidRDefault="007C7A5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C7A53" w:rsidRPr="00090144" w:rsidRDefault="007C7A5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C7A53" w:rsidRPr="00090144" w:rsidRDefault="007C7A5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C7A53" w:rsidRDefault="007C7A5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C7A53" w:rsidRDefault="007C7A5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C7A53" w:rsidRDefault="007C7A5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C7A53" w:rsidRDefault="007C7A5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C7A53" w:rsidRPr="00DF14A9" w:rsidRDefault="007C7A5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C7A53" w:rsidRPr="00490BCB" w:rsidRDefault="007C7A5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C7A53" w:rsidRPr="00490BCB" w:rsidRDefault="007C7A5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C7A53" w:rsidRPr="00490BCB" w:rsidRDefault="007C7A5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C7A53" w:rsidRPr="00490BCB" w:rsidRDefault="007C7A5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C7A53" w:rsidRPr="00490BCB" w:rsidRDefault="007C7A5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C7A53" w:rsidRPr="00490BCB" w:rsidRDefault="007C7A5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C7A53" w:rsidRPr="00490BCB" w:rsidRDefault="007C7A5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C7A53" w:rsidRPr="00090144" w:rsidRDefault="007C7A53"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C7A53" w:rsidRPr="00090144" w:rsidRDefault="007C7A53" w:rsidP="00B70491">
                        <w:pPr>
                          <w:spacing w:before="0" w:after="0" w:line="240" w:lineRule="auto"/>
                          <w:rPr>
                            <w:rFonts w:eastAsia="Calibri"/>
                            <w:color w:val="000000"/>
                          </w:rPr>
                        </w:pPr>
                        <w:r w:rsidRPr="00090144">
                          <w:rPr>
                            <w:rFonts w:eastAsia="Calibri"/>
                            <w:color w:val="000000"/>
                          </w:rPr>
                          <w:t>Frame pointer of</w:t>
                        </w:r>
                      </w:p>
                      <w:p w14:paraId="77E191A3" w14:textId="77777777" w:rsidR="007C7A53" w:rsidRPr="00090144" w:rsidRDefault="007C7A53"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C7A53" w:rsidRPr="00090144" w:rsidRDefault="007C7A5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C7A53" w:rsidRPr="00090144" w:rsidRDefault="007C7A5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C7A53" w:rsidRPr="00090144" w:rsidRDefault="007C7A5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C7A53" w:rsidRPr="00090144" w:rsidRDefault="007C7A53"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C7A53" w:rsidRDefault="007C7A53"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C7A53" w:rsidRDefault="007C7A53"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C7A53" w:rsidRDefault="007C7A53"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C7A53" w:rsidRDefault="007C7A53"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lastRenderedPageBreak/>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lastRenderedPageBreak/>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C7A53" w:rsidRPr="00DF14A9" w:rsidRDefault="007C7A5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C7A53" w:rsidRPr="00490BCB" w:rsidRDefault="007C7A5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C7A53" w:rsidRPr="00490BCB" w:rsidRDefault="007C7A5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C7A53" w:rsidRPr="00490BCB" w:rsidRDefault="007C7A5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C7A53" w:rsidRPr="00490BCB" w:rsidRDefault="007C7A5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C7A53" w:rsidRPr="00090144" w:rsidRDefault="007C7A5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C7A53" w:rsidRPr="00090144" w:rsidRDefault="007C7A53" w:rsidP="00605AE9">
                              <w:pPr>
                                <w:spacing w:before="0" w:after="0" w:line="240" w:lineRule="auto"/>
                                <w:rPr>
                                  <w:rFonts w:eastAsia="Calibri"/>
                                  <w:color w:val="000000"/>
                                </w:rPr>
                              </w:pPr>
                              <w:r w:rsidRPr="00090144">
                                <w:rPr>
                                  <w:rFonts w:eastAsia="Calibri"/>
                                  <w:color w:val="000000"/>
                                </w:rPr>
                                <w:t>Frame pointer of</w:t>
                              </w:r>
                            </w:p>
                            <w:p w14:paraId="68E90914" w14:textId="77777777" w:rsidR="007C7A53" w:rsidRPr="00090144" w:rsidRDefault="007C7A5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C7A53" w:rsidRPr="00090144" w:rsidRDefault="007C7A5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C7A53" w:rsidRPr="00090144" w:rsidRDefault="007C7A5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C7A53" w:rsidRPr="00090144" w:rsidRDefault="007C7A5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C7A53" w:rsidRPr="00090144" w:rsidRDefault="007C7A5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C7A53" w:rsidRDefault="007C7A5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C7A53" w:rsidRDefault="007C7A5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C7A53" w:rsidRDefault="007C7A5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C7A53" w:rsidRDefault="007C7A5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C7A53" w:rsidRDefault="007C7A5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C7A53" w:rsidRDefault="007C7A5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C7A53" w:rsidRPr="00582B75" w:rsidRDefault="007C7A5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C7A53" w:rsidRPr="00490BCB" w:rsidRDefault="007C7A5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C7A53" w:rsidRPr="00490BCB" w:rsidRDefault="007C7A5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C7A53" w:rsidRDefault="007C7A5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C7A53" w:rsidRPr="00E55D4A" w:rsidRDefault="007C7A5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C7A53" w:rsidRDefault="007C7A5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C7A53" w:rsidRDefault="007C7A5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C7A53" w:rsidRDefault="007C7A5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C7A53" w:rsidRDefault="007C7A5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C7A53" w:rsidRDefault="007C7A5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C7A53" w:rsidRDefault="007C7A5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C7A53" w:rsidRDefault="007C7A5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C7A53" w:rsidRDefault="007C7A5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C7A53" w:rsidRDefault="007C7A5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C7A53" w:rsidRDefault="007C7A5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C7A53" w:rsidRDefault="007C7A5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C7A53" w:rsidRDefault="007C7A5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C7A53" w:rsidRDefault="007C7A5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C7A53" w:rsidRDefault="007C7A5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C7A53" w:rsidRDefault="007C7A53" w:rsidP="00496983">
                              <w:pPr>
                                <w:spacing w:before="0" w:line="257" w:lineRule="auto"/>
                                <w:jc w:val="center"/>
                                <w:rPr>
                                  <w:sz w:val="24"/>
                                  <w:szCs w:val="24"/>
                                </w:rPr>
                              </w:pPr>
                              <w:r>
                                <w:rPr>
                                  <w:rFonts w:eastAsia="Calibri"/>
                                  <w:color w:val="000000"/>
                                  <w:sz w:val="16"/>
                                  <w:szCs w:val="16"/>
                                </w:rPr>
                                <w:t>129</w:t>
                              </w:r>
                            </w:p>
                            <w:p w14:paraId="3E4A06D3" w14:textId="77777777" w:rsidR="007C7A53" w:rsidRDefault="007C7A5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C7A53" w:rsidRDefault="007C7A5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C7A53" w:rsidRDefault="007C7A5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C7A53" w:rsidRDefault="007C7A5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C7A53" w:rsidRDefault="007C7A53" w:rsidP="006A7496">
                              <w:pPr>
                                <w:spacing w:before="100" w:line="257" w:lineRule="auto"/>
                                <w:jc w:val="left"/>
                                <w:rPr>
                                  <w:sz w:val="24"/>
                                  <w:szCs w:val="24"/>
                                </w:rPr>
                              </w:pPr>
                              <w:r>
                                <w:rPr>
                                  <w:rFonts w:eastAsia="Calibri"/>
                                  <w:color w:val="000000"/>
                                  <w:sz w:val="16"/>
                                  <w:szCs w:val="16"/>
                                </w:rPr>
                                <w:t>Before</w:t>
                              </w:r>
                            </w:p>
                            <w:p w14:paraId="6B197F32" w14:textId="77777777" w:rsidR="007C7A53" w:rsidRDefault="007C7A5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C7A53" w:rsidRDefault="007C7A53" w:rsidP="006A7496">
                              <w:pPr>
                                <w:spacing w:before="100" w:line="256" w:lineRule="auto"/>
                                <w:rPr>
                                  <w:sz w:val="24"/>
                                  <w:szCs w:val="24"/>
                                </w:rPr>
                              </w:pPr>
                              <w:r>
                                <w:rPr>
                                  <w:rFonts w:eastAsia="Calibri"/>
                                  <w:color w:val="000000"/>
                                  <w:sz w:val="16"/>
                                  <w:szCs w:val="16"/>
                                </w:rPr>
                                <w:t>After</w:t>
                              </w:r>
                            </w:p>
                            <w:p w14:paraId="7E3E04C8" w14:textId="77777777" w:rsidR="007C7A53" w:rsidRDefault="007C7A5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C7A53" w:rsidRPr="00DF14A9" w:rsidRDefault="007C7A5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C7A53" w:rsidRPr="00490BCB" w:rsidRDefault="007C7A5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C7A53" w:rsidRPr="00490BCB" w:rsidRDefault="007C7A5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C7A53" w:rsidRPr="00490BCB" w:rsidRDefault="007C7A5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C7A53" w:rsidRPr="00490BCB" w:rsidRDefault="007C7A5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C7A53" w:rsidRPr="00490BCB" w:rsidRDefault="007C7A5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C7A53" w:rsidRPr="00090144" w:rsidRDefault="007C7A53"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C7A53" w:rsidRPr="00090144" w:rsidRDefault="007C7A53" w:rsidP="00605AE9">
                        <w:pPr>
                          <w:spacing w:before="0" w:after="0" w:line="240" w:lineRule="auto"/>
                          <w:rPr>
                            <w:rFonts w:eastAsia="Calibri"/>
                            <w:color w:val="000000"/>
                          </w:rPr>
                        </w:pPr>
                        <w:r w:rsidRPr="00090144">
                          <w:rPr>
                            <w:rFonts w:eastAsia="Calibri"/>
                            <w:color w:val="000000"/>
                          </w:rPr>
                          <w:t>Frame pointer of</w:t>
                        </w:r>
                      </w:p>
                      <w:p w14:paraId="68E90914" w14:textId="77777777" w:rsidR="007C7A53" w:rsidRPr="00090144" w:rsidRDefault="007C7A53"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C7A53" w:rsidRPr="00090144" w:rsidRDefault="007C7A5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C7A53" w:rsidRPr="00090144" w:rsidRDefault="007C7A5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C7A53" w:rsidRPr="00090144" w:rsidRDefault="007C7A5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C7A53" w:rsidRPr="00090144" w:rsidRDefault="007C7A53"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C7A53" w:rsidRDefault="007C7A53"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C7A53" w:rsidRDefault="007C7A53"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C7A53" w:rsidRDefault="007C7A53"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C7A53" w:rsidRDefault="007C7A53"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C7A53" w:rsidRDefault="007C7A53"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C7A53" w:rsidRDefault="007C7A5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C7A53" w:rsidRPr="00582B75" w:rsidRDefault="007C7A53"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C7A53" w:rsidRPr="00490BCB" w:rsidRDefault="007C7A5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C7A53" w:rsidRPr="00490BCB" w:rsidRDefault="007C7A5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C7A53" w:rsidRDefault="007C7A53"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C7A53" w:rsidRPr="00E55D4A" w:rsidRDefault="007C7A5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C7A53" w:rsidRDefault="007C7A53"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C7A53" w:rsidRDefault="007C7A53"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C7A53" w:rsidRDefault="007C7A53"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C7A53" w:rsidRDefault="007C7A53"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C7A53" w:rsidRDefault="007C7A53"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C7A53" w:rsidRDefault="007C7A53"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C7A53" w:rsidRDefault="007C7A53"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C7A53" w:rsidRDefault="007C7A53"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C7A53" w:rsidRDefault="007C7A53"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C7A53" w:rsidRDefault="007C7A53"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C7A53" w:rsidRDefault="007C7A53"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C7A53" w:rsidRDefault="007C7A53"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C7A53" w:rsidRDefault="007C7A53"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C7A53" w:rsidRDefault="007C7A53"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C7A53" w:rsidRDefault="007C7A53" w:rsidP="00496983">
                        <w:pPr>
                          <w:spacing w:before="0" w:line="257" w:lineRule="auto"/>
                          <w:jc w:val="center"/>
                          <w:rPr>
                            <w:sz w:val="24"/>
                            <w:szCs w:val="24"/>
                          </w:rPr>
                        </w:pPr>
                        <w:r>
                          <w:rPr>
                            <w:rFonts w:eastAsia="Calibri"/>
                            <w:color w:val="000000"/>
                            <w:sz w:val="16"/>
                            <w:szCs w:val="16"/>
                          </w:rPr>
                          <w:t>129</w:t>
                        </w:r>
                      </w:p>
                      <w:p w14:paraId="3E4A06D3" w14:textId="77777777" w:rsidR="007C7A53" w:rsidRDefault="007C7A53"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C7A53" w:rsidRDefault="007C7A53"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C7A53" w:rsidRDefault="007C7A53"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C7A53" w:rsidRDefault="007C7A53"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C7A53" w:rsidRDefault="007C7A53" w:rsidP="006A7496">
                        <w:pPr>
                          <w:spacing w:before="100" w:line="257" w:lineRule="auto"/>
                          <w:jc w:val="left"/>
                          <w:rPr>
                            <w:sz w:val="24"/>
                            <w:szCs w:val="24"/>
                          </w:rPr>
                        </w:pPr>
                        <w:r>
                          <w:rPr>
                            <w:rFonts w:eastAsia="Calibri"/>
                            <w:color w:val="000000"/>
                            <w:sz w:val="16"/>
                            <w:szCs w:val="16"/>
                          </w:rPr>
                          <w:t>Before</w:t>
                        </w:r>
                      </w:p>
                      <w:p w14:paraId="6B197F32" w14:textId="77777777" w:rsidR="007C7A53" w:rsidRDefault="007C7A53"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C7A53" w:rsidRDefault="007C7A53" w:rsidP="006A7496">
                        <w:pPr>
                          <w:spacing w:before="100" w:line="256" w:lineRule="auto"/>
                          <w:rPr>
                            <w:sz w:val="24"/>
                            <w:szCs w:val="24"/>
                          </w:rPr>
                        </w:pPr>
                        <w:r>
                          <w:rPr>
                            <w:rFonts w:eastAsia="Calibri"/>
                            <w:color w:val="000000"/>
                            <w:sz w:val="16"/>
                            <w:szCs w:val="16"/>
                          </w:rPr>
                          <w:t>After</w:t>
                        </w:r>
                      </w:p>
                      <w:p w14:paraId="7E3E04C8" w14:textId="77777777" w:rsidR="007C7A53" w:rsidRDefault="007C7A53"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461860">
      <w:pPr>
        <w:pStyle w:val="Appendix"/>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lastRenderedPageBreak/>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573" w:name="_Toc59126287"/>
      <w:r w:rsidRPr="00903DBA">
        <w:t xml:space="preserve">The </w:t>
      </w:r>
      <w:r w:rsidR="000E7301" w:rsidRPr="00903DBA">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265BDF">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4C5E8AC9" w:rsidR="007965E2" w:rsidRPr="00903DBA" w:rsidRDefault="0059000E" w:rsidP="0059000E">
      <w:pPr>
        <w:rPr>
          <w:highlight w:val="white"/>
        </w:rPr>
      </w:pPr>
      <w:r>
        <w:rPr>
          <w:highlight w:val="white"/>
        </w:rPr>
        <w:t xml:space="preserve">We iterate throught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lastRenderedPageBreak/>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77777777" w:rsidR="00B664ED" w:rsidRPr="00903DBA" w:rsidRDefault="00B664ED" w:rsidP="00B664ED">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lastRenderedPageBreak/>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6266EFF6" w:rsidR="007C67B3" w:rsidRPr="00903DBA" w:rsidRDefault="007C67B3" w:rsidP="000B77EF">
      <w:pPr>
        <w:rPr>
          <w:highlight w:val="white"/>
        </w:rPr>
      </w:pPr>
      <w:r>
        <w:rPr>
          <w:highlight w:val="white"/>
        </w:rPr>
        <w:t xml:space="preserve">The </w:t>
      </w:r>
      <w:r w:rsidRPr="00BB6924">
        <w:rPr>
          <w:rStyle w:val="KeyWord0"/>
          <w:highlight w:val="white"/>
        </w:rPr>
        <w:t>str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lastRenderedPageBreak/>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47EBDB8D" w:rsidR="007965E2" w:rsidRPr="00903DBA" w:rsidRDefault="00EE0148" w:rsidP="00EE0148">
      <w:pPr>
        <w:rPr>
          <w:highlight w:val="white"/>
        </w:rPr>
      </w:pPr>
      <w:r>
        <w:rPr>
          <w:highlight w:val="white"/>
        </w:rPr>
        <w:lastRenderedPageBreak/>
        <w:t xml:space="preserve">The </w:t>
      </w:r>
      <w:r w:rsidRPr="00206EE8">
        <w:rPr>
          <w:rStyle w:val="KeyWord0"/>
          <w:highlight w:val="white"/>
        </w:rPr>
        <w:t>strstr</w:t>
      </w:r>
      <w:r>
        <w:rPr>
          <w:highlight w:val="white"/>
        </w:rPr>
        <w:t xml:space="preserve"> function returns the index of the first occuranc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66BC11EA" w14:textId="49A3218C" w:rsidR="007965E2" w:rsidRPr="00903DBA" w:rsidRDefault="00206EE8" w:rsidP="00206EE8">
      <w:pPr>
        <w:rPr>
          <w:highlight w:val="white"/>
        </w:rPr>
      </w:pPr>
      <w:r>
        <w:rPr>
          <w:highlight w:val="white"/>
        </w:rPr>
        <w:t xml:space="preserve">The </w:t>
      </w:r>
      <w:r w:rsidRPr="00206EE8">
        <w:rPr>
          <w:rStyle w:val="KeyWord0"/>
          <w:highlight w:val="white"/>
        </w:rPr>
        <w:t>strlen</w:t>
      </w:r>
      <w:r>
        <w:rPr>
          <w:highlight w:val="white"/>
        </w:rPr>
        <w:t xml:space="preserve"> function </w:t>
      </w:r>
      <w:r w:rsidR="00A071B7">
        <w:rPr>
          <w:highlight w:val="white"/>
        </w:rPr>
        <w:t>returns the number of characters of the string, not counting the terminating zero-character.</w:t>
      </w: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0F412934" w:rsidR="007965E2" w:rsidRPr="00903DBA" w:rsidRDefault="00A071B7" w:rsidP="00A071B7">
      <w:pPr>
        <w:rPr>
          <w:highlight w:val="white"/>
        </w:rPr>
      </w:pPr>
      <w:r>
        <w:rPr>
          <w:highlight w:val="white"/>
        </w:rPr>
        <w:t>We simply iterate through the string until we reach the</w:t>
      </w:r>
      <w:r w:rsidR="00916A44">
        <w:rPr>
          <w:highlight w:val="white"/>
        </w:rPr>
        <w:t xml:space="preserve"> terminating</w:t>
      </w:r>
      <w:r>
        <w:rPr>
          <w:highlight w:val="white"/>
        </w:rPr>
        <w:t xml:space="preserve"> zero-character.</w:t>
      </w: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77777777" w:rsidR="00BD3656" w:rsidRPr="00BD3656" w:rsidRDefault="00BD3656" w:rsidP="00BD3656">
      <w:pPr>
        <w:pStyle w:val="Code"/>
        <w:rPr>
          <w:highlight w:val="white"/>
        </w:rPr>
      </w:pPr>
      <w:r w:rsidRPr="00BD3656">
        <w:rPr>
          <w:highlight w:val="white"/>
        </w:rPr>
        <w:t>}</w:t>
      </w:r>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lastRenderedPageBreak/>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lastRenderedPageBreak/>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lastRenderedPageBreak/>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82" w:name="_Toc59126291"/>
      <w:r w:rsidRPr="00903DBA">
        <w:t>Long Jumps</w:t>
      </w:r>
      <w:bookmarkEnd w:id="582"/>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lastRenderedPageBreak/>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lastRenderedPageBreak/>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lastRenderedPageBreak/>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16A44"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16A44"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16A44"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16A44"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lastRenderedPageBreak/>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16A44"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lastRenderedPageBreak/>
        <w:t>}</w:t>
      </w:r>
    </w:p>
    <w:p w14:paraId="450940FD" w14:textId="4E3B6B7A" w:rsidR="00F635B9" w:rsidRPr="00903DBA" w:rsidRDefault="00B63C3B" w:rsidP="00B63C3B">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16A44"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16A44"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lastRenderedPageBreak/>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6" w:name="_Toc59126295"/>
      <w:r w:rsidRPr="00903DBA">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16A44"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7" w:name="_Toc59126296"/>
      <w:r w:rsidRPr="00903DBA">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lastRenderedPageBreak/>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16A44"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16A44"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16A4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16A4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16A44"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lastRenderedPageBreak/>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16A44"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16A4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16A4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16A4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16A44"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lastRenderedPageBreak/>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16A44"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16A44"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16A44"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16A44"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16A44"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7AE71D37" w:rsidR="00CE2940" w:rsidRPr="00903DBA" w:rsidRDefault="005647E5" w:rsidP="001307F7">
      <w:pPr>
        <w:pStyle w:val="Rubrik2"/>
      </w:pPr>
      <w:bookmarkStart w:id="592" w:name="_Toc59126301"/>
      <w:bookmarkStart w:id="593" w:name="_Hlk55231095"/>
      <w:r>
        <w:t xml:space="preserve"> </w:t>
      </w:r>
      <w:r w:rsidR="00CE2940" w:rsidRPr="00903DBA">
        <w:t>Standard Input/Output</w:t>
      </w:r>
      <w:bookmarkEnd w:id="592"/>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lastRenderedPageBreak/>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94" w:name="_Toc59126302"/>
      <w:r w:rsidRPr="00903DBA">
        <w:t>Printing</w:t>
      </w:r>
      <w:bookmarkEnd w:id="594"/>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lastRenderedPageBreak/>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lastRenderedPageBreak/>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lastRenderedPageBreak/>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lastRenderedPageBreak/>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lastRenderedPageBreak/>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lastRenderedPageBreak/>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lastRenderedPageBreak/>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lastRenderedPageBreak/>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lastRenderedPageBreak/>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95" w:name="_Toc59126303"/>
      <w:r w:rsidRPr="00903DBA">
        <w:t>Scanning</w:t>
      </w:r>
      <w:bookmarkEnd w:id="595"/>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lastRenderedPageBreak/>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lastRenderedPageBreak/>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lastRenderedPageBreak/>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lastRenderedPageBreak/>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lastRenderedPageBreak/>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lastRenderedPageBreak/>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lastRenderedPageBreak/>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lastRenderedPageBreak/>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lastRenderedPageBreak/>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96" w:name="_Toc59126304"/>
      <w:r w:rsidRPr="00903DBA">
        <w:t>F</w:t>
      </w:r>
      <w:r w:rsidR="00AF06D6" w:rsidRPr="00903DBA">
        <w:t xml:space="preserve">ile </w:t>
      </w:r>
      <w:r w:rsidRPr="00903DBA">
        <w:t>H</w:t>
      </w:r>
      <w:r w:rsidR="00AF06D6" w:rsidRPr="00903DBA">
        <w:t>andling</w:t>
      </w:r>
      <w:bookmarkEnd w:id="596"/>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lastRenderedPageBreak/>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lastRenderedPageBreak/>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lastRenderedPageBreak/>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lastRenderedPageBreak/>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lastRenderedPageBreak/>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lastRenderedPageBreak/>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lastRenderedPageBreak/>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lastRenderedPageBreak/>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lastRenderedPageBreak/>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98" w:name="_Toc59126305"/>
      <w:r w:rsidRPr="00903DBA">
        <w:t>The Standard Library</w:t>
      </w:r>
      <w:bookmarkEnd w:id="59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7"/>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lastRenderedPageBreak/>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lastRenderedPageBreak/>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lastRenderedPageBreak/>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lastRenderedPageBreak/>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lastRenderedPageBreak/>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99" w:name="_Toc59126306"/>
      <w:r w:rsidRPr="00903DBA">
        <w:t>T</w:t>
      </w:r>
      <w:r w:rsidR="00D62A8B" w:rsidRPr="00903DBA">
        <w:t>ime</w:t>
      </w:r>
      <w:bookmarkEnd w:id="599"/>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lastRenderedPageBreak/>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600" w:name="_Ref54018755"/>
      <w:bookmarkStart w:id="601"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lastRenderedPageBreak/>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lastRenderedPageBreak/>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lastRenderedPageBreak/>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602" w:name="_Toc59126307"/>
      <w:r w:rsidRPr="00903DBA">
        <w:rPr>
          <w:lang w:val="en-US"/>
        </w:rPr>
        <w:lastRenderedPageBreak/>
        <w:t>The Preprocessor</w:t>
      </w:r>
      <w:bookmarkEnd w:id="600"/>
      <w:bookmarkEnd w:id="602"/>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603" w:name="_Ref418256130"/>
      <w:bookmarkStart w:id="604" w:name="_Toc59126308"/>
      <w:r w:rsidRPr="00903DBA">
        <w:t xml:space="preserve">The Expression </w:t>
      </w:r>
      <w:r w:rsidR="007C4A54" w:rsidRPr="00903DBA">
        <w:t xml:space="preserve">Scanner and </w:t>
      </w:r>
      <w:r w:rsidRPr="00903DBA">
        <w:t>Parser</w:t>
      </w:r>
      <w:bookmarkEnd w:id="603"/>
      <w:bookmarkEnd w:id="604"/>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605" w:name="_Toc59126309"/>
      <w:r w:rsidRPr="00903DBA">
        <w:t>The Grammar</w:t>
      </w:r>
      <w:bookmarkEnd w:id="605"/>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606" w:name="_Toc59126310"/>
      <w:r w:rsidRPr="00903DBA">
        <w:t>The Parser</w:t>
      </w:r>
      <w:bookmarkEnd w:id="60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8" w:name="_Toc59126311"/>
      <w:r w:rsidRPr="00903DBA">
        <w:t>The Scanner</w:t>
      </w:r>
      <w:bookmarkEnd w:id="607"/>
      <w:bookmarkEnd w:id="608"/>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609" w:name="_Toc59126312"/>
      <w:r w:rsidRPr="00903DBA">
        <w:t>The Pre</w:t>
      </w:r>
      <w:r w:rsidR="00921465" w:rsidRPr="00903DBA">
        <w:t xml:space="preserve">processor </w:t>
      </w:r>
      <w:r w:rsidR="007C4A54" w:rsidRPr="00903DBA">
        <w:t xml:space="preserve">Scanner and </w:t>
      </w:r>
      <w:r w:rsidRPr="00903DBA">
        <w:t>Parser</w:t>
      </w:r>
      <w:bookmarkEnd w:id="60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610" w:name="_Toc59126313"/>
      <w:r w:rsidRPr="00903DBA">
        <w:t>If</w:t>
      </w:r>
      <w:r w:rsidR="00BB03AD" w:rsidRPr="00903DBA">
        <w:t>-</w:t>
      </w:r>
      <w:r w:rsidRPr="00903DBA">
        <w:t>Else</w:t>
      </w:r>
      <w:r w:rsidR="00BB03AD" w:rsidRPr="00903DBA">
        <w:t>-</w:t>
      </w:r>
      <w:r w:rsidRPr="00903DBA">
        <w:t>Chain</w:t>
      </w:r>
      <w:bookmarkEnd w:id="61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611" w:name="_Toc59126314"/>
      <w:r w:rsidRPr="00903DBA">
        <w:t>The Preprocessor</w:t>
      </w:r>
      <w:bookmarkEnd w:id="611"/>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612" w:name="_Toc59126315"/>
      <w:r w:rsidRPr="00903DBA">
        <w:t>Tri Graphs</w:t>
      </w:r>
      <w:bookmarkEnd w:id="61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613" w:name="_Toc59126316"/>
      <w:r w:rsidRPr="00903DBA">
        <w:t>Comments, Strings, and Characters</w:t>
      </w:r>
      <w:bookmarkEnd w:id="613"/>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614" w:name="_Ref418258402"/>
      <w:bookmarkStart w:id="615" w:name="_Toc59126317"/>
      <w:r w:rsidRPr="00903DBA">
        <w:t>Slash Codes</w:t>
      </w:r>
      <w:bookmarkEnd w:id="614"/>
      <w:bookmarkEnd w:id="615"/>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616" w:name="_Toc59126318"/>
      <w:r w:rsidRPr="00903DBA">
        <w:t>The Line List</w:t>
      </w:r>
      <w:bookmarkEnd w:id="616"/>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617" w:name="_Toc59126319"/>
      <w:r w:rsidRPr="00903DBA">
        <w:t>Lines</w:t>
      </w:r>
      <w:bookmarkEnd w:id="617"/>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618" w:name="_Toc59126320"/>
      <w:r w:rsidRPr="00903DBA">
        <w:t>Includes</w:t>
      </w:r>
      <w:bookmarkEnd w:id="618"/>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619" w:name="_Toc59126321"/>
      <w:r w:rsidRPr="00903DBA">
        <w:t>Macros</w:t>
      </w:r>
      <w:bookmarkEnd w:id="619"/>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620" w:name="_Toc59126322"/>
      <w:r w:rsidRPr="00903DBA">
        <w:t>Conditional Programming</w:t>
      </w:r>
      <w:bookmarkEnd w:id="620"/>
    </w:p>
    <w:p w14:paraId="526D3151" w14:textId="194B189F"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621" w:name="_Toc59126323"/>
      <w:r w:rsidRPr="00903DBA">
        <w:t>Macro Expansion</w:t>
      </w:r>
      <w:bookmarkEnd w:id="621"/>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622" w:name="_Toc59126324"/>
      <w:r w:rsidRPr="00903DBA">
        <w:t>String Merging</w:t>
      </w:r>
      <w:bookmarkEnd w:id="622"/>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623" w:name="_Toc59126325"/>
      <w:bookmarkStart w:id="624" w:name="_Ref57656298"/>
      <w:r w:rsidRPr="00903DBA">
        <w:t>Register Allocation</w:t>
      </w:r>
      <w:bookmarkEnd w:id="623"/>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625" w:name="_Ref58762260"/>
      <w:bookmarkStart w:id="626" w:name="_Toc59126326"/>
      <w:r>
        <w:rPr>
          <w:lang w:val="en-US"/>
        </w:rPr>
        <w:lastRenderedPageBreak/>
        <w:t>The Register Set</w:t>
      </w:r>
      <w:bookmarkEnd w:id="625"/>
      <w:bookmarkEnd w:id="626"/>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
        <w:rPr>
          <w:lang w:val="en-US"/>
        </w:rPr>
      </w:pPr>
      <w:bookmarkStart w:id="627" w:name="_Toc59126327"/>
      <w:r w:rsidRPr="00903DBA">
        <w:rPr>
          <w:lang w:val="en-US"/>
        </w:rPr>
        <w:lastRenderedPageBreak/>
        <w:t>The C Grammar</w:t>
      </w:r>
      <w:bookmarkEnd w:id="601"/>
      <w:bookmarkEnd w:id="624"/>
      <w:bookmarkEnd w:id="627"/>
    </w:p>
    <w:p w14:paraId="5EE70CDE" w14:textId="3D3CD693" w:rsidR="00CB1AB5" w:rsidRPr="00903DBA" w:rsidRDefault="00CB1AB5" w:rsidP="00CB1AB5">
      <w:bookmarkStart w:id="628"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629" w:name="_Toc49764472"/>
      <w:bookmarkStart w:id="630" w:name="_Toc59126328"/>
      <w:r w:rsidRPr="00903DBA">
        <w:t>The Preprocessor Grammar</w:t>
      </w:r>
      <w:bookmarkEnd w:id="629"/>
      <w:bookmarkEnd w:id="630"/>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631" w:name="_Toc49764473"/>
      <w:bookmarkStart w:id="632" w:name="_Toc59126329"/>
      <w:r w:rsidRPr="00903DBA">
        <w:t>The Language Grammar</w:t>
      </w:r>
      <w:bookmarkEnd w:id="631"/>
      <w:bookmarkEnd w:id="632"/>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633" w:name="_Ref57657966"/>
      <w:r>
        <w:lastRenderedPageBreak/>
        <w:t xml:space="preserve"> </w:t>
      </w:r>
      <w:bookmarkStart w:id="634" w:name="_Toc59126330"/>
      <w:r>
        <w:t>T</w:t>
      </w:r>
      <w:r w:rsidRPr="00903DBA">
        <w:t xml:space="preserve">he </w:t>
      </w:r>
      <w:r w:rsidRPr="00903DBA">
        <w:rPr>
          <w:highlight w:val="white"/>
        </w:rPr>
        <w:t xml:space="preserve">Gardens Point </w:t>
      </w:r>
      <w:r w:rsidR="00CB7A05">
        <w:t>Tools</w:t>
      </w:r>
      <w:bookmarkEnd w:id="628"/>
      <w:bookmarkEnd w:id="633"/>
      <w:bookmarkEnd w:id="634"/>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635" w:name="_Toc59126331"/>
      <w:r w:rsidRPr="00903DBA">
        <w:t>The Language</w:t>
      </w:r>
      <w:bookmarkEnd w:id="635"/>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636" w:name="_Toc59126332"/>
      <w:r w:rsidRPr="00903DBA">
        <w:lastRenderedPageBreak/>
        <w:t>The Grammar</w:t>
      </w:r>
      <w:bookmarkEnd w:id="636"/>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637" w:name="_Toc59126333"/>
      <w:r w:rsidRPr="00903DBA">
        <w:t>GPPG</w:t>
      </w:r>
      <w:bookmarkEnd w:id="637"/>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639" w:name="_Toc59126334"/>
      <w:r w:rsidRPr="00903DBA">
        <w:lastRenderedPageBreak/>
        <w:t>JPlex</w:t>
      </w:r>
      <w:bookmarkEnd w:id="638"/>
      <w:bookmarkEnd w:id="639"/>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640" w:name="_Toc59126335"/>
      <w:r w:rsidRPr="00903DBA">
        <w:t>Main</w:t>
      </w:r>
      <w:bookmarkEnd w:id="640"/>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641" w:name="_Toc59126336"/>
      <w:r w:rsidRPr="00903DBA">
        <w:rPr>
          <w:lang w:val="en-US"/>
        </w:rPr>
        <w:lastRenderedPageBreak/>
        <w:t>Auxiliary Classes</w:t>
      </w:r>
      <w:bookmarkEnd w:id="641"/>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642" w:name="_Toc59126337"/>
      <w:r w:rsidRPr="00903DBA">
        <w:t>Error Handling</w:t>
      </w:r>
      <w:bookmarkEnd w:id="642"/>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643" w:name="_Toc59126338"/>
      <w:r w:rsidRPr="00903DBA">
        <w:t>Container Classes</w:t>
      </w:r>
      <w:bookmarkEnd w:id="643"/>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644" w:name="_Toc59126339"/>
      <w:r w:rsidRPr="00903DBA">
        <w:t>Ordered Pair</w:t>
      </w:r>
      <w:bookmarkEnd w:id="644"/>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645" w:name="_Toc59126340"/>
      <w:r w:rsidRPr="00903DBA">
        <w:t>Graph</w:t>
      </w:r>
      <w:bookmarkEnd w:id="645"/>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646" w:name="_Toc59126341"/>
      <w:r w:rsidRPr="00903DBA">
        <w:t>Addition and Removal of Vertices and Edges</w:t>
      </w:r>
      <w:bookmarkEnd w:id="646"/>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647" w:name="_Toc59126342"/>
      <w:r w:rsidRPr="00903DBA">
        <w:t>Graph Partition</w:t>
      </w:r>
      <w:bookmarkEnd w:id="647"/>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648" w:name="_Toc32312748"/>
      <w:bookmarkStart w:id="649" w:name="_Toc128724229"/>
      <w:bookmarkStart w:id="650" w:name="_Toc323656800"/>
      <w:bookmarkStart w:id="651" w:name="_Toc324085682"/>
      <w:bookmarkStart w:id="652" w:name="_Ref324113434"/>
      <w:bookmarkStart w:id="653" w:name="_Toc324680324"/>
      <w:bookmarkStart w:id="654" w:name="_Ref57658095"/>
      <w:bookmarkStart w:id="655" w:name="_Toc59126343"/>
      <w:r w:rsidRPr="00903DBA">
        <w:rPr>
          <w:lang w:val="en-US"/>
        </w:rPr>
        <w:lastRenderedPageBreak/>
        <w:t>The ASCII Table</w:t>
      </w:r>
      <w:bookmarkEnd w:id="648"/>
      <w:bookmarkEnd w:id="649"/>
      <w:bookmarkEnd w:id="650"/>
      <w:bookmarkEnd w:id="651"/>
      <w:bookmarkEnd w:id="652"/>
      <w:bookmarkEnd w:id="653"/>
      <w:bookmarkEnd w:id="654"/>
      <w:bookmarkEnd w:id="65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656" w:name="_Toc59126344"/>
      <w:r w:rsidRPr="00903DBA">
        <w:rPr>
          <w:lang w:val="en-US"/>
        </w:rPr>
        <w:lastRenderedPageBreak/>
        <w:t>A</w:t>
      </w:r>
      <w:r w:rsidR="00281D34" w:rsidRPr="00903DBA">
        <w:rPr>
          <w:lang w:val="en-US"/>
        </w:rPr>
        <w:t xml:space="preserve"> Crash Course in C</w:t>
      </w:r>
      <w:bookmarkEnd w:id="656"/>
    </w:p>
    <w:p w14:paraId="652688E1" w14:textId="0FE6CE5B"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w:t>
      </w:r>
      <w:r w:rsidR="00721ABF">
        <w:t>the</w:t>
      </w:r>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657" w:name="_Toc320485572"/>
      <w:bookmarkStart w:id="658" w:name="_Toc323656681"/>
      <w:bookmarkStart w:id="659" w:name="_Toc324085419"/>
      <w:bookmarkStart w:id="660" w:name="_Toc383781071"/>
      <w:bookmarkStart w:id="661" w:name="_Toc59126345"/>
      <w:r w:rsidRPr="00903DBA">
        <w:t>The Compiler and the Linker</w:t>
      </w:r>
      <w:bookmarkEnd w:id="657"/>
      <w:bookmarkEnd w:id="658"/>
      <w:bookmarkEnd w:id="659"/>
      <w:bookmarkEnd w:id="660"/>
      <w:bookmarkEnd w:id="661"/>
    </w:p>
    <w:p w14:paraId="4738AA08" w14:textId="3521A05D"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w:t>
      </w:r>
      <w:r w:rsidR="00721ABF">
        <w:t>the</w:t>
      </w:r>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C7A53" w:rsidRPr="003F7CF1" w:rsidRDefault="007C7A5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C7A53" w:rsidRPr="003F7CF1" w:rsidRDefault="007C7A5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C7A53" w:rsidRPr="003F7CF1" w:rsidRDefault="007C7A5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C7A53" w:rsidRPr="003F7CF1" w:rsidRDefault="007C7A5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C7A53" w:rsidRPr="003F7CF1" w:rsidRDefault="007C7A5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C7A53" w:rsidRPr="003F7CF1" w:rsidRDefault="007C7A53"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C7A53" w:rsidRPr="003F7CF1" w:rsidRDefault="007C7A5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C7A53" w:rsidRPr="003F7CF1" w:rsidRDefault="007C7A5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C7A53" w:rsidRPr="003F7CF1" w:rsidRDefault="007C7A5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C7A53" w:rsidRPr="003F7CF1" w:rsidRDefault="007C7A53"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C7A53" w:rsidRPr="003F7CF1" w:rsidRDefault="007C7A5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C7A53" w:rsidRPr="003F7CF1" w:rsidRDefault="007C7A53"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C7A53" w:rsidRPr="003F7CF1" w:rsidRDefault="007C7A5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C7A53" w:rsidRPr="003F7CF1" w:rsidRDefault="007C7A5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C7A53" w:rsidRPr="003F7CF1" w:rsidRDefault="007C7A53"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C7A53" w:rsidRPr="003F7CF1" w:rsidRDefault="007C7A53"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C7A53" w:rsidRPr="003F7CF1" w:rsidRDefault="007C7A53"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C7A53" w:rsidRPr="003F7CF1" w:rsidRDefault="007C7A5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662" w:name="_Toc320485573"/>
      <w:bookmarkStart w:id="663" w:name="_Toc323656682"/>
      <w:bookmarkStart w:id="664" w:name="_Toc324085420"/>
      <w:bookmarkStart w:id="665" w:name="_Toc383781072"/>
      <w:bookmarkStart w:id="666" w:name="_Toc59126346"/>
      <w:r w:rsidRPr="00903DBA">
        <w:t>The Hello-World Program</w:t>
      </w:r>
      <w:bookmarkEnd w:id="662"/>
      <w:bookmarkEnd w:id="663"/>
      <w:bookmarkEnd w:id="664"/>
      <w:bookmarkEnd w:id="665"/>
      <w:bookmarkEnd w:id="666"/>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667" w:name="_Toc320485574"/>
      <w:bookmarkStart w:id="668" w:name="_Toc323656683"/>
      <w:bookmarkStart w:id="669" w:name="_Toc324085421"/>
      <w:bookmarkStart w:id="670" w:name="_Toc383781073"/>
      <w:bookmarkStart w:id="671" w:name="_Toc59126347"/>
      <w:r w:rsidRPr="00903DBA">
        <w:lastRenderedPageBreak/>
        <w:t>Comments</w:t>
      </w:r>
      <w:bookmarkEnd w:id="667"/>
      <w:bookmarkEnd w:id="668"/>
      <w:bookmarkEnd w:id="669"/>
      <w:bookmarkEnd w:id="670"/>
      <w:bookmarkEnd w:id="671"/>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3BF72C8E"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461860">
        <w:t>13.31</w:t>
      </w:r>
      <w:r w:rsidRPr="00903DBA">
        <w:fldChar w:fldCharType="end"/>
      </w:r>
      <w:r w:rsidRPr="00903DBA">
        <w:t>) for details.</w:t>
      </w:r>
    </w:p>
    <w:p w14:paraId="3920A6C7" w14:textId="77777777" w:rsidR="00E80032" w:rsidRPr="00903DBA" w:rsidRDefault="00E80032" w:rsidP="00E80032">
      <w:pPr>
        <w:pStyle w:val="Code"/>
      </w:pPr>
      <w:bookmarkStart w:id="672"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673" w:name="_Toc323656684"/>
      <w:bookmarkStart w:id="674" w:name="_Toc324085422"/>
      <w:bookmarkStart w:id="675" w:name="_Toc383781074"/>
      <w:bookmarkStart w:id="676" w:name="_Toc59126348"/>
      <w:r w:rsidRPr="00903DBA">
        <w:t>Types and Variables</w:t>
      </w:r>
      <w:bookmarkEnd w:id="672"/>
      <w:bookmarkEnd w:id="673"/>
      <w:bookmarkEnd w:id="674"/>
      <w:bookmarkEnd w:id="675"/>
      <w:bookmarkEnd w:id="676"/>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7" w:name="_Toc320485576"/>
      <w:bookmarkStart w:id="678" w:name="_Toc323656685"/>
      <w:bookmarkStart w:id="679" w:name="_Toc324085423"/>
      <w:bookmarkStart w:id="680" w:name="_Toc383781075"/>
      <w:bookmarkStart w:id="681" w:name="_Ref383781525"/>
      <w:bookmarkStart w:id="682" w:name="_Toc59126349"/>
      <w:r w:rsidRPr="00903DBA">
        <w:t>Simple Types</w:t>
      </w:r>
      <w:bookmarkEnd w:id="677"/>
      <w:bookmarkEnd w:id="678"/>
      <w:bookmarkEnd w:id="679"/>
      <w:bookmarkEnd w:id="680"/>
      <w:bookmarkEnd w:id="681"/>
      <w:bookmarkEnd w:id="682"/>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3" w:name="_Toc320485577"/>
      <w:bookmarkStart w:id="684" w:name="_Toc323656686"/>
      <w:bookmarkStart w:id="685" w:name="_Toc324085424"/>
      <w:bookmarkStart w:id="686" w:name="_Toc383781076"/>
      <w:bookmarkStart w:id="687" w:name="_Toc59126350"/>
      <w:r w:rsidRPr="00903DBA">
        <w:t>Variables</w:t>
      </w:r>
      <w:bookmarkEnd w:id="683"/>
      <w:bookmarkEnd w:id="684"/>
      <w:bookmarkEnd w:id="685"/>
      <w:bookmarkEnd w:id="686"/>
      <w:bookmarkEnd w:id="687"/>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C7A53" w:rsidRPr="003F7CF1" w:rsidRDefault="007C7A5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C7A53" w:rsidRPr="003F7CF1" w:rsidRDefault="007C7A5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C7A53" w:rsidRPr="003F7CF1" w:rsidRDefault="007C7A5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C7A53" w:rsidRPr="003F7CF1" w:rsidRDefault="007C7A5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C7A53" w:rsidRPr="003F7CF1" w:rsidRDefault="007C7A5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C7A53" w:rsidRPr="003F7CF1" w:rsidRDefault="007C7A5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C7A53" w:rsidRPr="003F7CF1" w:rsidRDefault="007C7A5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C7A53" w:rsidRPr="003F7CF1" w:rsidRDefault="007C7A5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C7A53" w:rsidRPr="003F7CF1" w:rsidRDefault="007C7A53"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C7A53" w:rsidRPr="003F7CF1" w:rsidRDefault="007C7A53"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C7A53" w:rsidRPr="003F7CF1" w:rsidRDefault="007C7A53"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C7A53" w:rsidRPr="003F7CF1" w:rsidRDefault="007C7A53"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C7A53" w:rsidRPr="003F7CF1" w:rsidRDefault="007C7A53"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C7A53" w:rsidRPr="003F7CF1" w:rsidRDefault="007C7A53"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C7A53" w:rsidRPr="003F7CF1" w:rsidRDefault="007C7A53"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C7A53" w:rsidRPr="003F7CF1" w:rsidRDefault="007C7A5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8" w:name="_Toc320485578"/>
      <w:bookmarkStart w:id="689" w:name="_Toc323656687"/>
      <w:bookmarkStart w:id="690" w:name="_Toc324085425"/>
      <w:bookmarkStart w:id="691" w:name="_Toc383781077"/>
      <w:bookmarkStart w:id="692" w:name="_Toc59126351"/>
      <w:bookmarkStart w:id="693" w:name="_Toc320485579"/>
      <w:r w:rsidRPr="00903DBA">
        <w:t>Constants</w:t>
      </w:r>
      <w:bookmarkEnd w:id="688"/>
      <w:bookmarkEnd w:id="689"/>
      <w:bookmarkEnd w:id="690"/>
      <w:bookmarkEnd w:id="691"/>
      <w:bookmarkEnd w:id="692"/>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4" w:name="_Toc323656688"/>
      <w:bookmarkStart w:id="695" w:name="_Toc324085426"/>
      <w:bookmarkStart w:id="696" w:name="_Toc383781078"/>
      <w:bookmarkStart w:id="697" w:name="_Toc59126352"/>
      <w:r w:rsidRPr="00903DBA">
        <w:t>Output</w:t>
      </w:r>
      <w:bookmarkEnd w:id="693"/>
      <w:bookmarkEnd w:id="694"/>
      <w:bookmarkEnd w:id="695"/>
      <w:bookmarkEnd w:id="696"/>
      <w:bookmarkEnd w:id="697"/>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8" w:name="_Toc320485580"/>
      <w:bookmarkStart w:id="699" w:name="_Toc323656689"/>
      <w:bookmarkStart w:id="700" w:name="_Toc324085427"/>
      <w:bookmarkStart w:id="701" w:name="_Toc383781079"/>
      <w:bookmarkStart w:id="702" w:name="_Toc59126353"/>
      <w:r w:rsidRPr="00903DBA">
        <w:t>Input</w:t>
      </w:r>
      <w:bookmarkEnd w:id="698"/>
      <w:bookmarkEnd w:id="699"/>
      <w:bookmarkEnd w:id="700"/>
      <w:bookmarkEnd w:id="701"/>
      <w:bookmarkEnd w:id="702"/>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6C91E949"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461860">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703"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704"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3656690"/>
      <w:bookmarkStart w:id="706" w:name="_Toc324085428"/>
      <w:bookmarkStart w:id="707" w:name="_Toc383781080"/>
      <w:bookmarkStart w:id="708" w:name="_Toc59126354"/>
      <w:r w:rsidRPr="00903DBA">
        <w:t>Enumerations</w:t>
      </w:r>
      <w:bookmarkEnd w:id="703"/>
      <w:bookmarkEnd w:id="705"/>
      <w:bookmarkEnd w:id="706"/>
      <w:bookmarkEnd w:id="707"/>
      <w:bookmarkEnd w:id="708"/>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9" w:name="_Toc320485582"/>
      <w:bookmarkStart w:id="710" w:name="_Toc323656691"/>
      <w:bookmarkStart w:id="711" w:name="_Toc324085429"/>
      <w:bookmarkStart w:id="712" w:name="_Toc383781081"/>
      <w:bookmarkStart w:id="713" w:name="_Toc59126355"/>
      <w:r w:rsidRPr="00903DBA">
        <w:lastRenderedPageBreak/>
        <w:t>Arrays</w:t>
      </w:r>
      <w:bookmarkEnd w:id="709"/>
      <w:bookmarkEnd w:id="710"/>
      <w:bookmarkEnd w:id="711"/>
      <w:bookmarkEnd w:id="712"/>
      <w:bookmarkEnd w:id="713"/>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C7A53" w:rsidRPr="003F7CF1" w:rsidRDefault="007C7A5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C7A53" w:rsidRPr="003F7CF1" w:rsidRDefault="007C7A53"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C7A53" w:rsidRPr="003F7CF1" w:rsidRDefault="007C7A5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C7A53" w:rsidRPr="003F7CF1" w:rsidRDefault="007C7A5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C7A53" w:rsidRPr="003F7CF1" w:rsidRDefault="007C7A5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C7A53" w:rsidRPr="003F7CF1" w:rsidRDefault="007C7A5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C7A53" w:rsidRPr="003F7CF1" w:rsidRDefault="007C7A5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C7A53" w:rsidRPr="003F7CF1" w:rsidRDefault="007C7A5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C7A53" w:rsidRPr="003F7CF1" w:rsidRDefault="007C7A5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C7A53" w:rsidRPr="003F7CF1" w:rsidRDefault="007C7A5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C7A53" w:rsidRPr="003F7CF1" w:rsidRDefault="007C7A5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C7A53" w:rsidRPr="003F7CF1" w:rsidRDefault="007C7A5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C7A53" w:rsidRPr="003F7CF1" w:rsidRDefault="007C7A5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C7A53" w:rsidRPr="003F7CF1" w:rsidRDefault="007C7A5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C7A53" w:rsidRPr="003F7CF1" w:rsidRDefault="007C7A5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C7A53" w:rsidRPr="003F7CF1" w:rsidRDefault="007C7A5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C7A53" w:rsidRPr="003F7CF1" w:rsidRDefault="007C7A5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C7A53" w:rsidRPr="003F7CF1" w:rsidRDefault="007C7A5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C7A53" w:rsidRPr="003F7CF1" w:rsidRDefault="007C7A5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C7A53" w:rsidRPr="003F7CF1" w:rsidRDefault="007C7A5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C7A53" w:rsidRPr="003F7CF1" w:rsidRDefault="007C7A5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C7A53" w:rsidRPr="003F7CF1" w:rsidRDefault="007C7A5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C7A53" w:rsidRPr="003F7CF1" w:rsidRDefault="007C7A5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C7A53" w:rsidRPr="003F7CF1" w:rsidRDefault="007C7A5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C7A53" w:rsidRPr="003F7CF1" w:rsidRDefault="007C7A5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C7A53" w:rsidRPr="003F7CF1" w:rsidRDefault="007C7A5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C7A53" w:rsidRPr="003F7CF1" w:rsidRDefault="007C7A5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C7A53" w:rsidRPr="003F7CF1" w:rsidRDefault="007C7A5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C7A53" w:rsidRPr="003F7CF1" w:rsidRDefault="007C7A5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C7A53" w:rsidRPr="003F7CF1" w:rsidRDefault="007C7A53"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C7A53" w:rsidRPr="003F7CF1" w:rsidRDefault="007C7A53"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C7A53" w:rsidRPr="003F7CF1" w:rsidRDefault="007C7A53"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C7A53" w:rsidRPr="003F7CF1" w:rsidRDefault="007C7A53"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C7A53" w:rsidRPr="003F7CF1" w:rsidRDefault="007C7A53"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C7A53" w:rsidRPr="003F7CF1" w:rsidRDefault="007C7A53"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C7A53" w:rsidRPr="003F7CF1" w:rsidRDefault="007C7A53"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C7A53" w:rsidRPr="003F7CF1" w:rsidRDefault="007C7A53"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C7A53" w:rsidRPr="003F7CF1" w:rsidRDefault="007C7A53"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C7A53" w:rsidRPr="003F7CF1" w:rsidRDefault="007C7A53"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C7A53" w:rsidRPr="003F7CF1" w:rsidRDefault="007C7A53"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C7A53" w:rsidRPr="003F7CF1" w:rsidRDefault="007C7A53"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C7A53" w:rsidRPr="003F7CF1" w:rsidRDefault="007C7A53"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C7A53" w:rsidRPr="003F7CF1" w:rsidRDefault="007C7A53"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C7A53" w:rsidRPr="003F7CF1" w:rsidRDefault="007C7A53"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C7A53" w:rsidRPr="003F7CF1" w:rsidRDefault="007C7A53"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C7A53" w:rsidRPr="003F7CF1" w:rsidRDefault="007C7A53"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C7A53" w:rsidRPr="003F7CF1" w:rsidRDefault="007C7A53"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C7A53" w:rsidRPr="003F7CF1" w:rsidRDefault="007C7A53"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C7A53" w:rsidRPr="003F7CF1" w:rsidRDefault="007C7A53"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C7A53" w:rsidRPr="003F7CF1" w:rsidRDefault="007C7A53"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C7A53" w:rsidRPr="003F7CF1" w:rsidRDefault="007C7A53"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C7A53" w:rsidRPr="003F7CF1" w:rsidRDefault="007C7A53"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C7A53" w:rsidRPr="003F7CF1" w:rsidRDefault="007C7A53"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C7A53" w:rsidRPr="003F7CF1" w:rsidRDefault="007C7A53"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C7A53" w:rsidRPr="003F7CF1" w:rsidRDefault="007C7A53"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C7A53" w:rsidRPr="003F7CF1" w:rsidRDefault="007C7A5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C7A53" w:rsidRPr="003F7CF1" w:rsidRDefault="007C7A5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C7A53" w:rsidRPr="003F7CF1" w:rsidRDefault="007C7A5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C7A53" w:rsidRPr="003F7CF1" w:rsidRDefault="007C7A5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C7A53" w:rsidRPr="003F7CF1" w:rsidRDefault="007C7A5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C7A53" w:rsidRPr="003F7CF1" w:rsidRDefault="007C7A5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C7A53" w:rsidRPr="003F7CF1" w:rsidRDefault="007C7A5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C7A53" w:rsidRPr="003F7CF1" w:rsidRDefault="007C7A53"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C7A53" w:rsidRPr="003F7CF1" w:rsidRDefault="007C7A53"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C7A53" w:rsidRPr="003F7CF1" w:rsidRDefault="007C7A53"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C7A53" w:rsidRPr="003F7CF1" w:rsidRDefault="007C7A53"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C7A53" w:rsidRPr="003F7CF1" w:rsidRDefault="007C7A53"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C7A53" w:rsidRPr="003F7CF1" w:rsidRDefault="007C7A5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4" w:name="_Toc320485583"/>
      <w:bookmarkStart w:id="715" w:name="_Toc323656692"/>
      <w:bookmarkStart w:id="716" w:name="_Toc324085430"/>
      <w:bookmarkStart w:id="717" w:name="_Toc383781082"/>
      <w:bookmarkStart w:id="718" w:name="_Toc59126356"/>
      <w:r w:rsidRPr="00903DBA">
        <w:t>Characters and Strings</w:t>
      </w:r>
      <w:bookmarkEnd w:id="714"/>
      <w:bookmarkEnd w:id="715"/>
      <w:bookmarkEnd w:id="716"/>
      <w:bookmarkEnd w:id="717"/>
      <w:bookmarkEnd w:id="718"/>
    </w:p>
    <w:p w14:paraId="15688872" w14:textId="4A63E1C1"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461860">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C7A53" w:rsidRPr="003F7CF1" w:rsidRDefault="007C7A5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C7A53" w:rsidRPr="003F7CF1" w:rsidRDefault="007C7A5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C7A53" w:rsidRPr="003F7CF1" w:rsidRDefault="007C7A5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C7A53" w:rsidRPr="003F7CF1" w:rsidRDefault="007C7A5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C7A53" w:rsidRPr="003F7CF1" w:rsidRDefault="007C7A53"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C7A53" w:rsidRPr="003F7CF1" w:rsidRDefault="007C7A53"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C7A53" w:rsidRPr="003F7CF1" w:rsidRDefault="007C7A53"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C7A53" w:rsidRPr="003F7CF1" w:rsidRDefault="007C7A5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9" w:name="_Toc323656693"/>
      <w:bookmarkStart w:id="720" w:name="_Toc324085431"/>
      <w:bookmarkStart w:id="721" w:name="_Toc383781083"/>
      <w:bookmarkStart w:id="722" w:name="_Toc59126357"/>
      <w:r w:rsidRPr="00903DBA">
        <w:lastRenderedPageBreak/>
        <w:t>The ASCII Table</w:t>
      </w:r>
      <w:bookmarkEnd w:id="719"/>
      <w:bookmarkEnd w:id="720"/>
      <w:bookmarkEnd w:id="721"/>
      <w:bookmarkEnd w:id="722"/>
    </w:p>
    <w:p w14:paraId="3B8A786D" w14:textId="33126B70"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461860">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3" w:name="_Toc320485584"/>
      <w:bookmarkStart w:id="724" w:name="_Toc323656694"/>
      <w:bookmarkStart w:id="725" w:name="_Toc324085432"/>
      <w:bookmarkStart w:id="726" w:name="_Ref383780778"/>
      <w:bookmarkStart w:id="727" w:name="_Toc383781084"/>
      <w:bookmarkStart w:id="728" w:name="_Toc59126358"/>
      <w:r w:rsidRPr="00903DBA">
        <w:t>Pointers</w:t>
      </w:r>
      <w:bookmarkEnd w:id="723"/>
      <w:bookmarkEnd w:id="724"/>
      <w:bookmarkEnd w:id="725"/>
      <w:bookmarkEnd w:id="726"/>
      <w:bookmarkEnd w:id="727"/>
      <w:bookmarkEnd w:id="728"/>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C7A53" w:rsidRPr="003F7CF1" w:rsidRDefault="007C7A5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C7A53" w:rsidRPr="003F7CF1" w:rsidRDefault="007C7A5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C7A53" w:rsidRPr="003F7CF1" w:rsidRDefault="007C7A5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C7A53" w:rsidRPr="003F7CF1" w:rsidRDefault="007C7A5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C7A53" w:rsidRPr="003F7CF1" w:rsidRDefault="007C7A5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C7A53" w:rsidRPr="003F7CF1" w:rsidRDefault="007C7A5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C7A53" w:rsidRPr="003F7CF1" w:rsidRDefault="007C7A5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C7A53" w:rsidRPr="003F7CF1" w:rsidRDefault="007C7A53"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C7A53" w:rsidRPr="003F7CF1" w:rsidRDefault="007C7A53"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C7A53" w:rsidRPr="003F7CF1" w:rsidRDefault="007C7A53"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C7A53" w:rsidRPr="003F7CF1" w:rsidRDefault="007C7A53"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C7A53" w:rsidRPr="003F7CF1" w:rsidRDefault="007C7A53"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C7A53" w:rsidRPr="003F7CF1" w:rsidRDefault="007C7A53"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C7A53" w:rsidRPr="003F7CF1" w:rsidRDefault="007C7A53"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C7A53" w:rsidRPr="003F7CF1" w:rsidRDefault="007C7A5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C7A53" w:rsidRPr="003F7CF1" w:rsidRDefault="007C7A5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C7A53" w:rsidRPr="003F7CF1" w:rsidRDefault="007C7A5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C7A53" w:rsidRPr="003F7CF1" w:rsidRDefault="007C7A5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C7A53" w:rsidRPr="003F7CF1" w:rsidRDefault="007C7A5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C7A53" w:rsidRPr="003F7CF1" w:rsidRDefault="007C7A5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C7A53" w:rsidRPr="003F7CF1" w:rsidRDefault="007C7A53"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C7A53" w:rsidRPr="003F7CF1" w:rsidRDefault="007C7A53"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C7A53" w:rsidRPr="003F7CF1" w:rsidRDefault="007C7A53"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C7A53" w:rsidRPr="003F7CF1" w:rsidRDefault="007C7A5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9" w:name="_Toc320485585"/>
      <w:bookmarkStart w:id="730" w:name="_Toc323656695"/>
      <w:bookmarkStart w:id="731" w:name="_Toc324085433"/>
      <w:bookmarkStart w:id="732" w:name="_Toc383781085"/>
      <w:bookmarkStart w:id="733" w:name="_Toc59126359"/>
      <w:r w:rsidRPr="00903DBA">
        <w:t>Pointers and Dynamic Memory</w:t>
      </w:r>
      <w:bookmarkEnd w:id="729"/>
      <w:bookmarkEnd w:id="730"/>
      <w:bookmarkEnd w:id="731"/>
      <w:bookmarkEnd w:id="732"/>
      <w:bookmarkEnd w:id="733"/>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C7A53" w:rsidRPr="003F7CF1" w:rsidRDefault="007C7A5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C7A53" w:rsidRPr="003F7CF1" w:rsidRDefault="007C7A5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C7A53" w:rsidRPr="003F7CF1" w:rsidRDefault="007C7A53"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C7A53" w:rsidRPr="003F7CF1" w:rsidRDefault="007C7A53"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C7A53" w:rsidRPr="003F7CF1" w:rsidRDefault="007C7A53"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C7A53" w:rsidRPr="003F7CF1" w:rsidRDefault="007C7A5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C7A53" w:rsidRPr="003F7CF1" w:rsidRDefault="007C7A5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C7A53" w:rsidRPr="003F7CF1" w:rsidRDefault="007C7A5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C7A53" w:rsidRPr="003F7CF1" w:rsidRDefault="007C7A5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C7A53" w:rsidRPr="003F7CF1" w:rsidRDefault="007C7A5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C7A53" w:rsidRPr="003F7CF1" w:rsidRDefault="007C7A5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C7A53" w:rsidRPr="003F7CF1" w:rsidRDefault="007C7A5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C7A53" w:rsidRPr="003F7CF1" w:rsidRDefault="007C7A53"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C7A53" w:rsidRPr="003F7CF1" w:rsidRDefault="007C7A53"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C7A53" w:rsidRPr="003F7CF1" w:rsidRDefault="007C7A53"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C7A53" w:rsidRPr="003F7CF1" w:rsidRDefault="007C7A53"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C7A53" w:rsidRPr="003F7CF1" w:rsidRDefault="007C7A53"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C7A53" w:rsidRPr="003F7CF1" w:rsidRDefault="007C7A53"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C7A53" w:rsidRPr="003F7CF1" w:rsidRDefault="007C7A53"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C7A53" w:rsidRPr="003F7CF1" w:rsidRDefault="007C7A5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C7A53" w:rsidRPr="003F7CF1" w:rsidRDefault="007C7A5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C7A53" w:rsidRPr="003F7CF1" w:rsidRDefault="007C7A5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C7A53" w:rsidRPr="003F7CF1" w:rsidRDefault="007C7A5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C7A53" w:rsidRPr="003F7CF1" w:rsidRDefault="007C7A5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C7A53" w:rsidRPr="003F7CF1" w:rsidRDefault="007C7A5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C7A53" w:rsidRPr="003F7CF1" w:rsidRDefault="007C7A53"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C7A53" w:rsidRPr="003F7CF1" w:rsidRDefault="007C7A53"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C7A53" w:rsidRPr="003F7CF1" w:rsidRDefault="007C7A53"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C7A53" w:rsidRPr="003F7CF1" w:rsidRDefault="007C7A53"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C7A53" w:rsidRPr="003F7CF1" w:rsidRDefault="007C7A53"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C7A53" w:rsidRPr="003F7CF1" w:rsidRDefault="007C7A5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C7A53" w:rsidRPr="003F7CF1" w:rsidRDefault="007C7A5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C7A53" w:rsidRPr="003F7CF1" w:rsidRDefault="007C7A5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C7A53" w:rsidRPr="003F7CF1" w:rsidRDefault="007C7A53"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C7A53" w:rsidRPr="003F7CF1" w:rsidRDefault="007C7A53"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C7A53" w:rsidRPr="003F7CF1" w:rsidRDefault="007C7A53"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C7A53" w:rsidRPr="003F7CF1" w:rsidRDefault="007C7A5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C7A53" w:rsidRPr="003F7CF1" w:rsidRDefault="007C7A53"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C7A53" w:rsidRPr="003F7CF1" w:rsidRDefault="007C7A53"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C7A53" w:rsidRPr="003F7CF1" w:rsidRDefault="007C7A5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C7A53" w:rsidRPr="003F7CF1" w:rsidRDefault="007C7A5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C7A53" w:rsidRPr="003F7CF1" w:rsidRDefault="007C7A53"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C7A53" w:rsidRPr="003F7CF1" w:rsidRDefault="007C7A53"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C7A53" w:rsidRPr="003F7CF1" w:rsidRDefault="007C7A5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C7A53" w:rsidRPr="003F7CF1" w:rsidRDefault="007C7A5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C7A53" w:rsidRPr="003F7CF1" w:rsidRDefault="007C7A5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C7A53" w:rsidRPr="003F7CF1" w:rsidRDefault="007C7A5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C7A53" w:rsidRPr="003F7CF1" w:rsidRDefault="007C7A5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C7A53" w:rsidRPr="003F7CF1" w:rsidRDefault="007C7A5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C7A53" w:rsidRPr="003F7CF1" w:rsidRDefault="007C7A5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C7A53" w:rsidRPr="003F7CF1" w:rsidRDefault="007C7A5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C7A53" w:rsidRPr="003F7CF1" w:rsidRDefault="007C7A5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C7A53" w:rsidRPr="003F7CF1" w:rsidRDefault="007C7A53"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C7A53" w:rsidRPr="003F7CF1" w:rsidRDefault="007C7A53"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C7A53" w:rsidRPr="003F7CF1" w:rsidRDefault="007C7A53"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C7A53" w:rsidRPr="003F7CF1" w:rsidRDefault="007C7A53"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C7A53" w:rsidRPr="003F7CF1" w:rsidRDefault="007C7A53"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C7A53" w:rsidRPr="003F7CF1" w:rsidRDefault="007C7A53"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C7A53" w:rsidRPr="003F7CF1" w:rsidRDefault="007C7A53"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C7A53" w:rsidRPr="003F7CF1" w:rsidRDefault="007C7A53"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C7A53" w:rsidRPr="003F7CF1" w:rsidRDefault="007C7A53"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C7A53" w:rsidRPr="003F7CF1" w:rsidRDefault="007C7A53"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C7A53" w:rsidRPr="003F7CF1" w:rsidRDefault="007C7A53"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C7A53" w:rsidRPr="003F7CF1" w:rsidRDefault="007C7A53"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C7A53" w:rsidRPr="003F7CF1" w:rsidRDefault="007C7A53"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C7A53" w:rsidRPr="003F7CF1" w:rsidRDefault="007C7A53"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4" w:name="_Toc320485586"/>
      <w:bookmarkStart w:id="735" w:name="_Toc323656696"/>
      <w:bookmarkStart w:id="736" w:name="_Toc324085434"/>
      <w:bookmarkStart w:id="737" w:name="_Toc383781086"/>
      <w:bookmarkStart w:id="738" w:name="_Toc59126360"/>
      <w:r w:rsidRPr="00903DBA">
        <w:t>Defining our own types</w:t>
      </w:r>
      <w:bookmarkEnd w:id="734"/>
      <w:bookmarkEnd w:id="735"/>
      <w:bookmarkEnd w:id="736"/>
      <w:bookmarkEnd w:id="737"/>
      <w:bookmarkEnd w:id="738"/>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9" w:name="_Toc320485587"/>
      <w:bookmarkStart w:id="740" w:name="_Toc323656697"/>
      <w:bookmarkStart w:id="741" w:name="_Toc324085435"/>
      <w:bookmarkStart w:id="742" w:name="_Toc383781087"/>
      <w:bookmarkStart w:id="743" w:name="_Toc59126361"/>
      <w:r w:rsidRPr="00903DBA">
        <w:t>The Type Size</w:t>
      </w:r>
      <w:bookmarkEnd w:id="739"/>
      <w:bookmarkEnd w:id="740"/>
      <w:bookmarkEnd w:id="741"/>
      <w:bookmarkEnd w:id="742"/>
      <w:bookmarkEnd w:id="743"/>
    </w:p>
    <w:p w14:paraId="2A85A616" w14:textId="587BADF3"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w:t>
      </w:r>
      <w:r w:rsidR="00721ABF">
        <w:t>the</w:t>
      </w:r>
      <w:r w:rsidRPr="00903DBA">
        <w:t xml:space="preserv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744"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745" w:name="_Toc320485588"/>
      <w:bookmarkStart w:id="746" w:name="_Toc323656698"/>
      <w:bookmarkStart w:id="747" w:name="_Toc324085436"/>
      <w:bookmarkStart w:id="748" w:name="_Toc383781088"/>
      <w:bookmarkStart w:id="749" w:name="_Toc59126362"/>
      <w:r w:rsidRPr="00903DBA">
        <w:t>Expressions and Operators</w:t>
      </w:r>
      <w:bookmarkEnd w:id="745"/>
      <w:bookmarkEnd w:id="746"/>
      <w:bookmarkEnd w:id="747"/>
      <w:bookmarkEnd w:id="748"/>
      <w:bookmarkEnd w:id="749"/>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C7A53" w:rsidRPr="003F7CF1" w:rsidRDefault="007C7A53" w:rsidP="00E80032">
                              <w:pPr>
                                <w:pStyle w:val="SourceCodeBoxText"/>
                                <w:rPr>
                                  <w:sz w:val="19"/>
                                  <w:szCs w:val="19"/>
                                </w:rPr>
                              </w:pPr>
                              <w:r w:rsidRPr="003F7CF1">
                                <w:rPr>
                                  <w:position w:val="-30"/>
                                  <w:sz w:val="19"/>
                                  <w:szCs w:val="19"/>
                                  <w:lang w:val="en-US"/>
                                </w:rPr>
                                <w:object w:dxaOrig="700" w:dyaOrig="540" w14:anchorId="57F5AA5A">
                                  <v:shape id="_x0000_i1026" type="#_x0000_t75" style="width:42.05pt;height:35.85pt" o:ole="">
                                    <v:imagedata r:id="rId9" o:title=""/>
                                  </v:shape>
                                  <o:OLEObject Type="Embed" ProgID="Equation.3" ShapeID="_x0000_i1026" DrawAspect="Content" ObjectID="_167025856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C7A53" w:rsidRPr="003F7CF1" w:rsidRDefault="007C7A5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C7A53" w:rsidRPr="003F7CF1" w:rsidRDefault="007C7A5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C7A53" w:rsidRPr="003F7CF1" w:rsidRDefault="007C7A5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C7A53" w:rsidRPr="003F7CF1" w:rsidRDefault="007C7A53" w:rsidP="00E80032">
                        <w:pPr>
                          <w:pStyle w:val="SourceCodeBoxText"/>
                          <w:rPr>
                            <w:sz w:val="19"/>
                            <w:szCs w:val="19"/>
                          </w:rPr>
                        </w:pPr>
                        <w:r w:rsidRPr="003F7CF1">
                          <w:rPr>
                            <w:position w:val="-30"/>
                            <w:sz w:val="19"/>
                            <w:szCs w:val="19"/>
                            <w:lang w:val="en-US"/>
                          </w:rPr>
                          <w:object w:dxaOrig="700" w:dyaOrig="540" w14:anchorId="57F5AA5A">
                            <v:shape id="_x0000_i1026" type="#_x0000_t75" style="width:42.05pt;height:35.85pt" o:ole="">
                              <v:imagedata r:id="rId9" o:title=""/>
                            </v:shape>
                            <o:OLEObject Type="Embed" ProgID="Equation.3" ShapeID="_x0000_i1026" DrawAspect="Content" ObjectID="_1670258566"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C7A53" w:rsidRPr="003F7CF1" w:rsidRDefault="007C7A53"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C7A53" w:rsidRPr="003F7CF1" w:rsidRDefault="007C7A53"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C7A53" w:rsidRPr="003F7CF1" w:rsidRDefault="007C7A5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0" w:name="_Toc320485589"/>
      <w:bookmarkStart w:id="751" w:name="_Toc323656699"/>
      <w:bookmarkStart w:id="752" w:name="_Toc324085437"/>
      <w:bookmarkStart w:id="753" w:name="_Toc383781089"/>
      <w:bookmarkStart w:id="754" w:name="_Toc59126363"/>
      <w:r w:rsidRPr="00903DBA">
        <w:t>Arithmetic Operators</w:t>
      </w:r>
      <w:bookmarkEnd w:id="750"/>
      <w:bookmarkEnd w:id="751"/>
      <w:bookmarkEnd w:id="752"/>
      <w:bookmarkEnd w:id="753"/>
      <w:bookmarkEnd w:id="754"/>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755" w:name="_Toc320485590"/>
      <w:bookmarkStart w:id="756" w:name="_Toc323656700"/>
      <w:bookmarkStart w:id="757" w:name="_Toc324085438"/>
      <w:bookmarkStart w:id="758" w:name="_Toc383781090"/>
      <w:bookmarkStart w:id="759" w:name="_Toc59126364"/>
      <w:r w:rsidRPr="00903DBA">
        <w:rPr>
          <w:rStyle w:val="Italic"/>
          <w:i w:val="0"/>
        </w:rPr>
        <w:t>Pointer Arithmetic</w:t>
      </w:r>
      <w:bookmarkEnd w:id="755"/>
      <w:bookmarkEnd w:id="756"/>
      <w:bookmarkEnd w:id="757"/>
      <w:bookmarkEnd w:id="758"/>
      <w:bookmarkEnd w:id="759"/>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C7A53" w:rsidRPr="003F7CF1" w:rsidRDefault="007C7A5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C7A53" w:rsidRPr="003F7CF1" w:rsidRDefault="007C7A5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C7A53" w:rsidRPr="003F7CF1" w:rsidRDefault="007C7A5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C7A53" w:rsidRPr="003F7CF1" w:rsidRDefault="007C7A5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C7A53" w:rsidRPr="003F7CF1" w:rsidRDefault="007C7A5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C7A53" w:rsidRPr="003F7CF1" w:rsidRDefault="007C7A5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C7A53" w:rsidRPr="003F7CF1" w:rsidRDefault="007C7A5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C7A53" w:rsidRPr="003F7CF1" w:rsidRDefault="007C7A5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C7A53" w:rsidRPr="003F7CF1" w:rsidRDefault="007C7A5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C7A53" w:rsidRPr="003F7CF1" w:rsidRDefault="007C7A53"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C7A53" w:rsidRPr="003F7CF1" w:rsidRDefault="007C7A53"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C7A53" w:rsidRPr="003F7CF1" w:rsidRDefault="007C7A53"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C7A53" w:rsidRPr="003F7CF1" w:rsidRDefault="007C7A53"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C7A53" w:rsidRPr="003F7CF1" w:rsidRDefault="007C7A53"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C7A53" w:rsidRPr="003F7CF1" w:rsidRDefault="007C7A53"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C7A53" w:rsidRPr="003F7CF1" w:rsidRDefault="007C7A53"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C7A53" w:rsidRPr="003F7CF1" w:rsidRDefault="007C7A53"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C7A53" w:rsidRPr="003F7CF1" w:rsidRDefault="007C7A53"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C7A53" w:rsidRPr="003F7CF1" w:rsidRDefault="007C7A53"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0" w:name="_Toc320485591"/>
      <w:bookmarkStart w:id="761" w:name="_Toc323656701"/>
      <w:bookmarkStart w:id="762" w:name="_Toc324085439"/>
      <w:bookmarkStart w:id="763" w:name="_Toc383781091"/>
      <w:bookmarkStart w:id="764" w:name="_Toc59126365"/>
      <w:r w:rsidRPr="00903DBA">
        <w:lastRenderedPageBreak/>
        <w:t>Increment and decrement</w:t>
      </w:r>
      <w:bookmarkEnd w:id="760"/>
      <w:bookmarkEnd w:id="761"/>
      <w:bookmarkEnd w:id="762"/>
      <w:bookmarkEnd w:id="763"/>
      <w:bookmarkEnd w:id="764"/>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5" w:name="_Toc320485592"/>
      <w:bookmarkStart w:id="766" w:name="_Toc323656702"/>
      <w:bookmarkStart w:id="767" w:name="_Toc324085440"/>
      <w:bookmarkStart w:id="768" w:name="_Toc383781092"/>
      <w:bookmarkStart w:id="769" w:name="_Toc59126366"/>
      <w:r w:rsidRPr="00903DBA">
        <w:t>Relational Operators</w:t>
      </w:r>
      <w:bookmarkEnd w:id="765"/>
      <w:bookmarkEnd w:id="766"/>
      <w:bookmarkEnd w:id="767"/>
      <w:bookmarkEnd w:id="768"/>
      <w:bookmarkEnd w:id="769"/>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0" w:name="_Toc320485593"/>
      <w:bookmarkStart w:id="771" w:name="_Toc323656703"/>
      <w:bookmarkStart w:id="772" w:name="_Toc324085441"/>
      <w:bookmarkStart w:id="773" w:name="_Toc383781093"/>
      <w:bookmarkStart w:id="774" w:name="_Toc59126367"/>
      <w:r w:rsidRPr="00903DBA">
        <w:t>Logical Operators</w:t>
      </w:r>
      <w:bookmarkEnd w:id="770"/>
      <w:bookmarkEnd w:id="771"/>
      <w:bookmarkEnd w:id="772"/>
      <w:bookmarkEnd w:id="773"/>
      <w:bookmarkEnd w:id="774"/>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5" w:name="_Toc320485594"/>
      <w:bookmarkStart w:id="776" w:name="_Toc323656704"/>
      <w:bookmarkStart w:id="777" w:name="_Toc324085442"/>
      <w:bookmarkStart w:id="778" w:name="_Toc383781094"/>
      <w:bookmarkStart w:id="779" w:name="_Toc59126368"/>
      <w:r w:rsidRPr="00903DBA">
        <w:t>Bitwise Operators</w:t>
      </w:r>
      <w:bookmarkEnd w:id="775"/>
      <w:bookmarkEnd w:id="776"/>
      <w:bookmarkEnd w:id="777"/>
      <w:bookmarkEnd w:id="778"/>
      <w:bookmarkEnd w:id="779"/>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95pt;height:17.55pt" o:ole="">
            <v:imagedata r:id="rId12" o:title=""/>
          </v:shape>
          <o:OLEObject Type="Embed" ProgID="Equation.3" ShapeID="_x0000_i1027" DrawAspect="Content" ObjectID="_1670258561"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95pt;height:17.55pt" o:ole="">
            <v:imagedata r:id="rId14" o:title=""/>
          </v:shape>
          <o:OLEObject Type="Embed" ProgID="Equation.3" ShapeID="_x0000_i1028" DrawAspect="Content" ObjectID="_1670258562"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0" w:name="_Toc320485595"/>
      <w:bookmarkStart w:id="781" w:name="_Toc323656705"/>
      <w:bookmarkStart w:id="782" w:name="_Toc324085443"/>
      <w:bookmarkStart w:id="783" w:name="_Toc383781095"/>
      <w:bookmarkStart w:id="784" w:name="_Toc59126369"/>
      <w:r w:rsidRPr="00903DBA">
        <w:t>Assignment</w:t>
      </w:r>
      <w:bookmarkEnd w:id="780"/>
      <w:bookmarkEnd w:id="781"/>
      <w:bookmarkEnd w:id="782"/>
      <w:bookmarkEnd w:id="783"/>
      <w:bookmarkEnd w:id="784"/>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5" w:name="_Toc320485596"/>
      <w:bookmarkStart w:id="786" w:name="_Toc323656706"/>
      <w:bookmarkStart w:id="787" w:name="_Toc324085444"/>
      <w:bookmarkStart w:id="788" w:name="_Toc383781096"/>
      <w:bookmarkStart w:id="789" w:name="_Toc59126370"/>
      <w:r w:rsidRPr="00903DBA">
        <w:t>The Condition Operator</w:t>
      </w:r>
      <w:bookmarkEnd w:id="785"/>
      <w:bookmarkEnd w:id="786"/>
      <w:bookmarkEnd w:id="787"/>
      <w:bookmarkEnd w:id="788"/>
      <w:bookmarkEnd w:id="789"/>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90" w:name="_Toc320485597"/>
      <w:bookmarkStart w:id="791" w:name="_Toc323656707"/>
      <w:bookmarkStart w:id="792" w:name="_Toc324085445"/>
      <w:bookmarkStart w:id="793" w:name="_Toc383781097"/>
      <w:bookmarkStart w:id="794" w:name="_Toc59126371"/>
      <w:r w:rsidRPr="00903DBA">
        <w:t>Precedence and Associatively</w:t>
      </w:r>
      <w:bookmarkEnd w:id="790"/>
      <w:bookmarkEnd w:id="791"/>
      <w:bookmarkEnd w:id="792"/>
      <w:bookmarkEnd w:id="793"/>
      <w:bookmarkEnd w:id="794"/>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95" w:name="_Toc320485598"/>
      <w:bookmarkStart w:id="796" w:name="_Toc323656708"/>
      <w:bookmarkStart w:id="797" w:name="_Toc324085446"/>
      <w:bookmarkStart w:id="798" w:name="_Toc383781098"/>
      <w:bookmarkStart w:id="799" w:name="_Toc59126372"/>
      <w:r w:rsidRPr="00903DBA">
        <w:t>Statements</w:t>
      </w:r>
      <w:bookmarkEnd w:id="795"/>
      <w:bookmarkEnd w:id="796"/>
      <w:bookmarkEnd w:id="797"/>
      <w:bookmarkEnd w:id="798"/>
      <w:bookmarkEnd w:id="799"/>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0" w:name="_Toc320485599"/>
      <w:bookmarkStart w:id="801" w:name="_Toc323656709"/>
      <w:bookmarkStart w:id="802" w:name="_Toc324085447"/>
      <w:bookmarkStart w:id="803" w:name="_Toc383781099"/>
      <w:bookmarkStart w:id="804" w:name="_Toc59126373"/>
      <w:r w:rsidRPr="00903DBA">
        <w:t>Selection statements</w:t>
      </w:r>
      <w:bookmarkEnd w:id="800"/>
      <w:bookmarkEnd w:id="801"/>
      <w:bookmarkEnd w:id="802"/>
      <w:bookmarkEnd w:id="803"/>
      <w:bookmarkEnd w:id="804"/>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5" w:name="_Toc320485600"/>
      <w:bookmarkStart w:id="806" w:name="_Toc323656710"/>
      <w:bookmarkStart w:id="807" w:name="_Toc324085448"/>
      <w:bookmarkStart w:id="808" w:name="_Toc383781100"/>
      <w:bookmarkStart w:id="809" w:name="_Toc59126374"/>
      <w:r w:rsidRPr="00903DBA">
        <w:t>Iteration statements</w:t>
      </w:r>
      <w:bookmarkEnd w:id="805"/>
      <w:bookmarkEnd w:id="806"/>
      <w:bookmarkEnd w:id="807"/>
      <w:bookmarkEnd w:id="808"/>
      <w:bookmarkEnd w:id="809"/>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0" w:name="_Toc320485601"/>
      <w:bookmarkStart w:id="811" w:name="_Toc323656711"/>
      <w:bookmarkStart w:id="812" w:name="_Toc324085449"/>
      <w:bookmarkStart w:id="813" w:name="_Toc383781101"/>
      <w:bookmarkStart w:id="814" w:name="_Toc59126375"/>
      <w:r w:rsidRPr="00903DBA">
        <w:t>Jump statements</w:t>
      </w:r>
      <w:bookmarkEnd w:id="810"/>
      <w:bookmarkEnd w:id="811"/>
      <w:bookmarkEnd w:id="812"/>
      <w:bookmarkEnd w:id="813"/>
      <w:bookmarkEnd w:id="814"/>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5" w:name="_Toc320485602"/>
      <w:bookmarkStart w:id="816" w:name="_Toc323656712"/>
      <w:bookmarkStart w:id="817" w:name="_Toc324085450"/>
      <w:bookmarkStart w:id="818" w:name="_Toc383781102"/>
      <w:bookmarkStart w:id="819" w:name="_Toc59126376"/>
      <w:r w:rsidRPr="00903DBA">
        <w:t>Expression statements</w:t>
      </w:r>
      <w:bookmarkEnd w:id="815"/>
      <w:bookmarkEnd w:id="816"/>
      <w:bookmarkEnd w:id="817"/>
      <w:bookmarkEnd w:id="818"/>
      <w:bookmarkEnd w:id="819"/>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20" w:name="_Toc323656713"/>
      <w:bookmarkStart w:id="821" w:name="_Toc324085451"/>
      <w:bookmarkStart w:id="822" w:name="_Toc383781103"/>
      <w:bookmarkStart w:id="823" w:name="_Toc59126377"/>
      <w:r w:rsidRPr="00903DBA">
        <w:t>Volatile</w:t>
      </w:r>
      <w:bookmarkEnd w:id="820"/>
      <w:bookmarkEnd w:id="821"/>
      <w:bookmarkEnd w:id="822"/>
      <w:bookmarkEnd w:id="823"/>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824"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825" w:author="Stefan Björnander" w:date="2012-05-06T21:16:00Z">
          <w:pPr>
            <w:pStyle w:val="CommandLine"/>
          </w:pPr>
        </w:pPrChange>
      </w:pPr>
    </w:p>
    <w:p w14:paraId="0D44E5CA" w14:textId="77777777" w:rsidR="00E80032" w:rsidRPr="00903DBA" w:rsidRDefault="00E80032">
      <w:pPr>
        <w:pStyle w:val="Code"/>
        <w:pPrChange w:id="826" w:author="Stefan Björnander" w:date="2012-05-06T21:16:00Z">
          <w:pPr>
            <w:pStyle w:val="CommandLine"/>
          </w:pPr>
        </w:pPrChange>
      </w:pPr>
      <w:r w:rsidRPr="00903DBA">
        <w:rPr>
          <w:rFonts w:eastAsia="Times New Roman"/>
          <w:noProof w:val="0"/>
          <w:color w:val="000000" w:themeColor="text1"/>
          <w:rPrChange w:id="827"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828"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829"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830" w:name="_Toc320485603"/>
      <w:bookmarkStart w:id="831" w:name="_Toc323656714"/>
      <w:bookmarkStart w:id="832" w:name="_Toc324085452"/>
      <w:bookmarkStart w:id="833" w:name="_Toc383781104"/>
      <w:bookmarkStart w:id="834" w:name="_Toc59126378"/>
      <w:r w:rsidRPr="00903DBA">
        <w:t>Functions</w:t>
      </w:r>
      <w:bookmarkEnd w:id="830"/>
      <w:bookmarkEnd w:id="831"/>
      <w:bookmarkEnd w:id="832"/>
      <w:bookmarkEnd w:id="833"/>
      <w:bookmarkEnd w:id="834"/>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C7A53" w:rsidRPr="003F7CF1" w:rsidRDefault="007C7A5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C7A53" w:rsidRPr="003F7CF1" w:rsidRDefault="007C7A5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C7A53" w:rsidRPr="003F7CF1" w:rsidRDefault="007C7A5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C7A53" w:rsidRPr="003F7CF1" w:rsidRDefault="007C7A5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C7A53" w:rsidRPr="003F7CF1" w:rsidRDefault="007C7A53"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C7A53" w:rsidRPr="003F7CF1" w:rsidRDefault="007C7A5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C7A53" w:rsidRPr="003F7CF1" w:rsidRDefault="007C7A5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C7A53" w:rsidRPr="003F7CF1" w:rsidRDefault="007C7A5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C7A53" w:rsidRPr="003F7CF1" w:rsidRDefault="007C7A5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C7A53" w:rsidRPr="003F7CF1" w:rsidRDefault="007C7A53"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C7A53" w:rsidRPr="003F7CF1" w:rsidRDefault="007C7A53"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C7A53" w:rsidRPr="003F7CF1" w:rsidRDefault="007C7A5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835" w:name="_Toc320485604"/>
      <w:bookmarkStart w:id="836" w:name="_Toc323656715"/>
      <w:bookmarkStart w:id="837" w:name="_Toc324085453"/>
      <w:bookmarkStart w:id="838" w:name="_Toc383781105"/>
      <w:bookmarkStart w:id="839" w:name="_Toc59126379"/>
      <w:r w:rsidRPr="00903DBA">
        <w:t>Void Functions</w:t>
      </w:r>
      <w:bookmarkEnd w:id="835"/>
      <w:bookmarkEnd w:id="836"/>
      <w:bookmarkEnd w:id="837"/>
      <w:bookmarkEnd w:id="838"/>
      <w:bookmarkEnd w:id="839"/>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840" w:name="_Toc320485605"/>
      <w:bookmarkStart w:id="841" w:name="_Toc323656716"/>
      <w:bookmarkStart w:id="842" w:name="_Toc324085454"/>
      <w:bookmarkStart w:id="843" w:name="_Toc383781106"/>
      <w:bookmarkStart w:id="844" w:name="_Toc59126380"/>
      <w:r w:rsidRPr="00903DBA">
        <w:t>Local and global variables</w:t>
      </w:r>
      <w:bookmarkEnd w:id="840"/>
      <w:bookmarkEnd w:id="841"/>
      <w:bookmarkEnd w:id="842"/>
      <w:bookmarkEnd w:id="843"/>
      <w:bookmarkEnd w:id="844"/>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845" w:name="_Toc323656717"/>
      <w:bookmarkStart w:id="846" w:name="_Toc324085455"/>
      <w:bookmarkStart w:id="847" w:name="_Toc383781107"/>
      <w:bookmarkStart w:id="848" w:name="_Toc59126381"/>
      <w:r w:rsidRPr="00903DBA">
        <w:t>Inner Blocks with Local Variables</w:t>
      </w:r>
      <w:bookmarkEnd w:id="845"/>
      <w:bookmarkEnd w:id="846"/>
      <w:bookmarkEnd w:id="847"/>
      <w:bookmarkEnd w:id="848"/>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849"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850"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851" w:author="Stefan Björnander" w:date="2012-05-06T21:51:00Z">
            <w:rPr>
              <w:color w:val="0000FF"/>
            </w:rPr>
          </w:rPrChange>
        </w:rPr>
        <w:t>struct</w:t>
      </w:r>
      <w:r w:rsidRPr="00903DBA">
        <w:t xml:space="preserve"> IntPair Block(</w:t>
      </w:r>
      <w:r w:rsidRPr="00903DBA">
        <w:rPr>
          <w:color w:val="000000" w:themeColor="text1"/>
          <w:rPrChange w:id="852"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853" w:name="_Toc320485606"/>
      <w:bookmarkStart w:id="854" w:name="_Toc323656718"/>
      <w:bookmarkStart w:id="855" w:name="_Toc324085456"/>
      <w:bookmarkStart w:id="856" w:name="_Toc383781108"/>
      <w:bookmarkStart w:id="857" w:name="_Toc59126382"/>
      <w:r w:rsidRPr="00903DBA">
        <w:t>Call-by-Value and Call-by-Reference</w:t>
      </w:r>
      <w:bookmarkEnd w:id="853"/>
      <w:bookmarkEnd w:id="854"/>
      <w:bookmarkEnd w:id="855"/>
      <w:bookmarkEnd w:id="856"/>
      <w:bookmarkEnd w:id="857"/>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C7A53" w:rsidRPr="003F7CF1" w:rsidRDefault="007C7A5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C7A53" w:rsidRPr="003F7CF1" w:rsidRDefault="007C7A5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C7A53" w:rsidRPr="003F7CF1" w:rsidRDefault="007C7A5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C7A53" w:rsidRPr="003F7CF1" w:rsidRDefault="007C7A5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C7A53" w:rsidRPr="003F7CF1" w:rsidRDefault="007C7A5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C7A53" w:rsidRPr="003F7CF1" w:rsidRDefault="007C7A5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C7A53" w:rsidRPr="003F7CF1" w:rsidRDefault="007C7A5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C7A53" w:rsidRPr="003F7CF1" w:rsidRDefault="007C7A5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C7A53" w:rsidRPr="003F7CF1" w:rsidRDefault="007C7A5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C7A53" w:rsidRPr="003F7CF1" w:rsidRDefault="007C7A5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C7A53" w:rsidRPr="003F7CF1" w:rsidRDefault="007C7A5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C7A53" w:rsidRPr="003F7CF1" w:rsidRDefault="007C7A5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C7A53" w:rsidRPr="003F7CF1" w:rsidRDefault="007C7A5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C7A53" w:rsidRPr="003F7CF1" w:rsidRDefault="007C7A5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C7A53" w:rsidRPr="003F7CF1" w:rsidRDefault="007C7A5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C7A53" w:rsidRPr="003F7CF1" w:rsidRDefault="007C7A5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C7A53" w:rsidRPr="003F7CF1" w:rsidRDefault="007C7A5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C7A53" w:rsidRPr="003F7CF1" w:rsidRDefault="007C7A5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C7A53" w:rsidRPr="003F7CF1" w:rsidRDefault="007C7A5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C7A53" w:rsidRPr="003F7CF1" w:rsidRDefault="007C7A5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C7A53" w:rsidRPr="003F7CF1" w:rsidRDefault="007C7A5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C7A53" w:rsidRPr="003F7CF1" w:rsidRDefault="007C7A53"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C7A53" w:rsidRPr="003F7CF1" w:rsidRDefault="007C7A53"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C7A53" w:rsidRPr="003F7CF1" w:rsidRDefault="007C7A53"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C7A53" w:rsidRPr="003F7CF1" w:rsidRDefault="007C7A53"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C7A53" w:rsidRPr="003F7CF1" w:rsidRDefault="007C7A53"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C7A53" w:rsidRPr="003F7CF1" w:rsidRDefault="007C7A53"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C7A53" w:rsidRPr="003F7CF1" w:rsidRDefault="007C7A53"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C7A53" w:rsidRPr="003F7CF1" w:rsidRDefault="007C7A53"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C7A53" w:rsidRPr="003F7CF1" w:rsidRDefault="007C7A53"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C7A53" w:rsidRPr="003F7CF1" w:rsidRDefault="007C7A53"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C7A53" w:rsidRPr="003F7CF1" w:rsidRDefault="007C7A53"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C7A53" w:rsidRPr="003F7CF1" w:rsidRDefault="007C7A53"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C7A53" w:rsidRPr="003F7CF1" w:rsidRDefault="007C7A53"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C7A53" w:rsidRPr="003F7CF1" w:rsidRDefault="007C7A53"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C7A53" w:rsidRPr="003F7CF1" w:rsidRDefault="007C7A53"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C7A53" w:rsidRPr="003F7CF1" w:rsidRDefault="007C7A53"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C7A53" w:rsidRPr="003F7CF1" w:rsidRDefault="007C7A53"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C7A53" w:rsidRPr="003F7CF1" w:rsidRDefault="007C7A53"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C7A53" w:rsidRPr="003F7CF1" w:rsidRDefault="007C7A53"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C7A53" w:rsidRPr="003F7CF1" w:rsidRDefault="007C7A53"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C7A53" w:rsidRPr="003F7CF1" w:rsidRDefault="007C7A53"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C7A53" w:rsidRPr="003F7CF1" w:rsidRDefault="007C7A53"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C7A53" w:rsidRPr="003F7CF1" w:rsidRDefault="007C7A53"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C7A53" w:rsidRPr="003F7CF1" w:rsidRDefault="007C7A53"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C7A53" w:rsidRPr="003F7CF1" w:rsidRDefault="007C7A53"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C7A53" w:rsidRPr="003F7CF1" w:rsidRDefault="007C7A53"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C7A53" w:rsidRPr="003F7CF1" w:rsidRDefault="007C7A5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C7A53" w:rsidRPr="003F7CF1" w:rsidRDefault="007C7A5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C7A53" w:rsidRPr="003F7CF1" w:rsidRDefault="007C7A5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C7A53" w:rsidRPr="003F7CF1" w:rsidRDefault="007C7A5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C7A53" w:rsidRPr="003F7CF1" w:rsidRDefault="007C7A5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C7A53" w:rsidRPr="003F7CF1" w:rsidRDefault="007C7A5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C7A53" w:rsidRPr="003F7CF1" w:rsidRDefault="007C7A5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C7A53" w:rsidRPr="003F7CF1" w:rsidRDefault="007C7A5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C7A53" w:rsidRPr="003F7CF1" w:rsidRDefault="007C7A5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C7A53" w:rsidRPr="003F7CF1" w:rsidRDefault="007C7A5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C7A53" w:rsidRPr="003F7CF1" w:rsidRDefault="007C7A5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C7A53" w:rsidRPr="003F7CF1" w:rsidRDefault="007C7A5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C7A53" w:rsidRPr="003F7CF1" w:rsidRDefault="007C7A5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C7A53" w:rsidRPr="003F7CF1" w:rsidRDefault="007C7A5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C7A53" w:rsidRPr="003F7CF1" w:rsidRDefault="007C7A5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C7A53" w:rsidRPr="003F7CF1" w:rsidRDefault="007C7A5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C7A53" w:rsidRPr="003F7CF1" w:rsidRDefault="007C7A5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C7A53" w:rsidRPr="003F7CF1" w:rsidRDefault="007C7A5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C7A53" w:rsidRPr="003F7CF1" w:rsidRDefault="007C7A5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C7A53" w:rsidRPr="003F7CF1" w:rsidRDefault="007C7A5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C7A53" w:rsidRPr="003F7CF1" w:rsidRDefault="007C7A5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C7A53" w:rsidRPr="003F7CF1" w:rsidRDefault="007C7A5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C7A53" w:rsidRPr="003F7CF1" w:rsidRDefault="007C7A5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C7A53" w:rsidRPr="003F7CF1" w:rsidRDefault="007C7A53"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C7A53" w:rsidRPr="003F7CF1" w:rsidRDefault="007C7A53"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C7A53" w:rsidRPr="003F7CF1" w:rsidRDefault="007C7A53"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C7A53" w:rsidRPr="003F7CF1" w:rsidRDefault="007C7A53"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C7A53" w:rsidRPr="003F7CF1" w:rsidRDefault="007C7A53"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C7A53" w:rsidRPr="003F7CF1" w:rsidRDefault="007C7A53"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C7A53" w:rsidRPr="003F7CF1" w:rsidRDefault="007C7A53"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C7A53" w:rsidRPr="003F7CF1" w:rsidRDefault="007C7A53"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C7A53" w:rsidRPr="003F7CF1" w:rsidRDefault="007C7A53"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C7A53" w:rsidRPr="003F7CF1" w:rsidRDefault="007C7A53"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C7A53" w:rsidRPr="003F7CF1" w:rsidRDefault="007C7A53"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C7A53" w:rsidRPr="003F7CF1" w:rsidRDefault="007C7A53"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C7A53" w:rsidRPr="003F7CF1" w:rsidRDefault="007C7A53"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C7A53" w:rsidRPr="003F7CF1" w:rsidRDefault="007C7A53"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C7A53" w:rsidRPr="003F7CF1" w:rsidRDefault="007C7A53"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C7A53" w:rsidRPr="003F7CF1" w:rsidRDefault="007C7A53"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C7A53" w:rsidRPr="003F7CF1" w:rsidRDefault="007C7A53"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C7A53" w:rsidRPr="003F7CF1" w:rsidRDefault="007C7A53"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C7A53" w:rsidRPr="003F7CF1" w:rsidRDefault="007C7A53"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C7A53" w:rsidRPr="003F7CF1" w:rsidRDefault="007C7A53"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C7A53" w:rsidRPr="003F7CF1" w:rsidRDefault="007C7A53"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C7A53" w:rsidRPr="003F7CF1" w:rsidRDefault="007C7A53"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C7A53" w:rsidRPr="003F7CF1" w:rsidRDefault="007C7A53"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C7A53" w:rsidRPr="003F7CF1" w:rsidRDefault="007C7A53"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C7A53" w:rsidRPr="003F7CF1" w:rsidRDefault="007C7A53"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C7A53" w:rsidRPr="003F7CF1" w:rsidRDefault="007C7A53"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C7A53" w:rsidRPr="003F7CF1" w:rsidRDefault="007C7A53"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C7A53" w:rsidRPr="003F7CF1" w:rsidRDefault="007C7A53"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C7A53" w:rsidRPr="003F7CF1" w:rsidRDefault="007C7A53"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C7A53" w:rsidRPr="003F7CF1" w:rsidRDefault="007C7A53"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C7A53" w:rsidRPr="003F7CF1" w:rsidRDefault="007C7A53"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858" w:name="_Toc320485607"/>
      <w:bookmarkStart w:id="859" w:name="_Toc323656719"/>
      <w:bookmarkStart w:id="860" w:name="_Toc324085457"/>
      <w:bookmarkStart w:id="861" w:name="_Toc383781109"/>
      <w:bookmarkStart w:id="862" w:name="_Toc59126383"/>
      <w:r w:rsidRPr="00903DBA">
        <w:t>Static, Extern, and Register Variables</w:t>
      </w:r>
      <w:bookmarkEnd w:id="858"/>
      <w:bookmarkEnd w:id="859"/>
      <w:bookmarkEnd w:id="860"/>
      <w:bookmarkEnd w:id="861"/>
      <w:bookmarkEnd w:id="862"/>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863" w:name="_Toc320485608"/>
      <w:bookmarkStart w:id="864" w:name="_Toc323656720"/>
      <w:bookmarkStart w:id="865" w:name="_Toc324085458"/>
      <w:bookmarkStart w:id="866" w:name="_Toc383781110"/>
      <w:bookmarkStart w:id="867" w:name="_Toc59126384"/>
      <w:r w:rsidRPr="00903DBA">
        <w:t>Recursion</w:t>
      </w:r>
      <w:bookmarkEnd w:id="863"/>
      <w:bookmarkEnd w:id="864"/>
      <w:bookmarkEnd w:id="865"/>
      <w:bookmarkEnd w:id="866"/>
      <w:bookmarkEnd w:id="867"/>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9.25pt;height:11.7pt" o:ole="" fillcolor="window">
            <v:imagedata r:id="rId16" o:title=""/>
          </v:shape>
          <o:OLEObject Type="Embed" ProgID="Equation.3" ShapeID="_x0000_i1029" DrawAspect="Content" ObjectID="_1670258563"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868" w:name="_Toc320485609"/>
      <w:bookmarkStart w:id="869" w:name="_Toc323656721"/>
      <w:bookmarkStart w:id="870" w:name="_Toc324085459"/>
      <w:bookmarkStart w:id="871" w:name="_Toc383781111"/>
      <w:bookmarkStart w:id="872" w:name="_Toc59126385"/>
      <w:r w:rsidRPr="00903DBA">
        <w:t>Definition</w:t>
      </w:r>
      <w:r w:rsidR="00E80032" w:rsidRPr="00903DBA">
        <w:t xml:space="preserve"> and Declaration</w:t>
      </w:r>
      <w:bookmarkEnd w:id="868"/>
      <w:bookmarkEnd w:id="869"/>
      <w:bookmarkEnd w:id="870"/>
      <w:bookmarkEnd w:id="871"/>
      <w:bookmarkEnd w:id="872"/>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5DF39CED"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461860">
        <w:t>13.29</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15pt" o:ole="" fillcolor="window">
            <v:imagedata r:id="rId19" o:title=""/>
          </v:shape>
          <o:OLEObject Type="Embed" ProgID="Equation.3" ShapeID="_x0000_i1030" DrawAspect="Content" ObjectID="_1670258564" r:id="rId20"/>
        </w:object>
      </w:r>
    </w:p>
    <w:p w14:paraId="4649FE88" w14:textId="77777777" w:rsidR="00E80032" w:rsidRPr="00903DBA" w:rsidRDefault="00E80032" w:rsidP="00E80032">
      <w:r w:rsidRPr="00903DBA">
        <w:object w:dxaOrig="2840" w:dyaOrig="720" w14:anchorId="47114D30">
          <v:shape id="_x0000_i1031" type="#_x0000_t75" style="width:2in;height:36.15pt" o:ole="" fillcolor="window">
            <v:imagedata r:id="rId21" o:title=""/>
          </v:shape>
          <o:OLEObject Type="Embed" ProgID="Equation.3" ShapeID="_x0000_i1031" DrawAspect="Content" ObjectID="_1670258565"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873" w:name="_Toc320485610"/>
      <w:bookmarkStart w:id="874" w:name="_Toc323656722"/>
      <w:bookmarkStart w:id="875" w:name="_Toc324085460"/>
      <w:bookmarkStart w:id="876" w:name="_Toc383781112"/>
      <w:bookmarkStart w:id="877" w:name="_Toc59126386"/>
      <w:r w:rsidRPr="00903DBA">
        <w:t>Higher-Order Functions</w:t>
      </w:r>
      <w:bookmarkEnd w:id="873"/>
      <w:bookmarkEnd w:id="874"/>
      <w:bookmarkEnd w:id="875"/>
      <w:bookmarkEnd w:id="876"/>
      <w:bookmarkEnd w:id="877"/>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878" w:name="_Toc320485611"/>
      <w:bookmarkStart w:id="879" w:name="_Toc323656723"/>
      <w:bookmarkStart w:id="880" w:name="_Toc324085461"/>
      <w:bookmarkStart w:id="881" w:name="_Toc383781113"/>
      <w:bookmarkStart w:id="882" w:name="_Ref383865210"/>
      <w:bookmarkStart w:id="883" w:name="_Toc59126387"/>
      <w:r w:rsidRPr="00903DBA">
        <w:t>Structures and Linked Lists</w:t>
      </w:r>
      <w:bookmarkEnd w:id="878"/>
      <w:bookmarkEnd w:id="879"/>
      <w:bookmarkEnd w:id="880"/>
      <w:bookmarkEnd w:id="881"/>
      <w:bookmarkEnd w:id="882"/>
      <w:bookmarkEnd w:id="883"/>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C7A53" w:rsidRPr="003F7CF1" w:rsidRDefault="007C7A5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C7A53" w:rsidRPr="003F7CF1" w:rsidRDefault="007C7A5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C7A53" w:rsidRPr="003F7CF1" w:rsidRDefault="007C7A5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C7A53" w:rsidRPr="003F7CF1" w:rsidRDefault="007C7A5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C7A53" w:rsidRPr="003F7CF1" w:rsidRDefault="007C7A5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C7A53" w:rsidRPr="003F7CF1" w:rsidRDefault="007C7A5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C7A53" w:rsidRPr="003F7CF1" w:rsidRDefault="007C7A5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C7A53" w:rsidRPr="003F7CF1" w:rsidRDefault="007C7A5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C7A53" w:rsidRPr="003F7CF1" w:rsidRDefault="007C7A5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C7A53" w:rsidRPr="003F7CF1" w:rsidRDefault="007C7A5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C7A53" w:rsidRPr="003F7CF1" w:rsidRDefault="007C7A53"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C7A53" w:rsidRPr="003F7CF1" w:rsidRDefault="007C7A53"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C7A53" w:rsidRPr="003F7CF1" w:rsidRDefault="007C7A53"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C7A53" w:rsidRPr="003F7CF1" w:rsidRDefault="007C7A53"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C7A53" w:rsidRPr="003F7CF1" w:rsidRDefault="007C7A53"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C7A53" w:rsidRPr="003F7CF1" w:rsidRDefault="007C7A53"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C7A53" w:rsidRPr="003F7CF1" w:rsidRDefault="007C7A53"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C7A53" w:rsidRPr="003F7CF1" w:rsidRDefault="007C7A53"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C7A53" w:rsidRPr="003F7CF1" w:rsidRDefault="007C7A53"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C7A53" w:rsidRPr="003F7CF1" w:rsidRDefault="007C7A53"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C7A53" w:rsidRPr="003F7CF1" w:rsidRDefault="007C7A53"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C7A53" w:rsidRPr="003F7CF1" w:rsidRDefault="007C7A53"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C7A53" w:rsidRPr="003F7CF1" w:rsidRDefault="007C7A5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884" w:name="_Toc320485612"/>
      <w:bookmarkStart w:id="885" w:name="_Toc323656724"/>
      <w:bookmarkStart w:id="886" w:name="_Toc324085462"/>
      <w:bookmarkStart w:id="887" w:name="_Toc383781114"/>
      <w:bookmarkStart w:id="888" w:name="_Toc59126388"/>
      <w:r w:rsidRPr="00903DBA">
        <w:t>Stacks and Linked Lists</w:t>
      </w:r>
      <w:bookmarkEnd w:id="884"/>
      <w:bookmarkEnd w:id="885"/>
      <w:bookmarkEnd w:id="886"/>
      <w:bookmarkEnd w:id="887"/>
      <w:bookmarkEnd w:id="888"/>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C7A53" w:rsidRPr="003F7CF1" w:rsidRDefault="007C7A5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C7A53" w:rsidRPr="003F7CF1" w:rsidRDefault="007C7A5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C7A53" w:rsidRPr="003F7CF1" w:rsidRDefault="007C7A5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C7A53" w:rsidRPr="003F7CF1" w:rsidRDefault="007C7A53" w:rsidP="00E80032">
                              <w:pPr>
                                <w:pStyle w:val="SourceCodeBoxText"/>
                                <w:rPr>
                                  <w:sz w:val="19"/>
                                  <w:szCs w:val="19"/>
                                  <w:lang w:val="en-US"/>
                                </w:rPr>
                              </w:pPr>
                              <w:r w:rsidRPr="003F7CF1">
                                <w:rPr>
                                  <w:sz w:val="19"/>
                                  <w:szCs w:val="19"/>
                                  <w:lang w:val="en-US"/>
                                </w:rPr>
                                <w:t>push 1</w:t>
                              </w:r>
                            </w:p>
                            <w:p w14:paraId="3C159322" w14:textId="77777777" w:rsidR="007C7A53" w:rsidRPr="003F7CF1" w:rsidRDefault="007C7A53" w:rsidP="00E80032">
                              <w:pPr>
                                <w:pStyle w:val="SourceCodeBoxText"/>
                                <w:rPr>
                                  <w:sz w:val="19"/>
                                  <w:szCs w:val="19"/>
                                  <w:lang w:val="en-US"/>
                                </w:rPr>
                              </w:pPr>
                              <w:r w:rsidRPr="003F7CF1">
                                <w:rPr>
                                  <w:sz w:val="19"/>
                                  <w:szCs w:val="19"/>
                                  <w:lang w:val="en-US"/>
                                </w:rPr>
                                <w:t>push 2</w:t>
                              </w:r>
                            </w:p>
                            <w:p w14:paraId="22BA48C9" w14:textId="77777777" w:rsidR="007C7A53" w:rsidRPr="003F7CF1" w:rsidRDefault="007C7A53" w:rsidP="00E80032">
                              <w:pPr>
                                <w:pStyle w:val="SourceCodeBoxText"/>
                                <w:rPr>
                                  <w:sz w:val="19"/>
                                  <w:szCs w:val="19"/>
                                  <w:lang w:val="en-US"/>
                                </w:rPr>
                              </w:pPr>
                              <w:r w:rsidRPr="003F7CF1">
                                <w:rPr>
                                  <w:sz w:val="19"/>
                                  <w:szCs w:val="19"/>
                                  <w:lang w:val="en-US"/>
                                </w:rPr>
                                <w:t>push 3</w:t>
                              </w:r>
                            </w:p>
                            <w:p w14:paraId="5F86FACB"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C7A53" w:rsidRPr="003F7CF1" w:rsidRDefault="007C7A53"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C7A53" w:rsidRPr="003F7CF1" w:rsidRDefault="007C7A53"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C7A53" w:rsidRPr="003F7CF1" w:rsidRDefault="007C7A53"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C7A53" w:rsidRPr="003F7CF1" w:rsidRDefault="007C7A53" w:rsidP="00E80032">
                        <w:pPr>
                          <w:pStyle w:val="SourceCodeBoxText"/>
                          <w:rPr>
                            <w:sz w:val="19"/>
                            <w:szCs w:val="19"/>
                            <w:lang w:val="en-US"/>
                          </w:rPr>
                        </w:pPr>
                        <w:r w:rsidRPr="003F7CF1">
                          <w:rPr>
                            <w:sz w:val="19"/>
                            <w:szCs w:val="19"/>
                            <w:lang w:val="en-US"/>
                          </w:rPr>
                          <w:t>push 1</w:t>
                        </w:r>
                      </w:p>
                      <w:p w14:paraId="3C159322" w14:textId="77777777" w:rsidR="007C7A53" w:rsidRPr="003F7CF1" w:rsidRDefault="007C7A53" w:rsidP="00E80032">
                        <w:pPr>
                          <w:pStyle w:val="SourceCodeBoxText"/>
                          <w:rPr>
                            <w:sz w:val="19"/>
                            <w:szCs w:val="19"/>
                            <w:lang w:val="en-US"/>
                          </w:rPr>
                        </w:pPr>
                        <w:r w:rsidRPr="003F7CF1">
                          <w:rPr>
                            <w:sz w:val="19"/>
                            <w:szCs w:val="19"/>
                            <w:lang w:val="en-US"/>
                          </w:rPr>
                          <w:t>push 2</w:t>
                        </w:r>
                      </w:p>
                      <w:p w14:paraId="22BA48C9" w14:textId="77777777" w:rsidR="007C7A53" w:rsidRPr="003F7CF1" w:rsidRDefault="007C7A53" w:rsidP="00E80032">
                        <w:pPr>
                          <w:pStyle w:val="SourceCodeBoxText"/>
                          <w:rPr>
                            <w:sz w:val="19"/>
                            <w:szCs w:val="19"/>
                            <w:lang w:val="en-US"/>
                          </w:rPr>
                        </w:pPr>
                        <w:r w:rsidRPr="003F7CF1">
                          <w:rPr>
                            <w:sz w:val="19"/>
                            <w:szCs w:val="19"/>
                            <w:lang w:val="en-US"/>
                          </w:rPr>
                          <w:t>push 3</w:t>
                        </w:r>
                      </w:p>
                      <w:p w14:paraId="5F86FACB" w14:textId="77777777" w:rsidR="007C7A53" w:rsidRPr="003F7CF1" w:rsidRDefault="007C7A53"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C7A53" w:rsidRPr="003F7CF1" w:rsidRDefault="007C7A5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C7A53" w:rsidRPr="003F7CF1" w:rsidRDefault="007C7A5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C7A53" w:rsidRPr="003F7CF1" w:rsidRDefault="007C7A5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C7A53" w:rsidRPr="003F7CF1" w:rsidRDefault="007C7A5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C7A53" w:rsidRPr="003F7CF1" w:rsidRDefault="007C7A5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C7A53" w:rsidRPr="003F7CF1" w:rsidRDefault="007C7A5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C7A53" w:rsidRPr="003F7CF1" w:rsidRDefault="007C7A5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C7A53" w:rsidRPr="003F7CF1" w:rsidRDefault="007C7A5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C7A53" w:rsidRPr="003F7CF1" w:rsidRDefault="007C7A5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C7A53" w:rsidRPr="003F7CF1" w:rsidRDefault="007C7A5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C7A53" w:rsidRPr="003F7CF1" w:rsidRDefault="007C7A5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C7A53" w:rsidRPr="003F7CF1" w:rsidRDefault="007C7A5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C7A53" w:rsidRPr="003F7CF1" w:rsidRDefault="007C7A5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C7A53" w:rsidRPr="003F7CF1" w:rsidRDefault="007C7A53"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C7A53" w:rsidRPr="003F7CF1" w:rsidRDefault="007C7A53"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C7A53" w:rsidRPr="003F7CF1" w:rsidRDefault="007C7A53"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C7A53" w:rsidRPr="003F7CF1" w:rsidRDefault="007C7A53"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C7A53" w:rsidRPr="003F7CF1" w:rsidRDefault="007C7A53"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C7A53" w:rsidRPr="003F7CF1" w:rsidRDefault="007C7A53"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C7A53" w:rsidRPr="003F7CF1" w:rsidRDefault="007C7A53"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C7A53" w:rsidRPr="003F7CF1" w:rsidRDefault="007C7A53"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C7A53" w:rsidRPr="003F7CF1" w:rsidRDefault="007C7A53"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C7A53" w:rsidRPr="003F7CF1" w:rsidRDefault="007C7A53"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C7A53" w:rsidRPr="003F7CF1" w:rsidRDefault="007C7A53"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C7A53" w:rsidRPr="003F7CF1" w:rsidRDefault="007C7A53"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C7A53" w:rsidRPr="003F7CF1" w:rsidRDefault="007C7A53"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C7A53" w:rsidRPr="003F7CF1" w:rsidRDefault="007C7A53"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C7A53" w:rsidRPr="003F7CF1" w:rsidRDefault="007C7A53"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C7A53" w:rsidRPr="003F7CF1" w:rsidRDefault="007C7A53"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C7A53" w:rsidRPr="003F7CF1" w:rsidRDefault="007C7A53"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C7A53" w:rsidRPr="003F7CF1" w:rsidRDefault="007C7A53"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C7A53" w:rsidRPr="003F7CF1" w:rsidRDefault="007C7A5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2F0A2AF1"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461860">
        <w:t>13.31</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C7A53" w:rsidRPr="003F7CF1" w:rsidRDefault="007C7A5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C7A53" w:rsidRPr="003F7CF1" w:rsidRDefault="007C7A5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C7A53" w:rsidRPr="003F7CF1" w:rsidRDefault="007C7A53" w:rsidP="00E80032">
                              <w:pPr>
                                <w:pStyle w:val="SourceCodeBoxText"/>
                                <w:rPr>
                                  <w:sz w:val="19"/>
                                  <w:szCs w:val="19"/>
                                  <w:lang w:val="en-US"/>
                                </w:rPr>
                              </w:pPr>
                              <w:r w:rsidRPr="003F7CF1">
                                <w:rPr>
                                  <w:sz w:val="19"/>
                                  <w:szCs w:val="19"/>
                                  <w:lang w:val="en-US"/>
                                </w:rPr>
                                <w:t>3</w:t>
                              </w:r>
                            </w:p>
                            <w:p w14:paraId="40F6D3AC" w14:textId="77777777" w:rsidR="007C7A53" w:rsidRPr="003F7CF1" w:rsidRDefault="007C7A5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C7A53" w:rsidRPr="003F7CF1" w:rsidRDefault="007C7A5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C7A53" w:rsidRPr="003F7CF1" w:rsidRDefault="007C7A5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C7A53" w:rsidRPr="003F7CF1" w:rsidRDefault="007C7A5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C7A53" w:rsidRPr="003F7CF1" w:rsidRDefault="007C7A5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C7A53" w:rsidRPr="003F7CF1" w:rsidRDefault="007C7A5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C7A53" w:rsidRPr="003F7CF1" w:rsidRDefault="007C7A5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C7A53" w:rsidRPr="003F7CF1" w:rsidRDefault="007C7A5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C7A53" w:rsidRPr="003F7CF1" w:rsidRDefault="007C7A5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C7A53" w:rsidRPr="003F7CF1" w:rsidRDefault="007C7A5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C7A53" w:rsidRPr="003F7CF1" w:rsidRDefault="007C7A5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C7A53" w:rsidRPr="003F7CF1" w:rsidRDefault="007C7A53" w:rsidP="00E80032">
                        <w:pPr>
                          <w:pStyle w:val="SourceCodeBoxText"/>
                          <w:rPr>
                            <w:sz w:val="19"/>
                            <w:szCs w:val="19"/>
                            <w:lang w:val="en-US"/>
                          </w:rPr>
                        </w:pPr>
                        <w:r w:rsidRPr="003F7CF1">
                          <w:rPr>
                            <w:sz w:val="19"/>
                            <w:szCs w:val="19"/>
                            <w:lang w:val="en-US"/>
                          </w:rPr>
                          <w:t>3</w:t>
                        </w:r>
                      </w:p>
                      <w:p w14:paraId="40F6D3AC" w14:textId="77777777" w:rsidR="007C7A53" w:rsidRPr="003F7CF1" w:rsidRDefault="007C7A53"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C7A53" w:rsidRPr="003F7CF1" w:rsidRDefault="007C7A53"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C7A53" w:rsidRPr="003F7CF1" w:rsidRDefault="007C7A53"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C7A53" w:rsidRPr="003F7CF1" w:rsidRDefault="007C7A53"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C7A53" w:rsidRPr="003F7CF1" w:rsidRDefault="007C7A53"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C7A53" w:rsidRPr="003F7CF1" w:rsidRDefault="007C7A53"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C7A53" w:rsidRPr="003F7CF1" w:rsidRDefault="007C7A53"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C7A53" w:rsidRPr="003F7CF1" w:rsidRDefault="007C7A53"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C7A53" w:rsidRPr="003F7CF1" w:rsidRDefault="007C7A53"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C7A53" w:rsidRPr="003F7CF1" w:rsidRDefault="007C7A53"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C7A53" w:rsidRPr="003F7CF1" w:rsidRDefault="007C7A53"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C7A53" w:rsidRPr="003F7CF1" w:rsidRDefault="007C7A53"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C7A53" w:rsidRPr="003F7CF1" w:rsidRDefault="007C7A53"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C7A53" w:rsidRPr="003F7CF1" w:rsidRDefault="007C7A5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89" w:name="_Toc320485613"/>
      <w:bookmarkStart w:id="890" w:name="_Toc323656725"/>
      <w:bookmarkStart w:id="891" w:name="_Toc324085463"/>
      <w:bookmarkStart w:id="892" w:name="_Toc383781115"/>
      <w:bookmarkStart w:id="893" w:name="_Toc59126389"/>
      <w:r w:rsidRPr="00903DBA">
        <w:t>Unions</w:t>
      </w:r>
      <w:bookmarkEnd w:id="889"/>
      <w:bookmarkEnd w:id="890"/>
      <w:bookmarkEnd w:id="891"/>
      <w:bookmarkEnd w:id="892"/>
      <w:bookmarkEnd w:id="893"/>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94" w:name="_Toc320485614"/>
      <w:bookmarkStart w:id="895" w:name="_Toc323656726"/>
      <w:bookmarkStart w:id="896" w:name="_Toc324085464"/>
      <w:bookmarkStart w:id="897" w:name="_Toc383781116"/>
      <w:bookmarkStart w:id="898" w:name="_Toc59126390"/>
      <w:r w:rsidRPr="00903DBA">
        <w:t>Bitfields</w:t>
      </w:r>
      <w:bookmarkEnd w:id="894"/>
      <w:bookmarkEnd w:id="895"/>
      <w:bookmarkEnd w:id="896"/>
      <w:bookmarkEnd w:id="897"/>
      <w:bookmarkEnd w:id="898"/>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99"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900" w:name="_Toc320485616"/>
      <w:bookmarkStart w:id="901" w:name="_Toc323656727"/>
      <w:bookmarkStart w:id="902" w:name="_Toc324085465"/>
      <w:bookmarkStart w:id="903" w:name="_Toc383781117"/>
      <w:bookmarkStart w:id="904" w:name="_Toc59126391"/>
      <w:r w:rsidRPr="00903DBA">
        <w:t>Structures with function pointers</w:t>
      </w:r>
      <w:bookmarkEnd w:id="900"/>
      <w:bookmarkEnd w:id="901"/>
      <w:bookmarkEnd w:id="902"/>
      <w:bookmarkEnd w:id="903"/>
      <w:bookmarkEnd w:id="904"/>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905" w:name="_Toc320485619"/>
      <w:bookmarkStart w:id="906" w:name="_Toc323656728"/>
      <w:bookmarkStart w:id="907" w:name="_Toc324085466"/>
      <w:bookmarkStart w:id="908" w:name="_Toc383781118"/>
      <w:bookmarkStart w:id="909" w:name="_Ref383781494"/>
      <w:bookmarkStart w:id="910" w:name="_Ref383865235"/>
      <w:bookmarkStart w:id="911" w:name="_Ref383865434"/>
      <w:bookmarkStart w:id="912" w:name="_Ref383866090"/>
      <w:bookmarkStart w:id="913" w:name="_Toc59126392"/>
      <w:r w:rsidRPr="00903DBA">
        <w:t>The Preprocessor</w:t>
      </w:r>
      <w:bookmarkEnd w:id="905"/>
      <w:bookmarkEnd w:id="906"/>
      <w:bookmarkEnd w:id="907"/>
      <w:bookmarkEnd w:id="908"/>
      <w:bookmarkEnd w:id="909"/>
      <w:bookmarkEnd w:id="910"/>
      <w:bookmarkEnd w:id="911"/>
      <w:bookmarkEnd w:id="912"/>
      <w:bookmarkEnd w:id="913"/>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0675840A"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461860">
        <w:t>13.31</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914" w:name="_Toc320485618"/>
      <w:bookmarkStart w:id="915" w:name="_Toc323656729"/>
      <w:bookmarkStart w:id="916" w:name="_Toc324085467"/>
      <w:bookmarkStart w:id="917" w:name="_Toc383781119"/>
      <w:bookmarkStart w:id="918" w:name="_Toc59126393"/>
      <w:bookmarkStart w:id="919" w:name="_Toc320485621"/>
      <w:r w:rsidRPr="00903DBA">
        <w:t>The Standard Library</w:t>
      </w:r>
      <w:bookmarkEnd w:id="914"/>
      <w:bookmarkEnd w:id="915"/>
      <w:bookmarkEnd w:id="916"/>
      <w:bookmarkEnd w:id="917"/>
      <w:bookmarkEnd w:id="918"/>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920" w:name="_Toc323656730"/>
      <w:bookmarkStart w:id="921" w:name="_Toc324085468"/>
      <w:bookmarkStart w:id="922" w:name="_Toc383781120"/>
      <w:bookmarkStart w:id="923" w:name="_Toc59126394"/>
      <w:r w:rsidRPr="00903DBA">
        <w:t>File Management</w:t>
      </w:r>
      <w:bookmarkEnd w:id="920"/>
      <w:bookmarkEnd w:id="921"/>
      <w:bookmarkEnd w:id="922"/>
      <w:bookmarkEnd w:id="923"/>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924" w:name="_Toc323656731"/>
      <w:bookmarkStart w:id="925" w:name="_Toc324085469"/>
      <w:bookmarkStart w:id="926" w:name="_Toc383781121"/>
      <w:bookmarkStart w:id="927" w:name="_Toc59126395"/>
      <w:r w:rsidRPr="00903DBA">
        <w:t>Program Parameters</w:t>
      </w:r>
      <w:bookmarkEnd w:id="924"/>
      <w:bookmarkEnd w:id="925"/>
      <w:bookmarkEnd w:id="926"/>
      <w:bookmarkEnd w:id="927"/>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928" w:name="_Toc323656732"/>
      <w:bookmarkStart w:id="929" w:name="_Toc324085470"/>
      <w:bookmarkStart w:id="930" w:name="_Toc383781122"/>
      <w:bookmarkStart w:id="931" w:name="_Toc59126396"/>
      <w:r w:rsidRPr="00903DBA">
        <w:t>Environment Functions</w:t>
      </w:r>
      <w:bookmarkEnd w:id="928"/>
      <w:bookmarkEnd w:id="929"/>
      <w:bookmarkEnd w:id="930"/>
      <w:bookmarkEnd w:id="931"/>
    </w:p>
    <w:p w14:paraId="500F87E5" w14:textId="5AA3F8EE"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932"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933" w:author="Stefan Björnander" w:date="2012-05-06T21:51:00Z">
            <w:rPr>
              <w:color w:val="0000FF"/>
            </w:rPr>
          </w:rPrChange>
        </w:rPr>
        <w:t>void</w:t>
      </w:r>
      <w:r w:rsidRPr="00903DBA">
        <w:t xml:space="preserve"> ExitFunction(</w:t>
      </w:r>
      <w:r w:rsidRPr="00903DBA">
        <w:rPr>
          <w:color w:val="000000" w:themeColor="text1"/>
          <w:rPrChange w:id="934"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935"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936" w:name="_Toc323656733"/>
      <w:bookmarkStart w:id="937" w:name="_Toc324085471"/>
      <w:bookmarkStart w:id="938" w:name="_Toc383781123"/>
      <w:bookmarkStart w:id="939" w:name="_Ref383865473"/>
      <w:bookmarkStart w:id="940" w:name="_Ref383865556"/>
      <w:bookmarkStart w:id="941" w:name="_Toc59126397"/>
      <w:r w:rsidRPr="00903DBA">
        <w:lastRenderedPageBreak/>
        <w:t>Searching and Sorting</w:t>
      </w:r>
      <w:bookmarkEnd w:id="936"/>
      <w:bookmarkEnd w:id="937"/>
      <w:bookmarkEnd w:id="938"/>
      <w:bookmarkEnd w:id="939"/>
      <w:bookmarkEnd w:id="940"/>
      <w:bookmarkEnd w:id="941"/>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942"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943" w:author="Stefan Björnander" w:date="2012-05-06T21:51:00Z">
            <w:rPr>
              <w:color w:val="0000FF"/>
            </w:rPr>
          </w:rPrChange>
        </w:rPr>
        <w:t>int</w:t>
      </w:r>
      <w:r w:rsidRPr="00903DBA">
        <w:t xml:space="preserve"> CompareIntegers(</w:t>
      </w:r>
      <w:r w:rsidRPr="00903DBA">
        <w:rPr>
          <w:color w:val="000000" w:themeColor="text1"/>
          <w:rPrChange w:id="944" w:author="Stefan Björnander" w:date="2012-05-06T21:51:00Z">
            <w:rPr>
              <w:color w:val="0000FF"/>
            </w:rPr>
          </w:rPrChange>
        </w:rPr>
        <w:t>const</w:t>
      </w:r>
      <w:r w:rsidRPr="00903DBA">
        <w:t xml:space="preserve"> </w:t>
      </w:r>
      <w:r w:rsidRPr="00903DBA">
        <w:rPr>
          <w:color w:val="000000" w:themeColor="text1"/>
          <w:rPrChange w:id="945" w:author="Stefan Björnander" w:date="2012-05-06T21:51:00Z">
            <w:rPr>
              <w:color w:val="0000FF"/>
            </w:rPr>
          </w:rPrChange>
        </w:rPr>
        <w:t>int</w:t>
      </w:r>
      <w:r w:rsidRPr="00903DBA">
        <w:t xml:space="preserve">* intPtr1, </w:t>
      </w:r>
      <w:r w:rsidRPr="00903DBA">
        <w:rPr>
          <w:color w:val="000000" w:themeColor="text1"/>
          <w:rPrChange w:id="946" w:author="Stefan Björnander" w:date="2012-05-06T21:51:00Z">
            <w:rPr>
              <w:color w:val="0000FF"/>
            </w:rPr>
          </w:rPrChange>
        </w:rPr>
        <w:t>const</w:t>
      </w:r>
      <w:r w:rsidRPr="00903DBA">
        <w:t xml:space="preserve"> </w:t>
      </w:r>
      <w:r w:rsidRPr="00903DBA">
        <w:rPr>
          <w:color w:val="000000" w:themeColor="text1"/>
          <w:rPrChange w:id="947"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948"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949"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950"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951"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952"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953"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954"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955"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956" w:name="_Toc323656734"/>
      <w:bookmarkStart w:id="957" w:name="_Toc324085472"/>
      <w:bookmarkStart w:id="958" w:name="_Toc383781124"/>
      <w:bookmarkStart w:id="959" w:name="_Toc59126398"/>
      <w:r w:rsidRPr="00903DBA">
        <w:t xml:space="preserve">Functions with </w:t>
      </w:r>
      <w:bookmarkStart w:id="960" w:name="_Toc320485620"/>
      <w:r w:rsidRPr="00903DBA">
        <w:t>Variable Number of Parameters</w:t>
      </w:r>
      <w:bookmarkEnd w:id="956"/>
      <w:bookmarkEnd w:id="957"/>
      <w:bookmarkEnd w:id="958"/>
      <w:bookmarkEnd w:id="960"/>
      <w:bookmarkEnd w:id="959"/>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961" w:name="_Toc323656735"/>
      <w:bookmarkStart w:id="962" w:name="_Toc324085473"/>
      <w:bookmarkStart w:id="963" w:name="_Toc383781125"/>
      <w:bookmarkStart w:id="964" w:name="_Toc59126399"/>
      <w:r w:rsidRPr="00903DBA">
        <w:t>String Management</w:t>
      </w:r>
      <w:bookmarkEnd w:id="961"/>
      <w:bookmarkEnd w:id="962"/>
      <w:bookmarkEnd w:id="963"/>
      <w:bookmarkEnd w:id="964"/>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965" w:author="Stefan Björnander" w:date="2012-05-06T21:51:00Z">
            <w:rPr>
              <w:color w:val="0000FF"/>
            </w:rPr>
          </w:rPrChange>
        </w:rPr>
        <w:t>int</w:t>
      </w:r>
      <w:r w:rsidRPr="00903DBA">
        <w:t xml:space="preserve"> FirstIndexOf(char s[], </w:t>
      </w:r>
      <w:r w:rsidRPr="00903DBA">
        <w:rPr>
          <w:color w:val="000000" w:themeColor="text1"/>
          <w:rPrChange w:id="966"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967" w:author="Stefan Björnander" w:date="2012-05-06T21:51:00Z">
            <w:rPr>
              <w:color w:val="0000FF"/>
            </w:rPr>
          </w:rPrChange>
        </w:rPr>
        <w:t>int</w:t>
      </w:r>
      <w:r w:rsidRPr="00903DBA">
        <w:t xml:space="preserve"> LastIndexOf(</w:t>
      </w:r>
      <w:r w:rsidRPr="00903DBA">
        <w:rPr>
          <w:color w:val="000000" w:themeColor="text1"/>
          <w:rPrChange w:id="968" w:author="Stefan Björnander" w:date="2012-05-06T21:51:00Z">
            <w:rPr>
              <w:color w:val="0000FF"/>
            </w:rPr>
          </w:rPrChange>
        </w:rPr>
        <w:t>char</w:t>
      </w:r>
      <w:r w:rsidRPr="00903DBA">
        <w:t xml:space="preserve"> s[], </w:t>
      </w:r>
      <w:r w:rsidRPr="00903DBA">
        <w:rPr>
          <w:color w:val="000000" w:themeColor="text1"/>
          <w:rPrChange w:id="969"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970" w:author="Stefan Björnander" w:date="2012-05-06T21:51:00Z">
            <w:rPr>
              <w:color w:val="A31515"/>
            </w:rPr>
          </w:rPrChange>
        </w:rPr>
        <w:t>"Hello"</w:t>
      </w:r>
      <w:r w:rsidRPr="00903DBA">
        <w:t xml:space="preserve">, s2[] = </w:t>
      </w:r>
      <w:r w:rsidRPr="00903DBA">
        <w:rPr>
          <w:color w:val="000000" w:themeColor="text1"/>
          <w:rPrChange w:id="971"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972"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973"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974"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975" w:author="Stefan Björnander" w:date="2012-05-06T21:51:00Z">
            <w:rPr>
              <w:color w:val="0000FF"/>
            </w:rPr>
          </w:rPrChange>
        </w:rPr>
        <w:t>if</w:t>
      </w:r>
      <w:r w:rsidRPr="00903DBA">
        <w:t xml:space="preserve"> (sscanf(s2, </w:t>
      </w:r>
      <w:r w:rsidRPr="00903DBA">
        <w:rPr>
          <w:color w:val="000000" w:themeColor="text1"/>
          <w:rPrChange w:id="976"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977"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978" w:name="_Toc323656736"/>
      <w:bookmarkStart w:id="979" w:name="_Toc324085474"/>
      <w:bookmarkStart w:id="980" w:name="_Toc383781126"/>
      <w:bookmarkStart w:id="981" w:name="_Toc59126400"/>
      <w:r w:rsidRPr="00903DBA">
        <w:t>Memory Management</w:t>
      </w:r>
      <w:bookmarkEnd w:id="978"/>
      <w:bookmarkEnd w:id="979"/>
      <w:bookmarkEnd w:id="980"/>
      <w:bookmarkEnd w:id="981"/>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982"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983"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984" w:name="_Toc323656737"/>
      <w:bookmarkStart w:id="985" w:name="_Toc324085475"/>
      <w:bookmarkStart w:id="986" w:name="_Toc383781127"/>
      <w:bookmarkStart w:id="987" w:name="_Toc59126401"/>
      <w:r w:rsidRPr="00903DBA">
        <w:lastRenderedPageBreak/>
        <w:t>Mathematical Functions</w:t>
      </w:r>
      <w:bookmarkEnd w:id="984"/>
      <w:bookmarkEnd w:id="985"/>
      <w:bookmarkEnd w:id="986"/>
      <w:bookmarkEnd w:id="987"/>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88" w:name="_Toc320485615"/>
      <w:bookmarkStart w:id="989" w:name="_Toc323656738"/>
      <w:bookmarkStart w:id="990" w:name="_Toc324085476"/>
      <w:bookmarkStart w:id="991" w:name="_Toc383781128"/>
      <w:bookmarkStart w:id="992" w:name="_Toc59126402"/>
      <w:r w:rsidRPr="00903DBA">
        <w:t>Long Jumps</w:t>
      </w:r>
      <w:bookmarkEnd w:id="988"/>
      <w:bookmarkEnd w:id="989"/>
      <w:bookmarkEnd w:id="990"/>
      <w:bookmarkEnd w:id="991"/>
      <w:bookmarkEnd w:id="992"/>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93" w:name="_Toc323656739"/>
      <w:bookmarkStart w:id="994" w:name="_Toc324085477"/>
      <w:bookmarkStart w:id="995" w:name="_Toc383781129"/>
      <w:bookmarkStart w:id="996" w:name="_Toc59126403"/>
      <w:r w:rsidRPr="00903DBA">
        <w:t>Time</w:t>
      </w:r>
      <w:bookmarkEnd w:id="993"/>
      <w:bookmarkEnd w:id="994"/>
      <w:bookmarkEnd w:id="995"/>
      <w:bookmarkEnd w:id="996"/>
    </w:p>
    <w:p w14:paraId="3ADE0528" w14:textId="5F91AA63"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97" w:author="Stefan Björnander" w:date="2012-05-06T21:51:00Z">
            <w:rPr>
              <w:color w:val="A31515"/>
            </w:rPr>
          </w:rPrChange>
        </w:rPr>
        <w:t>"Feb"</w:t>
      </w:r>
      <w:r w:rsidRPr="00903DBA">
        <w:t xml:space="preserve">, </w:t>
      </w:r>
      <w:r w:rsidRPr="00903DBA">
        <w:rPr>
          <w:color w:val="000000" w:themeColor="text1"/>
          <w:rPrChange w:id="998" w:author="Stefan Björnander" w:date="2012-05-06T21:51:00Z">
            <w:rPr>
              <w:color w:val="A31515"/>
            </w:rPr>
          </w:rPrChange>
        </w:rPr>
        <w:t>"Mar"</w:t>
      </w:r>
      <w:r w:rsidRPr="00903DBA">
        <w:t xml:space="preserve">, </w:t>
      </w:r>
      <w:r w:rsidRPr="00903DBA">
        <w:rPr>
          <w:color w:val="000000" w:themeColor="text1"/>
          <w:rPrChange w:id="999"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1000" w:author="Stefan Björnander" w:date="2012-05-06T21:51:00Z">
            <w:rPr>
              <w:color w:val="A31515"/>
            </w:rPr>
          </w:rPrChange>
        </w:rPr>
        <w:t>"Jun"</w:t>
      </w:r>
      <w:r w:rsidRPr="00903DBA">
        <w:t xml:space="preserve">, </w:t>
      </w:r>
      <w:r w:rsidRPr="00903DBA">
        <w:rPr>
          <w:color w:val="000000" w:themeColor="text1"/>
          <w:rPrChange w:id="1001" w:author="Stefan Björnander" w:date="2012-05-06T21:51:00Z">
            <w:rPr>
              <w:color w:val="A31515"/>
            </w:rPr>
          </w:rPrChange>
        </w:rPr>
        <w:t>"Jul"</w:t>
      </w:r>
      <w:r w:rsidRPr="00903DBA">
        <w:t xml:space="preserve">, </w:t>
      </w:r>
      <w:r w:rsidRPr="00903DBA">
        <w:rPr>
          <w:color w:val="000000" w:themeColor="text1"/>
          <w:rPrChange w:id="1002"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1003" w:author="Stefan Björnander" w:date="2012-05-06T21:51:00Z">
            <w:rPr>
              <w:color w:val="A31515"/>
            </w:rPr>
          </w:rPrChange>
        </w:rPr>
        <w:t>"Oct"</w:t>
      </w:r>
      <w:r w:rsidRPr="00903DBA">
        <w:t xml:space="preserve">, </w:t>
      </w:r>
      <w:r w:rsidRPr="00903DBA">
        <w:rPr>
          <w:color w:val="000000" w:themeColor="text1"/>
          <w:rPrChange w:id="1004" w:author="Stefan Björnander" w:date="2012-05-06T21:51:00Z">
            <w:rPr>
              <w:color w:val="A31515"/>
            </w:rPr>
          </w:rPrChange>
        </w:rPr>
        <w:t>"Nov"</w:t>
      </w:r>
      <w:r w:rsidRPr="00903DBA">
        <w:t>,</w:t>
      </w:r>
      <w:r w:rsidRPr="00903DBA">
        <w:rPr>
          <w:color w:val="000000" w:themeColor="text1"/>
          <w:rPrChange w:id="1005"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1006" w:author="Stefan Björnander" w:date="2012-05-06T21:51:00Z">
            <w:rPr>
              <w:color w:val="A31515"/>
            </w:rPr>
          </w:rPrChange>
        </w:rPr>
        <w:t>"Mon"</w:t>
      </w:r>
      <w:r w:rsidRPr="00903DBA">
        <w:t xml:space="preserve">, </w:t>
      </w:r>
      <w:r w:rsidRPr="00903DBA">
        <w:rPr>
          <w:color w:val="000000" w:themeColor="text1"/>
          <w:rPrChange w:id="1007" w:author="Stefan Björnander" w:date="2012-05-06T21:51:00Z">
            <w:rPr>
              <w:color w:val="A31515"/>
            </w:rPr>
          </w:rPrChange>
        </w:rPr>
        <w:t>"Tue"</w:t>
      </w:r>
      <w:r w:rsidRPr="00903DBA">
        <w:t xml:space="preserve">, </w:t>
      </w:r>
      <w:r w:rsidRPr="00903DBA">
        <w:rPr>
          <w:color w:val="000000" w:themeColor="text1"/>
          <w:rPrChange w:id="1008"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1009" w:author="Stefan Björnander" w:date="2012-05-06T21:51:00Z">
            <w:rPr>
              <w:color w:val="A31515"/>
            </w:rPr>
          </w:rPrChange>
        </w:rPr>
        <w:t>"Fri"</w:t>
      </w:r>
      <w:r w:rsidRPr="00903DBA">
        <w:t xml:space="preserve">, </w:t>
      </w:r>
      <w:r w:rsidRPr="00903DBA">
        <w:rPr>
          <w:color w:val="000000" w:themeColor="text1"/>
          <w:rPrChange w:id="1010"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1011"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1012"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1013"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1014" w:name="_Toc323656740"/>
      <w:bookmarkStart w:id="1015" w:name="_Toc324085478"/>
      <w:bookmarkStart w:id="1016" w:name="_Toc383781130"/>
      <w:bookmarkStart w:id="1017" w:name="_Toc59126404"/>
      <w:r w:rsidRPr="00903DBA">
        <w:t>Random Numbers</w:t>
      </w:r>
      <w:bookmarkEnd w:id="1014"/>
      <w:bookmarkEnd w:id="1015"/>
      <w:bookmarkEnd w:id="1016"/>
      <w:bookmarkEnd w:id="1017"/>
    </w:p>
    <w:p w14:paraId="113C753A" w14:textId="72426F54"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1018"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1019"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1020"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1021" w:name="_Toc323656741"/>
      <w:bookmarkStart w:id="1022" w:name="_Toc324085479"/>
      <w:bookmarkStart w:id="1023" w:name="_Toc383781131"/>
      <w:bookmarkStart w:id="1024" w:name="_Toc59126405"/>
      <w:r w:rsidRPr="00903DBA">
        <w:t>Limits of Integral and Floating Types</w:t>
      </w:r>
      <w:bookmarkEnd w:id="1021"/>
      <w:bookmarkEnd w:id="1022"/>
      <w:bookmarkEnd w:id="1023"/>
      <w:bookmarkEnd w:id="1024"/>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1025" w:name="_Toc323656742"/>
      <w:bookmarkStart w:id="1026" w:name="_Toc324085480"/>
      <w:bookmarkStart w:id="1027" w:name="_Toc383781132"/>
      <w:bookmarkStart w:id="1028" w:name="_Toc59126406"/>
      <w:r w:rsidRPr="00903DBA">
        <w:t>Character Functions</w:t>
      </w:r>
      <w:bookmarkEnd w:id="1025"/>
      <w:bookmarkEnd w:id="1026"/>
      <w:bookmarkEnd w:id="1027"/>
      <w:bookmarkEnd w:id="1028"/>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1029"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1030"/>
            <w:commentRangeStart w:id="1031"/>
            <w:r w:rsidRPr="00903DBA">
              <w:rPr>
                <w:b/>
                <w:sz w:val="21"/>
                <w:szCs w:val="21"/>
              </w:rPr>
              <w:t>Isalnum</w:t>
            </w:r>
            <w:commentRangeEnd w:id="1030"/>
            <w:r w:rsidR="00166455" w:rsidRPr="00903DBA">
              <w:rPr>
                <w:rStyle w:val="Kommentarsreferens"/>
                <w:rFonts w:eastAsia="Times New Roman" w:cs="Times New Roman"/>
              </w:rPr>
              <w:commentReference w:id="1030"/>
            </w:r>
            <w:commentRangeEnd w:id="1031"/>
            <w:r w:rsidR="00166455" w:rsidRPr="00903DBA">
              <w:rPr>
                <w:rStyle w:val="Kommentarsreferens"/>
                <w:rFonts w:eastAsia="Times New Roman" w:cs="Times New Roman"/>
              </w:rPr>
              <w:commentReference w:id="1031"/>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1032" w:name="_Toc323656743"/>
      <w:bookmarkStart w:id="1033" w:name="_Toc324085481"/>
      <w:bookmarkStart w:id="1034" w:name="_Toc383781133"/>
      <w:bookmarkStart w:id="1035" w:name="_Toc59126407"/>
      <w:r w:rsidRPr="00903DBA">
        <w:t>Further Reading</w:t>
      </w:r>
      <w:bookmarkEnd w:id="919"/>
      <w:bookmarkEnd w:id="1032"/>
      <w:bookmarkEnd w:id="1033"/>
      <w:bookmarkEnd w:id="1034"/>
      <w:bookmarkEnd w:id="1035"/>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51A3574C"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w:t>
      </w:r>
      <w:r w:rsidR="00721ABF">
        <w:t>the</w:t>
      </w:r>
      <w:r w:rsidRPr="00903DBA">
        <w:t xml:space="preserv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1036" w:name="_Toc59126408"/>
      <w:r w:rsidRPr="00903DBA">
        <w:lastRenderedPageBreak/>
        <w:t>Foreword</w:t>
      </w:r>
      <w:bookmarkEnd w:id="1036"/>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254D5C45" w:rsidR="00DA28BC" w:rsidRPr="00903DBA" w:rsidRDefault="00DA28BC" w:rsidP="00BA3209">
      <w:r w:rsidRPr="00903DBA">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w:t>
      </w:r>
      <w:r w:rsidR="00721ABF">
        <w:t>the</w:t>
      </w:r>
      <w:r w:rsidRPr="00903DBA">
        <w:t>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C7A53" w:rsidRDefault="007C7A53" w:rsidP="00E65FE6">
                              <w:pPr>
                                <w:rPr>
                                  <w:lang w:val="sv-SE"/>
                                </w:rPr>
                              </w:pPr>
                              <w:r>
                                <w:rPr>
                                  <w:lang w:val="sv-SE"/>
                                </w:rPr>
                                <w:t>Preprocessor</w:t>
                              </w:r>
                            </w:p>
                            <w:p w14:paraId="04F32221" w14:textId="77777777" w:rsidR="007C7A53" w:rsidRPr="00C7380D" w:rsidRDefault="007C7A53"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C7A53" w:rsidRPr="008541FD" w:rsidRDefault="007C7A53" w:rsidP="00E65FE6">
                              <w:r w:rsidRPr="008541FD">
                                <w:t>Source</w:t>
                              </w:r>
                              <w:r>
                                <w:t xml:space="preserve"> </w:t>
                              </w:r>
                              <w:r w:rsidRPr="008541FD">
                                <w:t>Code</w:t>
                              </w:r>
                            </w:p>
                            <w:p w14:paraId="4FCEAC5C" w14:textId="77777777" w:rsidR="007C7A53" w:rsidRDefault="007C7A53"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C7A53" w:rsidRDefault="007C7A53"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C7A53" w:rsidRDefault="007C7A53" w:rsidP="00E65FE6">
                              <w:r>
                                <w:t>Processed Code</w:t>
                              </w:r>
                            </w:p>
                            <w:p w14:paraId="14142DBC" w14:textId="77777777" w:rsidR="007C7A53" w:rsidRDefault="007C7A5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C7A53" w:rsidRDefault="007C7A53"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C7A53" w:rsidRDefault="007C7A53" w:rsidP="00E65FE6">
                              <w:r>
                                <w:t>Syntax Tree</w:t>
                              </w:r>
                            </w:p>
                            <w:p w14:paraId="070DB26E" w14:textId="77777777" w:rsidR="007C7A53" w:rsidRDefault="007C7A5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C7A53" w:rsidRDefault="007C7A53"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C7A53" w:rsidRDefault="007C7A53" w:rsidP="00E65FE6">
                              <w:r>
                                <w:t>Optimized Syntax Tree</w:t>
                              </w:r>
                            </w:p>
                            <w:p w14:paraId="3315953C" w14:textId="77777777" w:rsidR="007C7A53" w:rsidRDefault="007C7A5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C7A53" w:rsidRDefault="007C7A53"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C7A53" w:rsidRDefault="007C7A53" w:rsidP="00E65FE6">
                              <w:r>
                                <w:t>Middle Code List</w:t>
                              </w:r>
                            </w:p>
                            <w:p w14:paraId="321C1BE9" w14:textId="77777777" w:rsidR="007C7A53" w:rsidRDefault="007C7A5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C7A53" w:rsidRDefault="007C7A53" w:rsidP="00E65FE6">
                              <w:r>
                                <w:t>Optimized Middle Code List</w:t>
                              </w:r>
                            </w:p>
                            <w:p w14:paraId="4CF9CB98" w14:textId="77777777" w:rsidR="007C7A53" w:rsidRDefault="007C7A5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C7A53" w:rsidRDefault="007C7A53"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C7A53" w:rsidRDefault="007C7A53"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C7A53" w:rsidRDefault="007C7A53" w:rsidP="00E65FE6">
                        <w:pPr>
                          <w:rPr>
                            <w:lang w:val="sv-SE"/>
                          </w:rPr>
                        </w:pPr>
                        <w:r>
                          <w:rPr>
                            <w:lang w:val="sv-SE"/>
                          </w:rPr>
                          <w:t>Preprocessor</w:t>
                        </w:r>
                      </w:p>
                      <w:p w14:paraId="04F32221" w14:textId="77777777" w:rsidR="007C7A53" w:rsidRPr="00C7380D" w:rsidRDefault="007C7A53"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C7A53" w:rsidRPr="008541FD" w:rsidRDefault="007C7A53" w:rsidP="00E65FE6">
                        <w:r w:rsidRPr="008541FD">
                          <w:t>Source</w:t>
                        </w:r>
                        <w:r>
                          <w:t xml:space="preserve"> </w:t>
                        </w:r>
                        <w:r w:rsidRPr="008541FD">
                          <w:t>Code</w:t>
                        </w:r>
                      </w:p>
                      <w:p w14:paraId="4FCEAC5C" w14:textId="77777777" w:rsidR="007C7A53" w:rsidRDefault="007C7A53"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C7A53" w:rsidRDefault="007C7A53"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C7A53" w:rsidRDefault="007C7A53" w:rsidP="00E65FE6">
                        <w:r>
                          <w:t>Processed Code</w:t>
                        </w:r>
                      </w:p>
                      <w:p w14:paraId="14142DBC" w14:textId="77777777" w:rsidR="007C7A53" w:rsidRDefault="007C7A53"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C7A53" w:rsidRDefault="007C7A53"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C7A53" w:rsidRDefault="007C7A53" w:rsidP="00E65FE6">
                        <w:r>
                          <w:t>Syntax Tree</w:t>
                        </w:r>
                      </w:p>
                      <w:p w14:paraId="070DB26E" w14:textId="77777777" w:rsidR="007C7A53" w:rsidRDefault="007C7A53"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C7A53" w:rsidRDefault="007C7A53"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C7A53" w:rsidRDefault="007C7A53" w:rsidP="00E65FE6">
                        <w:r>
                          <w:t>Optimized Syntax Tree</w:t>
                        </w:r>
                      </w:p>
                      <w:p w14:paraId="3315953C" w14:textId="77777777" w:rsidR="007C7A53" w:rsidRDefault="007C7A53"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C7A53" w:rsidRDefault="007C7A53"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C7A53" w:rsidRDefault="007C7A53" w:rsidP="00E65FE6">
                        <w:r>
                          <w:t>Middle Code List</w:t>
                        </w:r>
                      </w:p>
                      <w:p w14:paraId="321C1BE9" w14:textId="77777777" w:rsidR="007C7A53" w:rsidRDefault="007C7A53"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C7A53" w:rsidRDefault="007C7A53" w:rsidP="00E65FE6">
                        <w:r>
                          <w:t>Optimized Middle Code List</w:t>
                        </w:r>
                      </w:p>
                      <w:p w14:paraId="4CF9CB98" w14:textId="77777777" w:rsidR="007C7A53" w:rsidRDefault="007C7A53"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C7A53" w:rsidRDefault="007C7A53"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C7A53" w:rsidRDefault="007C7A53"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C7A53" w:rsidRDefault="007C7A53" w:rsidP="006F14D0">
                              <w:pPr>
                                <w:spacing w:before="60" w:after="0"/>
                                <w:jc w:val="center"/>
                                <w:rPr>
                                  <w:lang w:val="sv-SE"/>
                                </w:rPr>
                              </w:pPr>
                              <w:r>
                                <w:rPr>
                                  <w:lang w:val="sv-SE"/>
                                </w:rPr>
                                <w:t>Preprocessor</w:t>
                              </w:r>
                            </w:p>
                            <w:p w14:paraId="2CD90E0F" w14:textId="77777777" w:rsidR="007C7A53" w:rsidRPr="00C7380D" w:rsidRDefault="007C7A5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C7A53" w:rsidRPr="008541FD" w:rsidRDefault="007C7A53" w:rsidP="006F14D0">
                              <w:pPr>
                                <w:spacing w:before="60" w:after="0"/>
                                <w:jc w:val="center"/>
                              </w:pPr>
                              <w:r w:rsidRPr="008541FD">
                                <w:t>Source</w:t>
                              </w:r>
                              <w:r>
                                <w:t xml:space="preserve"> </w:t>
                              </w:r>
                              <w:r w:rsidRPr="008541FD">
                                <w:t>Code</w:t>
                              </w:r>
                            </w:p>
                            <w:p w14:paraId="1314F231" w14:textId="77777777" w:rsidR="007C7A53" w:rsidRDefault="007C7A5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C7A53" w:rsidRDefault="007C7A5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C7A53" w:rsidRDefault="007C7A53" w:rsidP="006F14D0">
                              <w:pPr>
                                <w:pStyle w:val="Normalwebb"/>
                                <w:spacing w:before="60" w:line="256" w:lineRule="auto"/>
                                <w:jc w:val="center"/>
                              </w:pPr>
                              <w:r>
                                <w:rPr>
                                  <w:rFonts w:eastAsia="Calibri"/>
                                  <w:sz w:val="22"/>
                                  <w:szCs w:val="22"/>
                                  <w:lang w:val="en-US"/>
                                </w:rPr>
                                <w:t>Processed Code</w:t>
                              </w:r>
                            </w:p>
                            <w:p w14:paraId="705B7689" w14:textId="77777777" w:rsidR="007C7A53" w:rsidRDefault="007C7A5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C7A53" w:rsidRDefault="007C7A5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C7A53" w:rsidRDefault="007C7A53" w:rsidP="006F14D0">
                              <w:pPr>
                                <w:pStyle w:val="Normalwebb"/>
                                <w:spacing w:before="60" w:line="254" w:lineRule="auto"/>
                                <w:jc w:val="center"/>
                              </w:pPr>
                              <w:r>
                                <w:rPr>
                                  <w:rFonts w:eastAsia="Calibri"/>
                                  <w:sz w:val="22"/>
                                  <w:szCs w:val="22"/>
                                  <w:lang w:val="en-US"/>
                                </w:rPr>
                                <w:t>Syntax Tree</w:t>
                              </w:r>
                            </w:p>
                            <w:p w14:paraId="20988EE2" w14:textId="77777777" w:rsidR="007C7A53" w:rsidRDefault="007C7A5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C7A53" w:rsidRDefault="007C7A5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C7A53" w:rsidRDefault="007C7A53" w:rsidP="006F14D0">
                              <w:pPr>
                                <w:pStyle w:val="Normalwebb"/>
                                <w:spacing w:before="60" w:line="252" w:lineRule="auto"/>
                                <w:jc w:val="center"/>
                              </w:pPr>
                              <w:r>
                                <w:rPr>
                                  <w:rFonts w:eastAsia="Calibri"/>
                                  <w:sz w:val="22"/>
                                  <w:szCs w:val="22"/>
                                  <w:lang w:val="en-US"/>
                                </w:rPr>
                                <w:t>Optimized Syntax Tree</w:t>
                              </w:r>
                            </w:p>
                            <w:p w14:paraId="35223DB0" w14:textId="77777777" w:rsidR="007C7A53" w:rsidRDefault="007C7A5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C7A53" w:rsidRDefault="007C7A5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C7A53" w:rsidRDefault="007C7A53" w:rsidP="006F14D0">
                              <w:pPr>
                                <w:pStyle w:val="Normalwebb"/>
                                <w:spacing w:before="60" w:line="252" w:lineRule="auto"/>
                                <w:jc w:val="center"/>
                              </w:pPr>
                              <w:r>
                                <w:rPr>
                                  <w:rFonts w:eastAsia="Calibri"/>
                                  <w:sz w:val="22"/>
                                  <w:szCs w:val="22"/>
                                  <w:lang w:val="en-US"/>
                                </w:rPr>
                                <w:t>Middle Code List</w:t>
                              </w:r>
                            </w:p>
                            <w:p w14:paraId="5410A942" w14:textId="77777777" w:rsidR="007C7A53" w:rsidRDefault="007C7A5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C7A53" w:rsidRDefault="007C7A53" w:rsidP="006F14D0">
                              <w:pPr>
                                <w:pStyle w:val="Normalwebb"/>
                                <w:spacing w:before="60" w:line="252" w:lineRule="auto"/>
                                <w:jc w:val="center"/>
                              </w:pPr>
                              <w:r>
                                <w:rPr>
                                  <w:rFonts w:eastAsia="Calibri"/>
                                  <w:sz w:val="22"/>
                                  <w:szCs w:val="22"/>
                                  <w:lang w:val="en-US"/>
                                </w:rPr>
                                <w:t>Optimized Middle Code List</w:t>
                              </w:r>
                            </w:p>
                            <w:p w14:paraId="36F7A1DE" w14:textId="77777777" w:rsidR="007C7A53" w:rsidRDefault="007C7A5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C7A53" w:rsidRDefault="007C7A5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C7A53" w:rsidRDefault="007C7A5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C7A53" w:rsidRDefault="007C7A53" w:rsidP="006F14D0">
                        <w:pPr>
                          <w:spacing w:before="60" w:after="0"/>
                          <w:jc w:val="center"/>
                          <w:rPr>
                            <w:lang w:val="sv-SE"/>
                          </w:rPr>
                        </w:pPr>
                        <w:r>
                          <w:rPr>
                            <w:lang w:val="sv-SE"/>
                          </w:rPr>
                          <w:t>Preprocessor</w:t>
                        </w:r>
                      </w:p>
                      <w:p w14:paraId="2CD90E0F" w14:textId="77777777" w:rsidR="007C7A53" w:rsidRPr="00C7380D" w:rsidRDefault="007C7A53"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C7A53" w:rsidRPr="008541FD" w:rsidRDefault="007C7A53" w:rsidP="006F14D0">
                        <w:pPr>
                          <w:spacing w:before="60" w:after="0"/>
                          <w:jc w:val="center"/>
                        </w:pPr>
                        <w:r w:rsidRPr="008541FD">
                          <w:t>Source</w:t>
                        </w:r>
                        <w:r>
                          <w:t xml:space="preserve"> </w:t>
                        </w:r>
                        <w:r w:rsidRPr="008541FD">
                          <w:t>Code</w:t>
                        </w:r>
                      </w:p>
                      <w:p w14:paraId="1314F231" w14:textId="77777777" w:rsidR="007C7A53" w:rsidRDefault="007C7A53"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C7A53" w:rsidRDefault="007C7A53"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C7A53" w:rsidRDefault="007C7A53" w:rsidP="006F14D0">
                        <w:pPr>
                          <w:pStyle w:val="Normalwebb"/>
                          <w:spacing w:before="60" w:line="256" w:lineRule="auto"/>
                          <w:jc w:val="center"/>
                        </w:pPr>
                        <w:r>
                          <w:rPr>
                            <w:rFonts w:eastAsia="Calibri"/>
                            <w:sz w:val="22"/>
                            <w:szCs w:val="22"/>
                            <w:lang w:val="en-US"/>
                          </w:rPr>
                          <w:t>Processed Code</w:t>
                        </w:r>
                      </w:p>
                      <w:p w14:paraId="705B7689" w14:textId="77777777" w:rsidR="007C7A53" w:rsidRDefault="007C7A53"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C7A53" w:rsidRDefault="007C7A53"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C7A53" w:rsidRDefault="007C7A53" w:rsidP="006F14D0">
                        <w:pPr>
                          <w:pStyle w:val="Normalwebb"/>
                          <w:spacing w:before="60" w:line="254" w:lineRule="auto"/>
                          <w:jc w:val="center"/>
                        </w:pPr>
                        <w:r>
                          <w:rPr>
                            <w:rFonts w:eastAsia="Calibri"/>
                            <w:sz w:val="22"/>
                            <w:szCs w:val="22"/>
                            <w:lang w:val="en-US"/>
                          </w:rPr>
                          <w:t>Syntax Tree</w:t>
                        </w:r>
                      </w:p>
                      <w:p w14:paraId="20988EE2" w14:textId="77777777" w:rsidR="007C7A53" w:rsidRDefault="007C7A53"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C7A53" w:rsidRDefault="007C7A53"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C7A53" w:rsidRDefault="007C7A53" w:rsidP="006F14D0">
                        <w:pPr>
                          <w:pStyle w:val="Normalwebb"/>
                          <w:spacing w:before="60" w:line="252" w:lineRule="auto"/>
                          <w:jc w:val="center"/>
                        </w:pPr>
                        <w:r>
                          <w:rPr>
                            <w:rFonts w:eastAsia="Calibri"/>
                            <w:sz w:val="22"/>
                            <w:szCs w:val="22"/>
                            <w:lang w:val="en-US"/>
                          </w:rPr>
                          <w:t>Optimized Syntax Tree</w:t>
                        </w:r>
                      </w:p>
                      <w:p w14:paraId="35223DB0" w14:textId="77777777" w:rsidR="007C7A53" w:rsidRDefault="007C7A53"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C7A53" w:rsidRDefault="007C7A53"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C7A53" w:rsidRDefault="007C7A53" w:rsidP="006F14D0">
                        <w:pPr>
                          <w:pStyle w:val="Normalwebb"/>
                          <w:spacing w:before="60" w:line="252" w:lineRule="auto"/>
                          <w:jc w:val="center"/>
                        </w:pPr>
                        <w:r>
                          <w:rPr>
                            <w:rFonts w:eastAsia="Calibri"/>
                            <w:sz w:val="22"/>
                            <w:szCs w:val="22"/>
                            <w:lang w:val="en-US"/>
                          </w:rPr>
                          <w:t>Middle Code List</w:t>
                        </w:r>
                      </w:p>
                      <w:p w14:paraId="5410A942" w14:textId="77777777" w:rsidR="007C7A53" w:rsidRDefault="007C7A53"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C7A53" w:rsidRDefault="007C7A53" w:rsidP="006F14D0">
                        <w:pPr>
                          <w:pStyle w:val="Normalwebb"/>
                          <w:spacing w:before="60" w:line="252" w:lineRule="auto"/>
                          <w:jc w:val="center"/>
                        </w:pPr>
                        <w:r>
                          <w:rPr>
                            <w:rFonts w:eastAsia="Calibri"/>
                            <w:sz w:val="22"/>
                            <w:szCs w:val="22"/>
                            <w:lang w:val="en-US"/>
                          </w:rPr>
                          <w:t>Optimized Middle Code List</w:t>
                        </w:r>
                      </w:p>
                      <w:p w14:paraId="36F7A1DE" w14:textId="77777777" w:rsidR="007C7A53" w:rsidRDefault="007C7A53"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C7A53" w:rsidRDefault="007C7A53"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C7A53" w:rsidRDefault="007C7A53"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30" w:author="Stefan Bjornander" w:date="2015-05-23T17:42:00Z" w:initials="SB">
    <w:p w14:paraId="7086E310" w14:textId="77777777" w:rsidR="007C7A53" w:rsidRDefault="007C7A53">
      <w:pPr>
        <w:pStyle w:val="Kommentarer"/>
      </w:pPr>
      <w:r>
        <w:rPr>
          <w:rStyle w:val="Kommentarsreferens"/>
        </w:rPr>
        <w:annotationRef/>
      </w:r>
    </w:p>
    <w:p w14:paraId="01C1DAD9" w14:textId="77777777" w:rsidR="007C7A53" w:rsidRDefault="007C7A53">
      <w:pPr>
        <w:pStyle w:val="Kommentarer"/>
      </w:pPr>
      <w:r>
        <w:rPr>
          <w:b/>
          <w:sz w:val="21"/>
          <w:szCs w:val="21"/>
        </w:rPr>
        <w:pict w14:anchorId="5BD8B1F4">
          <v:shape id="_x0000_i1033" type="#_x0000_t75" style="width:36.15pt;height:6.9pt" o:ole="" strokeweight="0">
            <v:stroke endcap="round"/>
            <v:imagedata r:id="rId1" o:title=""/>
            <v:path shadowok="f" fillok="f" insetpenok="f"/>
            <o:lock v:ext="edit" rotation="t" verticies="t" text="t" shapetype="t"/>
            <o:ink i="AAB=&#10;" annotation="t"/>
          </v:shape>
        </w:pict>
      </w:r>
    </w:p>
  </w:comment>
  <w:comment w:id="1031" w:author="Stefan Bjornander" w:date="2015-05-23T17:42:00Z" w:initials="SB">
    <w:p w14:paraId="04F55807" w14:textId="77777777" w:rsidR="007C7A53" w:rsidRDefault="007C7A53">
      <w:pPr>
        <w:pStyle w:val="Kommentarer"/>
      </w:pPr>
      <w:r>
        <w:rPr>
          <w:rStyle w:val="Kommentarsreferens"/>
        </w:rPr>
        <w:annotationRef/>
      </w:r>
    </w:p>
    <w:p w14:paraId="533EC9EE" w14:textId="77777777" w:rsidR="007C7A53" w:rsidRDefault="007C7A53">
      <w:pPr>
        <w:pStyle w:val="Kommentarer"/>
      </w:pPr>
      <w:r>
        <w:rPr>
          <w:b/>
          <w:sz w:val="21"/>
          <w:szCs w:val="21"/>
        </w:rPr>
        <w:pict w14:anchorId="232FB768">
          <v:shape id="_x0000_i1035" type="#_x0000_t75" style="width:36.15pt;height:6.9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C7A53" w:rsidRDefault="007C7A53" w:rsidP="006C7309">
      <w:pPr>
        <w:spacing w:line="240" w:lineRule="auto"/>
      </w:pPr>
      <w:r>
        <w:separator/>
      </w:r>
    </w:p>
  </w:endnote>
  <w:endnote w:type="continuationSeparator" w:id="0">
    <w:p w14:paraId="0DD18C9D" w14:textId="77777777" w:rsidR="007C7A53" w:rsidRDefault="007C7A5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C7A53" w:rsidRDefault="007C7A53" w:rsidP="006C7309">
      <w:pPr>
        <w:spacing w:line="240" w:lineRule="auto"/>
      </w:pPr>
      <w:r>
        <w:separator/>
      </w:r>
    </w:p>
  </w:footnote>
  <w:footnote w:type="continuationSeparator" w:id="0">
    <w:p w14:paraId="0BA3DA21" w14:textId="77777777" w:rsidR="007C7A53" w:rsidRDefault="007C7A53" w:rsidP="006C7309">
      <w:pPr>
        <w:spacing w:line="240" w:lineRule="auto"/>
      </w:pPr>
      <w:r>
        <w:continuationSeparator/>
      </w:r>
    </w:p>
  </w:footnote>
  <w:footnote w:id="1">
    <w:p w14:paraId="2574BD6E" w14:textId="77777777" w:rsidR="007C7A53" w:rsidRPr="00725EAE" w:rsidRDefault="007C7A5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C7A53" w:rsidRPr="00B4576D" w:rsidRDefault="007C7A5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C7A53" w:rsidRPr="00080A22" w:rsidRDefault="007C7A5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A85AC7F" w:rsidR="007C7A53" w:rsidRDefault="007C7A5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7C7A53" w:rsidRDefault="007C7A53" w:rsidP="00E80032">
      <w:pPr>
        <w:pStyle w:val="Code"/>
      </w:pPr>
      <w:r>
        <w:t>#define BOOL int</w:t>
      </w:r>
    </w:p>
    <w:p w14:paraId="5A8A6026" w14:textId="77777777" w:rsidR="007C7A53" w:rsidRDefault="007C7A53" w:rsidP="00E80032">
      <w:pPr>
        <w:pStyle w:val="Code"/>
      </w:pPr>
      <w:r>
        <w:t>#define TRUE 1</w:t>
      </w:r>
    </w:p>
    <w:p w14:paraId="09976B6C" w14:textId="77777777" w:rsidR="007C7A53" w:rsidRPr="00BF232B" w:rsidRDefault="007C7A53" w:rsidP="00E80032">
      <w:pPr>
        <w:pStyle w:val="Code"/>
      </w:pPr>
      <w:r>
        <w:t>#define FALSE 0</w:t>
      </w:r>
    </w:p>
  </w:footnote>
  <w:footnote w:id="5">
    <w:p w14:paraId="1100CB01" w14:textId="77777777" w:rsidR="007C7A53" w:rsidRDefault="007C7A5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C7A53" w:rsidRDefault="007C7A53" w:rsidP="00E80032">
      <w:r>
        <w:rPr>
          <w:rStyle w:val="Fotnotsreferens"/>
        </w:rPr>
        <w:footnoteRef/>
      </w:r>
      <w:r>
        <w:t xml:space="preserve"> Depending of the compiler and its warning level settings.</w:t>
      </w:r>
    </w:p>
  </w:footnote>
  <w:footnote w:id="7">
    <w:p w14:paraId="3D554D37" w14:textId="77777777" w:rsidR="007C7A53" w:rsidRPr="004679D4" w:rsidRDefault="007C7A5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C7A53" w:rsidRPr="00C03AB7" w:rsidRDefault="007C7A5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C7A53" w:rsidRPr="000C5114" w:rsidRDefault="007C7A5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C7A53" w:rsidRPr="002343ED" w:rsidRDefault="007C7A5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C7A53" w:rsidRDefault="007C7A53" w:rsidP="00E80032">
      <w:r>
        <w:rPr>
          <w:rStyle w:val="Fotnotsreferens"/>
        </w:rPr>
        <w:footnoteRef/>
      </w:r>
      <w:r>
        <w:t xml:space="preserve"> However, we have no knowledge about the actual address; it may be 10,000 or anything else.</w:t>
      </w:r>
    </w:p>
  </w:footnote>
  <w:footnote w:id="12">
    <w:p w14:paraId="575EFDCD" w14:textId="77777777" w:rsidR="007C7A53" w:rsidRPr="009B0162" w:rsidRDefault="007C7A53"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C7A53" w:rsidRDefault="007C7A5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C7A53" w:rsidRDefault="007C7A5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C7A53" w:rsidRPr="00E554CC" w:rsidRDefault="007C7A5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C7A53" w:rsidRPr="00391B01" w:rsidRDefault="007C7A5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C7A53" w:rsidRDefault="007C7A5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C7A53" w:rsidRDefault="007C7A5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C7A53" w:rsidRDefault="007C7A53" w:rsidP="00E80032">
      <w:r>
        <w:rPr>
          <w:rStyle w:val="Fotnotsreferens"/>
        </w:rPr>
        <w:footnoteRef/>
      </w:r>
      <w:r>
        <w:t xml:space="preserve"> There is no rational explanation, just accept it.</w:t>
      </w:r>
    </w:p>
  </w:footnote>
  <w:footnote w:id="20">
    <w:p w14:paraId="0B9FD0C4" w14:textId="77777777" w:rsidR="007C7A53" w:rsidRDefault="007C7A5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C7A53" w:rsidRPr="00EF01A1" w:rsidRDefault="007C7A5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C7A53" w:rsidRPr="008655EC" w:rsidRDefault="007C7A5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28</TotalTime>
  <Pages>486</Pages>
  <Words>151879</Words>
  <Characters>804963</Characters>
  <Application>Microsoft Office Word</Application>
  <DocSecurity>0</DocSecurity>
  <Lines>6708</Lines>
  <Paragraphs>190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60</cp:revision>
  <cp:lastPrinted>2017-05-07T13:41:00Z</cp:lastPrinted>
  <dcterms:created xsi:type="dcterms:W3CDTF">2020-12-01T10:01:00Z</dcterms:created>
  <dcterms:modified xsi:type="dcterms:W3CDTF">2020-12-23T18:54:00Z</dcterms:modified>
</cp:coreProperties>
</file>